
<file path=[Content_Types].xml><?xml version="1.0" encoding="utf-8"?>
<Types xmlns="http://schemas.openxmlformats.org/package/2006/content-types">
  <Default Extension="png" ContentType="image/png"/>
  <Default Extension="svg" ContentType="image/svg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Default Extension="wdp" ContentType="image/vnd.ms-photo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C2290" w:rsidRDefault="00E53D89">
      <w:r>
        <w:rPr>
          <w:noProof/>
        </w:rPr>
        <w:drawing>
          <wp:anchor distT="0" distB="0" distL="114300" distR="114300" simplePos="0" relativeHeight="252266496" behindDoc="0" locked="0" layoutInCell="1" allowOverlap="1">
            <wp:simplePos x="0" y="0"/>
            <wp:positionH relativeFrom="margin">
              <wp:posOffset>-161925</wp:posOffset>
            </wp:positionH>
            <wp:positionV relativeFrom="paragraph">
              <wp:posOffset>-466725</wp:posOffset>
            </wp:positionV>
            <wp:extent cx="1638300" cy="1866900"/>
            <wp:effectExtent l="19050" t="19050" r="19050" b="19050"/>
            <wp:wrapNone/>
            <wp:docPr id="117" name="Picture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" name="Picture 117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024" cy="1866586"/>
                    </a:xfrm>
                    <a:prstGeom prst="rect">
                      <a:avLst/>
                    </a:prstGeom>
                    <a:solidFill>
                      <a:schemeClr val="bg1"/>
                    </a:solidFill>
                    <a:ln w="2540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FC0791"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5" o:spid="_x0000_s1026" type="#_x0000_t202" style="position:absolute;margin-left:0;margin-top:-99.65pt;width:245.4pt;height:879.6pt;z-index:251573246;visibility:visible;mso-position-horizontal:left;mso-position-horizontal-relative:page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" fillcolor="#2e3444" stroked="f" strokeweight=".5pt">
            <v:textbox>
              <w:txbxContent>
                <w:p w:rsidR="002D1207" w:rsidRPr="00D17A30" w:rsidRDefault="002D1207">
                  <w:pPr>
                    <w:rPr>
                      <w:lang w:val="en-IN"/>
                    </w:rPr>
                  </w:pPr>
                </w:p>
              </w:txbxContent>
            </v:textbox>
            <w10:wrap anchorx="page"/>
          </v:shape>
        </w:pict>
      </w:r>
      <w:r w:rsidR="00FC0791">
        <w:rPr>
          <w:noProof/>
        </w:rPr>
        <w:pict>
          <v:shape id="Text Box 27" o:spid="_x0000_s1027" type="#_x0000_t202" style="position:absolute;margin-left:185.4pt;margin-top:-44.1pt;width:331.05pt;height:90pt;z-index:251857920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" filled="f" stroked="f" strokeweight=".5pt">
            <v:textbox>
              <w:txbxContent>
                <w:p w:rsidR="00D0033B" w:rsidRPr="006472F1" w:rsidRDefault="001A4FA9" w:rsidP="004973A8">
                  <w:pPr>
                    <w:spacing w:after="0"/>
                    <w:jc w:val="both"/>
                    <w:rPr>
                      <w:rFonts w:cstheme="minorHAnsi"/>
                      <w:sz w:val="24"/>
                      <w:szCs w:val="24"/>
                    </w:rPr>
                  </w:pPr>
                  <w:r w:rsidRPr="006472F1">
                    <w:rPr>
                      <w:rFonts w:cstheme="minorHAnsi"/>
                      <w:sz w:val="24"/>
                      <w:szCs w:val="24"/>
                    </w:rPr>
                    <w:t>To achieve a challenging position in a professional organization through self - improvement by excelling in all responsibilities with sincere hard work, dedication &amp; commitment. To work towards the development of the organization &amp; grow with it.</w:t>
                  </w:r>
                </w:p>
              </w:txbxContent>
            </v:textbox>
          </v:shape>
        </w:pict>
      </w:r>
      <w:r w:rsidR="00FC0791">
        <w:rPr>
          <w:noProof/>
        </w:rPr>
        <w:pict>
          <v:shape id="Text Box 11" o:spid="_x0000_s1028" type="#_x0000_t202" style="position:absolute;margin-left:183.5pt;margin-top:-60.8pt;width:236.65pt;height:20pt;z-index:251856896;visibility:visible;mso-position-horizontal-relative:text;mso-position-vertical-relative:text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" filled="f" stroked="f" strokeweight=".5pt">
            <v:textbox>
              <w:txbxContent>
                <w:p w:rsidR="00D665FF" w:rsidRPr="00694F55" w:rsidRDefault="00AC60FE">
                  <w:pPr>
                    <w:rPr>
                      <w:rFonts w:ascii="Arial Rounded MT Bold" w:hAnsi="Arial Rounded MT Bold" w:cs="Arial"/>
                      <w:b/>
                      <w:color w:val="323E4F" w:themeColor="text2" w:themeShade="BF"/>
                      <w:spacing w:val="40"/>
                    </w:rPr>
                  </w:pPr>
                  <w:bookmarkStart w:id="0" w:name="_Hlk50798870"/>
                  <w:bookmarkEnd w:id="0"/>
                  <w:r w:rsidRPr="00694F55">
                    <w:rPr>
                      <w:rFonts w:ascii="Arial Rounded MT Bold" w:hAnsi="Arial Rounded MT Bold" w:cs="Arial"/>
                      <w:b/>
                      <w:color w:val="323E4F" w:themeColor="text2" w:themeShade="BF"/>
                      <w:spacing w:val="40"/>
                    </w:rPr>
                    <w:t>CAREER ABRIDGEMENT</w:t>
                  </w:r>
                </w:p>
              </w:txbxContent>
            </v:textbox>
          </v:shape>
        </w:pict>
      </w:r>
      <w:r w:rsidR="00FC0791">
        <w:rPr>
          <w:noProof/>
        </w:rPr>
        <w:pict>
          <v:rect id="Rectangle 87" o:spid="_x0000_s1133" style="position:absolute;margin-left:921.8pt;margin-top:-1in;width:351pt;height:840.6pt;z-index:251572221;visibility:visible;mso-position-horizontal:right;mso-position-horizontal-relative:page;mso-position-vertical-relative:text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" fillcolor="#ecede8" stroked="f" strokeweight="1pt">
            <w10:wrap anchorx="page"/>
          </v:rect>
        </w:pict>
      </w:r>
      <w:r w:rsidR="00FC0791">
        <w:rPr>
          <w:noProof/>
        </w:rPr>
        <w:pict>
          <v:group id="Group 55" o:spid="_x0000_s1029" style="position:absolute;margin-left:-49.5pt;margin-top:43.5pt;width:222.75pt;height:579.25pt;z-index:251574271;mso-position-horizontal-relative:margin;mso-position-vertical-relative:text;mso-width-relative:margin;mso-height-relative:margin" coordorigin="45,709" coordsize="34197,824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">
            <v:shape id="Rectangle 1" o:spid="_x0000_s1030" style="position:absolute;left:45;top:709;width:34197;height:82461;visibility:visible;v-text-anchor:middle" coordsize="5643099,54446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" adj="-11796480,,5400" path="m4754985,350991c6212086,-241846,5333442,122385,5622671,8082r20427,734002l1780553,2298442,5640045,4550288r-1986,894312l,2217773,4754985,350991xe" filled="f" stroked="f" strokeweight="1pt">
              <v:stroke joinstyle="miter"/>
              <v:formulas/>
              <v:path arrowok="t" o:connecttype="custom" o:connectlocs="2881533,531591;3407353,12241;3419731,1123918;1079020,3481090;3417881,6891608;3416678,8246082;0,3358913;2881533,531591" o:connectangles="0,0,0,0,0,0,0,0" textboxrect="0,0,5643099,5444600"/>
              <v:textbox>
                <w:txbxContent>
                  <w:p w:rsidR="00EE7B42" w:rsidRDefault="00EE7B42" w:rsidP="00EE7B42">
                    <w:pPr>
                      <w:jc w:val="center"/>
                    </w:pPr>
                  </w:p>
                </w:txbxContent>
              </v:textbox>
            </v:shape>
            <v:line id="Straight Connector 70" o:spid="_x0000_s1031" style="position:absolute;visibility:visible" from="2761,31419" to="34127,768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" strokecolor="#2e3444" strokeweight=".5pt">
              <v:stroke joinstyle="miter"/>
            </v:line>
            <v:line id="Straight Connector 71" o:spid="_x0000_s1032" style="position:absolute;flip:x;visibility:visible" from="4050,34247" to="12146,423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" strokecolor="#2e3444" strokeweight=".5pt">
              <v:stroke joinstyle="miter"/>
            </v:line>
            <v:line id="Straight Connector 73" o:spid="_x0000_s1033" style="position:absolute;flip:x;visibility:visible" from="11665,44970" to="17788,510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" strokecolor="#2e3444" strokeweight=".5pt">
              <v:stroke joinstyle="miter"/>
            </v:line>
            <v:line id="Straight Connector 74" o:spid="_x0000_s1034" style="position:absolute;flip:x;visibility:visible" from="18885,55506" to="25344,6196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" strokecolor="#2e3444" strokeweight=".5pt">
              <v:stroke joinstyle="miter"/>
            </v:line>
            <v:line id="Straight Connector 75" o:spid="_x0000_s1035" style="position:absolute;flip:x;visibility:visible" from="24500,63981" to="31176,706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" strokecolor="#2e3444" strokeweight=".5pt">
              <v:stroke joinstyle="miter"/>
            </v:line>
            <v:line id="Straight Connector 77" o:spid="_x0000_s1036" style="position:absolute;flip:x;visibility:visible" from="30106,73529" to="34146,775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" strokecolor="#2e3444" strokeweight=".5pt">
              <v:stroke joinstyle="miter"/>
            </v:line>
            <v:line id="Straight Connector 78" o:spid="_x0000_s1037" style="position:absolute;visibility:visible" from="5870,28286" to="11059,358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" strokecolor="#2e3444" strokeweight=".5pt">
              <v:stroke joinstyle="miter"/>
            </v:line>
            <v:line id="Straight Connector 79" o:spid="_x0000_s1038" style="position:absolute;flip:x;visibility:visible" from="5201,5896" to="34129,348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" strokecolor="#2e3444" strokeweight=".5pt">
              <v:stroke joinstyle="miter"/>
            </v:line>
            <v:line id="Straight Connector 80" o:spid="_x0000_s1039" style="position:absolute;visibility:visible" from="14002,18755" to="19932,2734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" strokecolor="#2e3444" strokeweight=".5pt">
              <v:stroke joinstyle="miter"/>
            </v:line>
            <v:line id="Straight Connector 81" o:spid="_x0000_s1040" style="position:absolute;visibility:visible" from="23524,10233" to="28988,181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" strokecolor="#2e3444" strokeweight=".5pt">
              <v:stroke joinstyle="miter"/>
            </v:line>
            <v:line id="Straight Connector 82" o:spid="_x0000_s1041" style="position:absolute;visibility:visible" from="29177,3625" to="34123,105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" strokecolor="#2e3444" strokeweight=".5pt">
              <v:stroke joinstyle="miter"/>
            </v:line>
            <w10:wrap anchorx="margin"/>
          </v:group>
        </w:pict>
      </w:r>
      <w:r w:rsidR="00E54781">
        <w:rPr>
          <w:noProof/>
        </w:rPr>
        <w:drawing>
          <wp:inline distT="0" distB="0" distL="0" distR="0">
            <wp:extent cx="292608" cy="292608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220_F_296168732_AwpsWBqGdyDNmc1GRleNRu0vHXYpWu6W[1].jpg"/>
                    <pic:cNvPicPr/>
                  </pic:nvPicPr>
                  <pic:blipFill rotWithShape="1">
                    <a:blip r:embed="rId7" cstate="print">
                      <a:extLst>
                        <a:ext uri="{BEBA8EAE-BF5A-486C-A8C5-ECC9F3942E4B}">
                          <a14:imgProps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>
                            <a14:imgLayer r:embed="rId8">
                              <a14:imgEffect>
                                <a14:backgroundRemoval t="10000" b="90000" l="10000" r="90000">
                                  <a14:foregroundMark x1="43478" y1="42857" x2="43478" y2="42857"/>
                                  <a14:foregroundMark x1="43478" y1="53416" x2="43478" y2="53416"/>
                                  <a14:foregroundMark x1="55901" y1="53416" x2="55901" y2="53416"/>
                                  <a14:foregroundMark x1="70807" y1="53416" x2="70807" y2="53416"/>
                                  <a14:foregroundMark x1="29193" y1="53416" x2="29193" y2="53416"/>
                                  <a14:foregroundMark x1="40373" y1="69565" x2="40373" y2="69565"/>
                                  <a14:foregroundMark x1="40994" y1="76398" x2="40994" y2="76398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292608" cy="292608"/>
                    </a:xfrm>
                    <a:prstGeom prst="ellipse">
                      <a:avLst/>
                    </a:prstGeom>
                    <a:solidFill>
                      <a:srgbClr val="0DA1D3"/>
                    </a:solidFill>
                    <a:ln>
                      <a:noFill/>
                    </a:ln>
                    <a:extLst>
                      <a:ext uri="{53640926-AAD7-44D8-BBD7-CCE9431645EC}">
                        <a14:shadowObscured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D5E70" w:rsidRPr="005D5E70" w:rsidRDefault="00FC0791" w:rsidP="005D5E70">
      <w:r>
        <w:rPr>
          <w:noProof/>
        </w:rPr>
        <w:pict>
          <v:shape id="Text Box 2" o:spid="_x0000_s1042" type="#_x0000_t202" style="position:absolute;margin-left:184.5pt;margin-top:.9pt;width:236.65pt;height:21.75pt;z-index:252144640;visibility:visible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" filled="f" stroked="f" strokeweight=".5pt">
            <v:textbox>
              <w:txbxContent>
                <w:p w:rsidR="002836A6" w:rsidRPr="00694F55" w:rsidRDefault="002836A6">
                  <w:pPr>
                    <w:rPr>
                      <w:rFonts w:ascii="Arial Rounded MT Bold" w:hAnsi="Arial Rounded MT Bold" w:cs="Arial"/>
                      <w:b/>
                      <w:color w:val="323E4F" w:themeColor="text2" w:themeShade="BF"/>
                      <w:spacing w:val="40"/>
                    </w:rPr>
                  </w:pPr>
                  <w:r w:rsidRPr="00694F55">
                    <w:rPr>
                      <w:rFonts w:ascii="Arial Rounded MT Bold" w:hAnsi="Arial Rounded MT Bold" w:cs="Arial"/>
                      <w:b/>
                      <w:color w:val="323E4F" w:themeColor="text2" w:themeShade="BF"/>
                      <w:spacing w:val="40"/>
                    </w:rPr>
                    <w:t>KEY SKILLS</w:t>
                  </w:r>
                </w:p>
              </w:txbxContent>
            </v:textbox>
          </v:shape>
        </w:pict>
      </w:r>
    </w:p>
    <w:p w:rsidR="005D5E70" w:rsidRPr="005D5E70" w:rsidRDefault="00FC0791" w:rsidP="005D5E70">
      <w:r>
        <w:rPr>
          <w:noProof/>
        </w:rPr>
        <w:pict>
          <v:group id="Group 13" o:spid="_x0000_s1043" style="position:absolute;margin-left:258.15pt;margin-top:4.4pt;width:331.05pt;height:74.55pt;z-index:252023808;mso-position-horizontal-relative:page;mso-width-relative:margin;mso-height-relative:margin" coordorigin="-70" coordsize="52367,94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">
            <v:roundrect id="Rectangle: Rounded Corners 16" o:spid="_x0000_s1044" style="position:absolute;width:10593;height:2857;visibility:visibl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" filled="f" stroked="f" strokeweight="1.5pt">
              <v:stroke joinstyle="miter"/>
              <v:textbox inset=".3mm,.3mm,.3mm,.3mm">
                <w:txbxContent>
                  <w:p w:rsidR="00B0094B" w:rsidRPr="004D0695" w:rsidRDefault="00E17608" w:rsidP="00B0094B">
                    <w:pPr>
                      <w:jc w:val="center"/>
                      <w:rPr>
                        <w:rFonts w:ascii="Century Gothic" w:hAnsi="Century Gothic" w:cs="Segoe UI"/>
                        <w:b/>
                        <w:bCs/>
                        <w:color w:val="FFFFFF" w:themeColor="background1"/>
                        <w:sz w:val="20"/>
                        <w:szCs w:val="20"/>
                      </w:rPr>
                    </w:pPr>
                    <w:r w:rsidRPr="00E17608">
                      <w:rPr>
                        <w:rFonts w:ascii="Century Gothic" w:hAnsi="Century Gothic" w:cs="Segoe UI"/>
                        <w:b/>
                        <w:bCs/>
                        <w:color w:val="FFFFFF" w:themeColor="background1"/>
                        <w:sz w:val="20"/>
                        <w:szCs w:val="20"/>
                      </w:rPr>
                      <w:t>Patience</w:t>
                    </w:r>
                  </w:p>
                </w:txbxContent>
              </v:textbox>
            </v:roundrect>
            <v:roundrect id="Rectangle: Rounded Corners 17" o:spid="_x0000_s1045" style="position:absolute;left:11026;width:18043;height:2857;visibility:visibl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" filled="f" stroked="f" strokeweight="1.5pt">
              <v:stroke joinstyle="miter"/>
              <v:textbox inset=".3mm,.3mm,.3mm,.3mm">
                <w:txbxContent>
                  <w:p w:rsidR="00B0094B" w:rsidRPr="004D0695" w:rsidRDefault="00B0094B" w:rsidP="00B0094B">
                    <w:pPr>
                      <w:jc w:val="center"/>
                      <w:rPr>
                        <w:rFonts w:ascii="Century Gothic" w:hAnsi="Century Gothic" w:cs="Segoe UI"/>
                        <w:b/>
                        <w:bCs/>
                        <w:color w:val="FFFFFF" w:themeColor="background1"/>
                        <w:sz w:val="20"/>
                        <w:szCs w:val="20"/>
                      </w:rPr>
                    </w:pPr>
                    <w:r w:rsidRPr="004D0695">
                      <w:rPr>
                        <w:rFonts w:ascii="Century Gothic" w:hAnsi="Century Gothic" w:cs="Segoe UI"/>
                        <w:b/>
                        <w:bCs/>
                        <w:color w:val="FFFFFF" w:themeColor="background1"/>
                        <w:sz w:val="20"/>
                        <w:szCs w:val="20"/>
                      </w:rPr>
                      <w:t>Leadership</w:t>
                    </w:r>
                  </w:p>
                </w:txbxContent>
              </v:textbox>
            </v:roundrect>
            <v:roundrect id="Rectangle: Rounded Corners 18" o:spid="_x0000_s1046" style="position:absolute;left:29993;width:22293;height:2857;visibility:visibl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" filled="f" stroked="f" strokeweight="1.5pt">
              <v:stroke joinstyle="miter"/>
              <v:textbox inset=".3mm,.3mm,.3mm,.3mm">
                <w:txbxContent>
                  <w:p w:rsidR="00B0094B" w:rsidRPr="004D0695" w:rsidRDefault="00E17608" w:rsidP="00B0094B">
                    <w:pPr>
                      <w:jc w:val="center"/>
                      <w:rPr>
                        <w:rFonts w:ascii="Century Gothic" w:hAnsi="Century Gothic" w:cs="Segoe UI"/>
                        <w:b/>
                        <w:bCs/>
                        <w:color w:val="FFFFFF" w:themeColor="background1"/>
                        <w:sz w:val="20"/>
                        <w:szCs w:val="20"/>
                      </w:rPr>
                    </w:pPr>
                    <w:r w:rsidRPr="00E17608">
                      <w:rPr>
                        <w:rFonts w:ascii="Century Gothic" w:hAnsi="Century Gothic" w:cs="Segoe UI"/>
                        <w:b/>
                        <w:bCs/>
                        <w:color w:val="FFFFFF" w:themeColor="background1"/>
                        <w:sz w:val="20"/>
                        <w:szCs w:val="20"/>
                      </w:rPr>
                      <w:t>Interpersonal Skills</w:t>
                    </w:r>
                  </w:p>
                </w:txbxContent>
              </v:textbox>
            </v:roundrect>
            <v:roundrect id="Rectangle: Rounded Corners 19" o:spid="_x0000_s1047" style="position:absolute;left:-70;top:3371;width:14905;height:2858;visibility:visibl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" filled="f" stroked="f" strokeweight="1.5pt">
              <v:stroke joinstyle="miter"/>
              <v:textbox inset=".3mm,.3mm,.3mm,.3mm">
                <w:txbxContent>
                  <w:p w:rsidR="00B0094B" w:rsidRPr="004D0695" w:rsidRDefault="00B0094B" w:rsidP="00B0094B">
                    <w:pPr>
                      <w:jc w:val="center"/>
                      <w:rPr>
                        <w:rFonts w:ascii="Century Gothic" w:hAnsi="Century Gothic" w:cs="Segoe UI"/>
                        <w:b/>
                        <w:bCs/>
                        <w:color w:val="FFFFFF" w:themeColor="background1"/>
                        <w:sz w:val="20"/>
                        <w:szCs w:val="20"/>
                      </w:rPr>
                    </w:pPr>
                    <w:r w:rsidRPr="004D0695">
                      <w:rPr>
                        <w:rFonts w:ascii="Century Gothic" w:hAnsi="Century Gothic" w:cs="Segoe UI"/>
                        <w:b/>
                        <w:bCs/>
                        <w:color w:val="FFFFFF" w:themeColor="background1"/>
                        <w:sz w:val="20"/>
                        <w:szCs w:val="20"/>
                      </w:rPr>
                      <w:t>Decision Making</w:t>
                    </w:r>
                  </w:p>
                </w:txbxContent>
              </v:textbox>
            </v:roundrect>
            <v:roundrect id="Rectangle: Rounded Corners 21" o:spid="_x0000_s1048" style="position:absolute;left:15230;top:3371;width:17526;height:2858;visibility:visibl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" filled="f" stroked="f" strokeweight="1.5pt">
              <v:stroke joinstyle="miter"/>
              <v:textbox inset=".3mm,.3mm,.3mm,.3mm">
                <w:txbxContent>
                  <w:p w:rsidR="00B0094B" w:rsidRPr="00830300" w:rsidRDefault="00E17608" w:rsidP="00B0094B">
                    <w:pPr>
                      <w:jc w:val="center"/>
                      <w:rPr>
                        <w:rFonts w:ascii="Century Gothic" w:hAnsi="Century Gothic" w:cs="Segoe UI"/>
                        <w:b/>
                        <w:bCs/>
                        <w:color w:val="FFFFFF" w:themeColor="background1"/>
                        <w:sz w:val="20"/>
                        <w:szCs w:val="20"/>
                        <w:lang w:val="en-IN"/>
                      </w:rPr>
                    </w:pPr>
                    <w:r w:rsidRPr="00E17608">
                      <w:rPr>
                        <w:rFonts w:ascii="Century Gothic" w:hAnsi="Century Gothic" w:cs="Segoe UI"/>
                        <w:b/>
                        <w:bCs/>
                        <w:color w:val="FFFFFF" w:themeColor="background1"/>
                        <w:sz w:val="20"/>
                        <w:szCs w:val="20"/>
                        <w:lang w:val="en-IN"/>
                      </w:rPr>
                      <w:t>Respectfulness</w:t>
                    </w:r>
                  </w:p>
                </w:txbxContent>
              </v:textbox>
            </v:roundrect>
            <v:roundrect id="Rectangle: Rounded Corners 22" o:spid="_x0000_s1049" style="position:absolute;left:33190;top:3359;width:18976;height:2858;visibility:visibl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" filled="f" stroked="f" strokeweight="1.5pt">
              <v:stroke joinstyle="miter"/>
              <v:textbox inset=".3mm,.3mm,.3mm,.3mm">
                <w:txbxContent>
                  <w:p w:rsidR="00B0094B" w:rsidRPr="004D0695" w:rsidRDefault="00E17608" w:rsidP="00B0094B">
                    <w:pPr>
                      <w:jc w:val="center"/>
                      <w:rPr>
                        <w:rFonts w:ascii="Century Gothic" w:hAnsi="Century Gothic" w:cs="Segoe UI"/>
                        <w:b/>
                        <w:bCs/>
                        <w:color w:val="FFFFFF" w:themeColor="background1"/>
                        <w:sz w:val="20"/>
                        <w:szCs w:val="20"/>
                      </w:rPr>
                    </w:pPr>
                    <w:r w:rsidRPr="00E17608">
                      <w:rPr>
                        <w:rFonts w:ascii="Century Gothic" w:hAnsi="Century Gothic" w:cs="Segoe UI"/>
                        <w:b/>
                        <w:bCs/>
                        <w:color w:val="FFFFFF" w:themeColor="background1"/>
                        <w:sz w:val="20"/>
                        <w:szCs w:val="20"/>
                      </w:rPr>
                      <w:t>Self-evaluation</w:t>
                    </w:r>
                  </w:p>
                </w:txbxContent>
              </v:textbox>
            </v:roundrect>
            <v:roundrect id="Rectangle: Rounded Corners 23" o:spid="_x0000_s1050" style="position:absolute;top:6619;width:11265;height:2857;visibility:visibl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" filled="f" stroked="f" strokeweight="1.5pt">
              <v:stroke joinstyle="miter"/>
              <v:textbox inset=".3mm,.3mm,.3mm,.3mm">
                <w:txbxContent>
                  <w:p w:rsidR="00B0094B" w:rsidRPr="004D0695" w:rsidRDefault="00E17608" w:rsidP="00B0094B">
                    <w:pPr>
                      <w:jc w:val="center"/>
                      <w:rPr>
                        <w:rFonts w:ascii="Century Gothic" w:hAnsi="Century Gothic" w:cs="Segoe UI"/>
                        <w:b/>
                        <w:bCs/>
                        <w:color w:val="FFFFFF" w:themeColor="background1"/>
                        <w:sz w:val="20"/>
                        <w:szCs w:val="20"/>
                      </w:rPr>
                    </w:pPr>
                    <w:r w:rsidRPr="00E17608">
                      <w:rPr>
                        <w:rFonts w:ascii="Century Gothic" w:hAnsi="Century Gothic" w:cs="Segoe UI"/>
                        <w:b/>
                        <w:bCs/>
                        <w:color w:val="FFFFFF" w:themeColor="background1"/>
                        <w:sz w:val="20"/>
                        <w:szCs w:val="20"/>
                      </w:rPr>
                      <w:t>Confidence</w:t>
                    </w:r>
                  </w:p>
                </w:txbxContent>
              </v:textbox>
            </v:roundrect>
            <v:roundrect id="Rectangle: Rounded Corners 24" o:spid="_x0000_s1051" style="position:absolute;left:11621;top:6616;width:13039;height:2857;visibility:visibl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" filled="f" stroked="f" strokeweight="1.5pt">
              <v:stroke joinstyle="miter"/>
              <v:textbox inset=".3mm,.3mm,.3mm,.3mm">
                <w:txbxContent>
                  <w:p w:rsidR="00B0094B" w:rsidRPr="004D0695" w:rsidRDefault="00B0094B" w:rsidP="00B0094B">
                    <w:pPr>
                      <w:jc w:val="center"/>
                      <w:rPr>
                        <w:rFonts w:ascii="Century Gothic" w:hAnsi="Century Gothic" w:cs="Segoe UI"/>
                        <w:b/>
                        <w:bCs/>
                        <w:color w:val="FFFFFF" w:themeColor="background1"/>
                        <w:sz w:val="20"/>
                        <w:szCs w:val="20"/>
                      </w:rPr>
                    </w:pPr>
                    <w:r w:rsidRPr="004D0695">
                      <w:rPr>
                        <w:rFonts w:ascii="Century Gothic" w:hAnsi="Century Gothic" w:cs="Segoe UI"/>
                        <w:b/>
                        <w:bCs/>
                        <w:color w:val="FFFFFF" w:themeColor="background1"/>
                        <w:sz w:val="20"/>
                        <w:szCs w:val="20"/>
                      </w:rPr>
                      <w:t>Critical thinking</w:t>
                    </w:r>
                  </w:p>
                </w:txbxContent>
              </v:textbox>
            </v:roundrect>
            <v:roundrect id="Rectangle: Rounded Corners 29" o:spid="_x0000_s1052" style="position:absolute;left:25043;top:6615;width:27253;height:2857;visibility:visibl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" filled="f" stroked="f" strokeweight="1.5pt">
              <v:stroke joinstyle="miter"/>
              <v:textbox inset=".3mm,.3mm,.3mm,.3mm">
                <w:txbxContent>
                  <w:p w:rsidR="00B0094B" w:rsidRPr="004D0695" w:rsidRDefault="00E17608" w:rsidP="00B0094B">
                    <w:pPr>
                      <w:jc w:val="center"/>
                      <w:rPr>
                        <w:rFonts w:ascii="Century Gothic" w:hAnsi="Century Gothic" w:cs="Segoe UI"/>
                        <w:b/>
                        <w:bCs/>
                        <w:color w:val="FFFFFF" w:themeColor="background1"/>
                        <w:sz w:val="20"/>
                        <w:szCs w:val="20"/>
                      </w:rPr>
                    </w:pPr>
                    <w:r w:rsidRPr="00E17608">
                      <w:rPr>
                        <w:rFonts w:ascii="Century Gothic" w:hAnsi="Century Gothic" w:cs="Segoe UI"/>
                        <w:b/>
                        <w:bCs/>
                        <w:color w:val="FFFFFF" w:themeColor="background1"/>
                        <w:sz w:val="20"/>
                        <w:szCs w:val="20"/>
                      </w:rPr>
                      <w:t>Emotional intelligence</w:t>
                    </w:r>
                  </w:p>
                </w:txbxContent>
              </v:textbox>
            </v:roundrect>
            <w10:wrap anchorx="page"/>
          </v:group>
        </w:pict>
      </w:r>
    </w:p>
    <w:p w:rsidR="005D5E70" w:rsidRPr="005D5E70" w:rsidRDefault="005D5E70" w:rsidP="005D5E70"/>
    <w:p w:rsidR="005D5E70" w:rsidRPr="005D5E70" w:rsidRDefault="00FC0791" w:rsidP="005D5E70">
      <w:r>
        <w:rPr>
          <w:noProof/>
        </w:rPr>
        <w:pict>
          <v:shape id="Text Box 6" o:spid="_x0000_s1053" type="#_x0000_t202" style="position:absolute;margin-left:7.45pt;margin-top:10.65pt;width:236.95pt;height:62.3pt;z-index:251580416;visibility:visible;mso-position-horizontal-relative:pag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" filled="f" stroked="f" strokeweight=".5pt">
            <v:textbox inset="0,,0">
              <w:txbxContent>
                <w:p w:rsidR="00D17A30" w:rsidRDefault="003D35A1" w:rsidP="00B52D86">
                  <w:pPr>
                    <w:spacing w:after="0" w:line="240" w:lineRule="auto"/>
                    <w:jc w:val="center"/>
                    <w:rPr>
                      <w:rFonts w:ascii="Arial Black" w:hAnsi="Arial Black" w:cs="Arial"/>
                      <w:color w:val="C5CE64"/>
                      <w:spacing w:val="40"/>
                      <w:sz w:val="40"/>
                      <w:szCs w:val="28"/>
                    </w:rPr>
                  </w:pPr>
                  <w:r>
                    <w:rPr>
                      <w:rFonts w:ascii="Arial Black" w:hAnsi="Arial Black" w:cs="Arial"/>
                      <w:color w:val="C5CE64"/>
                      <w:spacing w:val="40"/>
                      <w:sz w:val="40"/>
                      <w:szCs w:val="28"/>
                    </w:rPr>
                    <w:t>NEETHU MOHAN</w:t>
                  </w:r>
                </w:p>
              </w:txbxContent>
            </v:textbox>
            <w10:wrap anchorx="page"/>
          </v:shape>
        </w:pict>
      </w:r>
    </w:p>
    <w:p w:rsidR="005D5E70" w:rsidRDefault="00FC0791" w:rsidP="002D538A">
      <w:r>
        <w:rPr>
          <w:noProof/>
        </w:rPr>
        <w:pict>
          <v:shape id="Text Box 38" o:spid="_x0000_s1054" type="#_x0000_t202" style="position:absolute;margin-left:184.5pt;margin-top:15.15pt;width:256.2pt;height:20.25pt;z-index:25194803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" filled="f" stroked="f" strokeweight=".5pt">
            <v:textbox>
              <w:txbxContent>
                <w:p w:rsidR="003304E4" w:rsidRPr="00694F55" w:rsidRDefault="00B0094B" w:rsidP="003304E4">
                  <w:pPr>
                    <w:rPr>
                      <w:rFonts w:ascii="Arial Rounded MT Bold" w:hAnsi="Arial Rounded MT Bold" w:cs="Arial"/>
                      <w:b/>
                      <w:color w:val="323E4F" w:themeColor="text2" w:themeShade="BF"/>
                      <w:spacing w:val="40"/>
                    </w:rPr>
                  </w:pPr>
                  <w:r w:rsidRPr="00694F55">
                    <w:rPr>
                      <w:rFonts w:ascii="Arial Rounded MT Bold" w:hAnsi="Arial Rounded MT Bold" w:cs="Arial"/>
                      <w:b/>
                      <w:color w:val="323E4F" w:themeColor="text2" w:themeShade="BF"/>
                      <w:spacing w:val="40"/>
                    </w:rPr>
                    <w:t>EMPLOYMENT CHRONICLE</w:t>
                  </w:r>
                </w:p>
              </w:txbxContent>
            </v:textbox>
          </v:shape>
        </w:pict>
      </w:r>
    </w:p>
    <w:p w:rsidR="005D5E70" w:rsidRDefault="00FC0791" w:rsidP="005D5E70">
      <w:pPr>
        <w:tabs>
          <w:tab w:val="left" w:pos="2499"/>
        </w:tabs>
      </w:pPr>
      <w:r>
        <w:rPr>
          <w:noProof/>
        </w:rPr>
        <w:pict>
          <v:shapetype id="_x0000_t120" coordsize="21600,21600" o:spt="120" path="m10800,qx,10800,10800,21600,21600,10800,10800,xe">
            <v:path gradientshapeok="t" o:connecttype="custom" o:connectlocs="10800,0;3163,3163;0,10800;3163,18437;10800,21600;18437,18437;21600,10800;18437,3163" textboxrect="3163,3163,18437,18437"/>
          </v:shapetype>
          <v:shape id="Flowchart: Connector 53" o:spid="_x0000_s1132" type="#_x0000_t120" style="position:absolute;margin-left:206.9pt;margin-top:24.35pt;width:6.45pt;height:6.45pt;z-index:252268544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" fillcolor="white [3212]" strokecolor="#1f4d78 [1604]" strokeweight="1pt">
            <v:stroke joinstyle="miter"/>
          </v:shape>
        </w:pict>
      </w:r>
      <w:r>
        <w:rPr>
          <w:noProof/>
        </w:rPr>
        <w:pict>
          <v:line id="Straight Connector 7" o:spid="_x0000_s1131" style="position:absolute;z-index:252267520;visibility:visible" from="210.15pt,23.95pt" to="210.15pt,20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" strokecolor="#5b9bd5 [3204]" strokeweight="2pt">
            <v:stroke joinstyle="miter"/>
          </v:line>
        </w:pict>
      </w:r>
      <w:r>
        <w:rPr>
          <w:noProof/>
        </w:rPr>
        <w:pict>
          <v:shape id="Text Box 37" o:spid="_x0000_s1055" type="#_x0000_t202" style="position:absolute;margin-left:183.6pt;margin-top:8.8pt;width:330.3pt;height:578.7pt;z-index:25194905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" filled="f" stroked="f" strokeweight=".5pt">
            <v:textbox>
              <w:txbxContent>
                <w:p w:rsidR="00A84CF6" w:rsidRPr="00A84CF6" w:rsidRDefault="00A84CF6" w:rsidP="00A84CF6">
                  <w:pPr>
                    <w:pStyle w:val="ListParagraph"/>
                    <w:spacing w:after="0"/>
                    <w:rPr>
                      <w:rFonts w:cstheme="minorHAnsi"/>
                      <w:b/>
                      <w:bCs/>
                      <w:sz w:val="10"/>
                      <w:szCs w:val="10"/>
                      <w:u w:val="single"/>
                    </w:rPr>
                  </w:pPr>
                </w:p>
                <w:p w:rsidR="00AB1EFC" w:rsidRPr="006472F1" w:rsidRDefault="00350952" w:rsidP="00830454">
                  <w:pPr>
                    <w:spacing w:after="0"/>
                    <w:ind w:firstLine="720"/>
                    <w:rPr>
                      <w:rFonts w:cstheme="minorHAnsi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bCs/>
                      <w:color w:val="833C0B" w:themeColor="accent2" w:themeShade="80"/>
                      <w:sz w:val="24"/>
                      <w:szCs w:val="24"/>
                    </w:rPr>
                    <w:t>ACCOUNTANT</w:t>
                  </w:r>
                  <w:r w:rsidR="00134A68" w:rsidRPr="006472F1">
                    <w:rPr>
                      <w:rFonts w:cstheme="minorHAnsi"/>
                      <w:b/>
                      <w:bCs/>
                      <w:color w:val="833C0B" w:themeColor="accent2" w:themeShade="80"/>
                      <w:sz w:val="24"/>
                      <w:szCs w:val="24"/>
                    </w:rPr>
                    <w:t xml:space="preserve"> |</w:t>
                  </w:r>
                  <w:r w:rsidR="001754F6" w:rsidRPr="006472F1">
                    <w:rPr>
                      <w:rFonts w:cstheme="minorHAnsi"/>
                      <w:b/>
                      <w:bCs/>
                      <w:color w:val="1F4E79" w:themeColor="accent1" w:themeShade="80"/>
                    </w:rPr>
                    <w:t>20</w:t>
                  </w:r>
                  <w:r w:rsidR="00003FB1">
                    <w:rPr>
                      <w:rFonts w:cstheme="minorHAnsi"/>
                      <w:b/>
                      <w:bCs/>
                      <w:color w:val="1F4E79" w:themeColor="accent1" w:themeShade="80"/>
                    </w:rPr>
                    <w:t>20</w:t>
                  </w:r>
                </w:p>
                <w:p w:rsidR="00A33409" w:rsidRPr="00A33409" w:rsidRDefault="00350952" w:rsidP="00830454">
                  <w:pPr>
                    <w:spacing w:after="0"/>
                    <w:ind w:firstLine="720"/>
                    <w:rPr>
                      <w:rFonts w:cstheme="minorHAnsi"/>
                      <w:b/>
                      <w:bCs/>
                    </w:rPr>
                  </w:pPr>
                  <w:r>
                    <w:rPr>
                      <w:rFonts w:cstheme="minorHAnsi"/>
                      <w:b/>
                      <w:bCs/>
                    </w:rPr>
                    <w:t>KMK HOSPITAL PARAVUR</w:t>
                  </w:r>
                </w:p>
                <w:p w:rsidR="001C77D4" w:rsidRPr="001C77D4" w:rsidRDefault="001C77D4" w:rsidP="001C77D4">
                  <w:pPr>
                    <w:spacing w:after="0"/>
                    <w:rPr>
                      <w:rFonts w:cstheme="minorHAnsi"/>
                      <w:b/>
                      <w:bCs/>
                      <w:sz w:val="8"/>
                      <w:szCs w:val="8"/>
                    </w:rPr>
                  </w:pPr>
                </w:p>
                <w:p w:rsidR="001C77D4" w:rsidRPr="006472F1" w:rsidRDefault="001C77D4" w:rsidP="00830454">
                  <w:pPr>
                    <w:spacing w:after="0"/>
                    <w:ind w:firstLine="720"/>
                    <w:rPr>
                      <w:rFonts w:cstheme="minorHAnsi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bCs/>
                      <w:color w:val="833C0B" w:themeColor="accent2" w:themeShade="80"/>
                      <w:sz w:val="24"/>
                      <w:szCs w:val="24"/>
                    </w:rPr>
                    <w:t>ACCOUNTANT</w:t>
                  </w:r>
                  <w:r w:rsidRPr="006472F1">
                    <w:rPr>
                      <w:rFonts w:cstheme="minorHAnsi"/>
                      <w:b/>
                      <w:bCs/>
                      <w:color w:val="833C0B" w:themeColor="accent2" w:themeShade="80"/>
                      <w:sz w:val="24"/>
                      <w:szCs w:val="24"/>
                    </w:rPr>
                    <w:t xml:space="preserve"> |</w:t>
                  </w:r>
                  <w:r w:rsidR="00003FB1">
                    <w:rPr>
                      <w:rFonts w:cstheme="minorHAnsi"/>
                      <w:b/>
                      <w:bCs/>
                      <w:color w:val="1F4E79" w:themeColor="accent1" w:themeShade="80"/>
                    </w:rPr>
                    <w:t>1</w:t>
                  </w:r>
                  <w:r>
                    <w:rPr>
                      <w:rFonts w:cstheme="minorHAnsi"/>
                      <w:b/>
                      <w:bCs/>
                      <w:color w:val="1F4E79" w:themeColor="accent1" w:themeShade="80"/>
                    </w:rPr>
                    <w:t xml:space="preserve"> year</w:t>
                  </w:r>
                </w:p>
                <w:p w:rsidR="001C77D4" w:rsidRDefault="00003FB1" w:rsidP="00830454">
                  <w:pPr>
                    <w:spacing w:after="0"/>
                    <w:ind w:firstLine="720"/>
                    <w:rPr>
                      <w:rFonts w:cstheme="minorHAnsi"/>
                      <w:b/>
                      <w:bCs/>
                    </w:rPr>
                  </w:pPr>
                  <w:r>
                    <w:rPr>
                      <w:rFonts w:cstheme="minorHAnsi"/>
                      <w:b/>
                      <w:bCs/>
                    </w:rPr>
                    <w:t>ORANGES BOUTIQUE, KALOOR</w:t>
                  </w:r>
                </w:p>
                <w:p w:rsidR="00A33409" w:rsidRPr="00A33409" w:rsidRDefault="00A33409" w:rsidP="001C77D4">
                  <w:pPr>
                    <w:spacing w:after="0"/>
                    <w:rPr>
                      <w:rFonts w:cstheme="minorHAnsi"/>
                      <w:b/>
                      <w:bCs/>
                      <w:sz w:val="10"/>
                      <w:szCs w:val="10"/>
                    </w:rPr>
                  </w:pPr>
                </w:p>
                <w:p w:rsidR="001C77D4" w:rsidRPr="006472F1" w:rsidRDefault="001C77D4" w:rsidP="00830454">
                  <w:pPr>
                    <w:spacing w:after="0"/>
                    <w:ind w:firstLine="720"/>
                    <w:rPr>
                      <w:rFonts w:cstheme="minorHAnsi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bCs/>
                      <w:color w:val="833C0B" w:themeColor="accent2" w:themeShade="80"/>
                      <w:sz w:val="24"/>
                      <w:szCs w:val="24"/>
                    </w:rPr>
                    <w:t>ACCOUNTANT</w:t>
                  </w:r>
                  <w:r w:rsidRPr="006472F1">
                    <w:rPr>
                      <w:rFonts w:cstheme="minorHAnsi"/>
                      <w:b/>
                      <w:bCs/>
                      <w:color w:val="833C0B" w:themeColor="accent2" w:themeShade="80"/>
                      <w:sz w:val="24"/>
                      <w:szCs w:val="24"/>
                    </w:rPr>
                    <w:t xml:space="preserve"> |</w:t>
                  </w:r>
                  <w:r w:rsidR="00003FB1">
                    <w:rPr>
                      <w:rFonts w:cstheme="minorHAnsi"/>
                      <w:b/>
                      <w:bCs/>
                      <w:color w:val="1F4E79" w:themeColor="accent1" w:themeShade="80"/>
                    </w:rPr>
                    <w:t>1.5</w:t>
                  </w:r>
                  <w:r>
                    <w:rPr>
                      <w:rFonts w:cstheme="minorHAnsi"/>
                      <w:b/>
                      <w:bCs/>
                      <w:color w:val="1F4E79" w:themeColor="accent1" w:themeShade="80"/>
                    </w:rPr>
                    <w:t xml:space="preserve"> year</w:t>
                  </w:r>
                </w:p>
                <w:p w:rsidR="001C77D4" w:rsidRDefault="00003FB1" w:rsidP="00830454">
                  <w:pPr>
                    <w:spacing w:after="0"/>
                    <w:ind w:firstLine="720"/>
                    <w:rPr>
                      <w:rFonts w:cstheme="minorHAnsi"/>
                      <w:b/>
                      <w:bCs/>
                    </w:rPr>
                  </w:pPr>
                  <w:r>
                    <w:rPr>
                      <w:rFonts w:cstheme="minorHAnsi"/>
                      <w:b/>
                      <w:bCs/>
                    </w:rPr>
                    <w:t>MATHA DISTRIBUTORS, MAMANGALAM</w:t>
                  </w:r>
                </w:p>
                <w:p w:rsidR="00A33409" w:rsidRPr="00A33409" w:rsidRDefault="00A33409" w:rsidP="001C77D4">
                  <w:pPr>
                    <w:spacing w:after="0"/>
                    <w:rPr>
                      <w:rFonts w:cstheme="minorHAnsi"/>
                      <w:b/>
                      <w:bCs/>
                      <w:sz w:val="10"/>
                      <w:szCs w:val="10"/>
                    </w:rPr>
                  </w:pPr>
                </w:p>
                <w:p w:rsidR="0096755B" w:rsidRPr="006472F1" w:rsidRDefault="0096755B" w:rsidP="00830454">
                  <w:pPr>
                    <w:spacing w:after="0"/>
                    <w:ind w:firstLine="720"/>
                    <w:rPr>
                      <w:rFonts w:cstheme="minorHAnsi"/>
                      <w:b/>
                      <w:bCs/>
                      <w:sz w:val="20"/>
                      <w:szCs w:val="20"/>
                    </w:rPr>
                  </w:pPr>
                  <w:bookmarkStart w:id="1" w:name="_Hlk104623230"/>
                  <w:r w:rsidRPr="0096755B">
                    <w:rPr>
                      <w:rFonts w:cstheme="minorHAnsi"/>
                      <w:b/>
                      <w:bCs/>
                      <w:color w:val="833C0B" w:themeColor="accent2" w:themeShade="80"/>
                      <w:sz w:val="24"/>
                      <w:szCs w:val="24"/>
                    </w:rPr>
                    <w:t>ACCOUNTANT</w:t>
                  </w:r>
                  <w:bookmarkEnd w:id="1"/>
                  <w:r w:rsidRPr="006472F1">
                    <w:rPr>
                      <w:rFonts w:cstheme="minorHAnsi"/>
                      <w:b/>
                      <w:bCs/>
                      <w:color w:val="833C0B" w:themeColor="accent2" w:themeShade="80"/>
                      <w:sz w:val="24"/>
                      <w:szCs w:val="24"/>
                    </w:rPr>
                    <w:t>|</w:t>
                  </w:r>
                  <w:r w:rsidR="006C2FBD">
                    <w:rPr>
                      <w:rFonts w:cstheme="minorHAnsi"/>
                      <w:b/>
                      <w:bCs/>
                      <w:color w:val="1F4E79" w:themeColor="accent1" w:themeShade="80"/>
                    </w:rPr>
                    <w:t xml:space="preserve">5 </w:t>
                  </w:r>
                  <w:r w:rsidR="00003FB1">
                    <w:rPr>
                      <w:rFonts w:cstheme="minorHAnsi"/>
                      <w:b/>
                      <w:bCs/>
                      <w:color w:val="1F4E79" w:themeColor="accent1" w:themeShade="80"/>
                    </w:rPr>
                    <w:t xml:space="preserve"> YEAR</w:t>
                  </w:r>
                </w:p>
                <w:p w:rsidR="0096755B" w:rsidRDefault="00003FB1" w:rsidP="00830454">
                  <w:pPr>
                    <w:spacing w:after="0"/>
                    <w:ind w:firstLine="720"/>
                    <w:rPr>
                      <w:rFonts w:cstheme="minorHAnsi"/>
                      <w:b/>
                      <w:bCs/>
                    </w:rPr>
                  </w:pPr>
                  <w:bookmarkStart w:id="2" w:name="_Hlk102769127"/>
                  <w:r>
                    <w:rPr>
                      <w:rFonts w:cstheme="minorHAnsi"/>
                      <w:b/>
                      <w:bCs/>
                    </w:rPr>
                    <w:t>PASSES POWERS, PERUMBAVOOR</w:t>
                  </w:r>
                </w:p>
                <w:bookmarkEnd w:id="2"/>
                <w:p w:rsidR="0096755B" w:rsidRPr="006472F1" w:rsidRDefault="004F71B9" w:rsidP="00830454">
                  <w:pPr>
                    <w:spacing w:after="0"/>
                    <w:ind w:firstLine="720"/>
                    <w:rPr>
                      <w:rFonts w:cstheme="minorHAnsi"/>
                      <w:b/>
                      <w:bCs/>
                      <w:sz w:val="20"/>
                      <w:szCs w:val="20"/>
                    </w:rPr>
                  </w:pPr>
                  <w:r w:rsidRPr="0096755B">
                    <w:rPr>
                      <w:rFonts w:cstheme="minorHAnsi"/>
                      <w:b/>
                      <w:bCs/>
                      <w:color w:val="833C0B" w:themeColor="accent2" w:themeShade="80"/>
                      <w:sz w:val="24"/>
                      <w:szCs w:val="24"/>
                    </w:rPr>
                    <w:t>ACCOUNT</w:t>
                  </w:r>
                  <w:r>
                    <w:rPr>
                      <w:rFonts w:cstheme="minorHAnsi"/>
                      <w:b/>
                      <w:bCs/>
                      <w:color w:val="833C0B" w:themeColor="accent2" w:themeShade="80"/>
                      <w:sz w:val="24"/>
                      <w:szCs w:val="24"/>
                    </w:rPr>
                    <w:t>S TRAINEE</w:t>
                  </w:r>
                  <w:r w:rsidR="0096755B" w:rsidRPr="006472F1">
                    <w:rPr>
                      <w:rFonts w:cstheme="minorHAnsi"/>
                      <w:b/>
                      <w:bCs/>
                      <w:color w:val="833C0B" w:themeColor="accent2" w:themeShade="80"/>
                      <w:sz w:val="24"/>
                      <w:szCs w:val="24"/>
                    </w:rPr>
                    <w:t xml:space="preserve"> |</w:t>
                  </w:r>
                  <w:r w:rsidR="00003FB1">
                    <w:rPr>
                      <w:rFonts w:cstheme="minorHAnsi"/>
                      <w:b/>
                      <w:bCs/>
                      <w:color w:val="1F4E79" w:themeColor="accent1" w:themeShade="80"/>
                    </w:rPr>
                    <w:t>1</w:t>
                  </w:r>
                  <w:r w:rsidR="00A84CF6">
                    <w:rPr>
                      <w:rFonts w:cstheme="minorHAnsi"/>
                      <w:b/>
                      <w:bCs/>
                      <w:color w:val="1F4E79" w:themeColor="accent1" w:themeShade="80"/>
                    </w:rPr>
                    <w:t xml:space="preserve"> years</w:t>
                  </w:r>
                </w:p>
                <w:p w:rsidR="001C77D4" w:rsidRDefault="00003FB1" w:rsidP="00830454">
                  <w:pPr>
                    <w:spacing w:after="0"/>
                    <w:ind w:firstLine="720"/>
                    <w:rPr>
                      <w:rFonts w:cstheme="minorHAnsi"/>
                      <w:b/>
                      <w:bCs/>
                    </w:rPr>
                  </w:pPr>
                  <w:r>
                    <w:rPr>
                      <w:rFonts w:cstheme="minorHAnsi"/>
                      <w:b/>
                      <w:bCs/>
                    </w:rPr>
                    <w:t>SALE TAX CONSULTANT</w:t>
                  </w:r>
                </w:p>
                <w:p w:rsidR="00A84CF6" w:rsidRPr="00A84CF6" w:rsidRDefault="00A84CF6" w:rsidP="001C77D4">
                  <w:pPr>
                    <w:spacing w:after="0"/>
                    <w:rPr>
                      <w:rFonts w:cstheme="minorHAnsi"/>
                      <w:b/>
                      <w:bCs/>
                      <w:sz w:val="10"/>
                      <w:szCs w:val="10"/>
                    </w:rPr>
                  </w:pPr>
                </w:p>
                <w:p w:rsidR="001C77D4" w:rsidRDefault="001C77D4" w:rsidP="001C77D4">
                  <w:pPr>
                    <w:spacing w:after="0"/>
                    <w:rPr>
                      <w:rFonts w:cstheme="minorHAnsi"/>
                      <w:b/>
                      <w:bCs/>
                      <w:u w:val="single"/>
                    </w:rPr>
                  </w:pPr>
                  <w:r w:rsidRPr="006472F1">
                    <w:rPr>
                      <w:rFonts w:cstheme="minorHAnsi"/>
                      <w:b/>
                      <w:bCs/>
                      <w:u w:val="single"/>
                    </w:rPr>
                    <w:t>KEY RESPONSIBILITIES</w:t>
                  </w:r>
                </w:p>
                <w:p w:rsidR="00A84CF6" w:rsidRPr="00A84CF6" w:rsidRDefault="00A84CF6" w:rsidP="001C77D4">
                  <w:pPr>
                    <w:spacing w:after="0"/>
                    <w:rPr>
                      <w:rFonts w:cstheme="minorHAnsi"/>
                      <w:b/>
                      <w:bCs/>
                      <w:sz w:val="10"/>
                      <w:szCs w:val="10"/>
                      <w:u w:val="single"/>
                    </w:rPr>
                  </w:pPr>
                </w:p>
                <w:p w:rsidR="001C77D4" w:rsidRPr="00C7275F" w:rsidRDefault="001C77D4" w:rsidP="00C7275F">
                  <w:pPr>
                    <w:pStyle w:val="ListParagraph"/>
                    <w:numPr>
                      <w:ilvl w:val="0"/>
                      <w:numId w:val="23"/>
                    </w:numPr>
                    <w:spacing w:after="0" w:line="276" w:lineRule="auto"/>
                    <w:rPr>
                      <w:rFonts w:cstheme="minorHAnsi"/>
                      <w:sz w:val="24"/>
                      <w:szCs w:val="24"/>
                    </w:rPr>
                  </w:pPr>
                  <w:r w:rsidRPr="00C7275F">
                    <w:rPr>
                      <w:rFonts w:cstheme="minorHAnsi"/>
                      <w:sz w:val="24"/>
                      <w:szCs w:val="24"/>
                    </w:rPr>
                    <w:t>Compiling, analyzing, and reporting financial data</w:t>
                  </w:r>
                </w:p>
                <w:p w:rsidR="001C77D4" w:rsidRPr="00C7275F" w:rsidRDefault="001C77D4" w:rsidP="00C7275F">
                  <w:pPr>
                    <w:pStyle w:val="ListParagraph"/>
                    <w:numPr>
                      <w:ilvl w:val="0"/>
                      <w:numId w:val="23"/>
                    </w:numPr>
                    <w:spacing w:after="0" w:line="276" w:lineRule="auto"/>
                    <w:rPr>
                      <w:rFonts w:cstheme="minorHAnsi"/>
                      <w:sz w:val="24"/>
                      <w:szCs w:val="24"/>
                    </w:rPr>
                  </w:pPr>
                  <w:r w:rsidRPr="00C7275F">
                    <w:rPr>
                      <w:rFonts w:cstheme="minorHAnsi"/>
                      <w:sz w:val="24"/>
                      <w:szCs w:val="24"/>
                    </w:rPr>
                    <w:t>Creating periodic reports, such as balance sheets, profit &amp; loss statements, etc</w:t>
                  </w:r>
                  <w:r w:rsidRPr="00C7275F">
                    <w:rPr>
                      <w:rFonts w:cstheme="minorHAnsi"/>
                      <w:b/>
                      <w:bCs/>
                      <w:sz w:val="24"/>
                      <w:szCs w:val="24"/>
                    </w:rPr>
                    <w:t>.</w:t>
                  </w:r>
                </w:p>
                <w:p w:rsidR="001C77D4" w:rsidRPr="00C7275F" w:rsidRDefault="001C77D4" w:rsidP="00C7275F">
                  <w:pPr>
                    <w:pStyle w:val="ListParagraph"/>
                    <w:numPr>
                      <w:ilvl w:val="0"/>
                      <w:numId w:val="23"/>
                    </w:numPr>
                    <w:spacing w:after="0" w:line="276" w:lineRule="auto"/>
                    <w:rPr>
                      <w:rFonts w:cstheme="minorHAnsi"/>
                      <w:sz w:val="24"/>
                      <w:szCs w:val="24"/>
                    </w:rPr>
                  </w:pPr>
                  <w:r w:rsidRPr="00C7275F">
                    <w:rPr>
                      <w:rFonts w:cstheme="minorHAnsi"/>
                      <w:sz w:val="24"/>
                      <w:szCs w:val="24"/>
                    </w:rPr>
                    <w:t>Maintaining accurate financial records.</w:t>
                  </w:r>
                </w:p>
                <w:p w:rsidR="001C77D4" w:rsidRPr="00C7275F" w:rsidRDefault="001C77D4" w:rsidP="00C7275F">
                  <w:pPr>
                    <w:pStyle w:val="ListParagraph"/>
                    <w:numPr>
                      <w:ilvl w:val="0"/>
                      <w:numId w:val="23"/>
                    </w:numPr>
                    <w:spacing w:after="0" w:line="276" w:lineRule="auto"/>
                    <w:rPr>
                      <w:rFonts w:cstheme="minorHAnsi"/>
                      <w:sz w:val="24"/>
                      <w:szCs w:val="24"/>
                    </w:rPr>
                  </w:pPr>
                  <w:r w:rsidRPr="00C7275F">
                    <w:rPr>
                      <w:rFonts w:cstheme="minorHAnsi"/>
                      <w:sz w:val="24"/>
                      <w:szCs w:val="24"/>
                    </w:rPr>
                    <w:t>Performing audits and resolving discrepancies.</w:t>
                  </w:r>
                </w:p>
                <w:p w:rsidR="001C77D4" w:rsidRPr="00C7275F" w:rsidRDefault="001C77D4" w:rsidP="00C7275F">
                  <w:pPr>
                    <w:pStyle w:val="ListParagraph"/>
                    <w:numPr>
                      <w:ilvl w:val="0"/>
                      <w:numId w:val="23"/>
                    </w:numPr>
                    <w:spacing w:after="0" w:line="276" w:lineRule="auto"/>
                    <w:rPr>
                      <w:rFonts w:cstheme="minorHAnsi"/>
                      <w:sz w:val="24"/>
                      <w:szCs w:val="24"/>
                    </w:rPr>
                  </w:pPr>
                  <w:r w:rsidRPr="00C7275F">
                    <w:rPr>
                      <w:rFonts w:cstheme="minorHAnsi"/>
                      <w:sz w:val="24"/>
                      <w:szCs w:val="24"/>
                    </w:rPr>
                    <w:t>Computing taxes.</w:t>
                  </w:r>
                </w:p>
                <w:p w:rsidR="001C77D4" w:rsidRPr="00C7275F" w:rsidRDefault="001C77D4" w:rsidP="00C7275F">
                  <w:pPr>
                    <w:pStyle w:val="ListParagraph"/>
                    <w:numPr>
                      <w:ilvl w:val="0"/>
                      <w:numId w:val="23"/>
                    </w:numPr>
                    <w:spacing w:after="0" w:line="276" w:lineRule="auto"/>
                    <w:rPr>
                      <w:rFonts w:cstheme="minorHAnsi"/>
                      <w:sz w:val="24"/>
                      <w:szCs w:val="24"/>
                    </w:rPr>
                  </w:pPr>
                  <w:r w:rsidRPr="00C7275F">
                    <w:rPr>
                      <w:rFonts w:cstheme="minorHAnsi"/>
                      <w:sz w:val="24"/>
                      <w:szCs w:val="24"/>
                    </w:rPr>
                    <w:t>Keeping informed about current legislation relating to finance and accounting</w:t>
                  </w:r>
                  <w:r w:rsidR="00A33409" w:rsidRPr="00C7275F">
                    <w:rPr>
                      <w:rFonts w:cstheme="minorHAnsi"/>
                      <w:sz w:val="24"/>
                      <w:szCs w:val="24"/>
                    </w:rPr>
                    <w:t>.</w:t>
                  </w:r>
                </w:p>
                <w:p w:rsidR="00A33409" w:rsidRPr="00C7275F" w:rsidRDefault="00A33409" w:rsidP="00C7275F">
                  <w:pPr>
                    <w:pStyle w:val="ListParagraph"/>
                    <w:numPr>
                      <w:ilvl w:val="0"/>
                      <w:numId w:val="23"/>
                    </w:numPr>
                    <w:spacing w:after="0" w:line="276" w:lineRule="auto"/>
                    <w:rPr>
                      <w:rFonts w:cstheme="minorHAnsi"/>
                      <w:sz w:val="24"/>
                      <w:szCs w:val="24"/>
                    </w:rPr>
                  </w:pPr>
                  <w:r w:rsidRPr="00C7275F">
                    <w:rPr>
                      <w:rFonts w:cstheme="minorHAnsi"/>
                      <w:sz w:val="24"/>
                      <w:szCs w:val="24"/>
                    </w:rPr>
                    <w:t>maintain day to day accounts and reporting corporate office on time to time</w:t>
                  </w:r>
                  <w:r w:rsidR="00085801" w:rsidRPr="00C7275F">
                    <w:rPr>
                      <w:rFonts w:cstheme="minorHAnsi"/>
                      <w:sz w:val="24"/>
                      <w:szCs w:val="24"/>
                    </w:rPr>
                    <w:t>.</w:t>
                  </w:r>
                </w:p>
                <w:p w:rsidR="00085801" w:rsidRPr="00C7275F" w:rsidRDefault="00085801" w:rsidP="00C7275F">
                  <w:pPr>
                    <w:pStyle w:val="ListParagraph"/>
                    <w:numPr>
                      <w:ilvl w:val="0"/>
                      <w:numId w:val="23"/>
                    </w:numPr>
                    <w:spacing w:after="0" w:line="276" w:lineRule="auto"/>
                    <w:rPr>
                      <w:rFonts w:cstheme="minorHAnsi"/>
                      <w:sz w:val="24"/>
                      <w:szCs w:val="24"/>
                    </w:rPr>
                  </w:pPr>
                  <w:r w:rsidRPr="00C7275F">
                    <w:rPr>
                      <w:rFonts w:cstheme="minorHAnsi"/>
                      <w:sz w:val="24"/>
                      <w:szCs w:val="24"/>
                    </w:rPr>
                    <w:t>Ensuring the accuracy of financial documents, as well as their compliance with relevant laws and regulations</w:t>
                  </w:r>
                </w:p>
                <w:p w:rsidR="00085801" w:rsidRPr="00C7275F" w:rsidRDefault="00085801" w:rsidP="00C7275F">
                  <w:pPr>
                    <w:pStyle w:val="ListParagraph"/>
                    <w:numPr>
                      <w:ilvl w:val="0"/>
                      <w:numId w:val="23"/>
                    </w:numPr>
                    <w:spacing w:after="0" w:line="276" w:lineRule="auto"/>
                    <w:rPr>
                      <w:rFonts w:cstheme="minorHAnsi"/>
                      <w:sz w:val="24"/>
                      <w:szCs w:val="24"/>
                    </w:rPr>
                  </w:pPr>
                  <w:r w:rsidRPr="00C7275F">
                    <w:rPr>
                      <w:rFonts w:cstheme="minorHAnsi"/>
                      <w:sz w:val="24"/>
                      <w:szCs w:val="24"/>
                    </w:rPr>
                    <w:t>Evaluating financial operations to recommend best practices, identify issues and strategize solutions, and help organizations run efficiently.</w:t>
                  </w:r>
                </w:p>
                <w:p w:rsidR="00085801" w:rsidRPr="00C7275F" w:rsidRDefault="00085801" w:rsidP="00C7275F">
                  <w:pPr>
                    <w:pStyle w:val="ListParagraph"/>
                    <w:numPr>
                      <w:ilvl w:val="0"/>
                      <w:numId w:val="23"/>
                    </w:numPr>
                    <w:spacing w:after="0" w:line="276" w:lineRule="auto"/>
                    <w:rPr>
                      <w:rFonts w:cstheme="minorHAnsi"/>
                      <w:sz w:val="24"/>
                      <w:szCs w:val="24"/>
                    </w:rPr>
                  </w:pPr>
                  <w:r w:rsidRPr="00C7275F">
                    <w:rPr>
                      <w:rFonts w:cstheme="minorHAnsi"/>
                      <w:sz w:val="24"/>
                      <w:szCs w:val="24"/>
                    </w:rPr>
                    <w:t>Offering guidance on cost reduction, revenue enhancement, and profit maximization.</w:t>
                  </w:r>
                </w:p>
                <w:p w:rsidR="00085801" w:rsidRPr="00C7275F" w:rsidRDefault="00085801" w:rsidP="00C7275F">
                  <w:pPr>
                    <w:pStyle w:val="ListParagraph"/>
                    <w:numPr>
                      <w:ilvl w:val="0"/>
                      <w:numId w:val="23"/>
                    </w:numPr>
                    <w:spacing w:after="0" w:line="276" w:lineRule="auto"/>
                    <w:rPr>
                      <w:rFonts w:cstheme="minorHAnsi"/>
                      <w:sz w:val="24"/>
                      <w:szCs w:val="24"/>
                    </w:rPr>
                  </w:pPr>
                  <w:r w:rsidRPr="00C7275F">
                    <w:rPr>
                      <w:rFonts w:cstheme="minorHAnsi"/>
                      <w:sz w:val="24"/>
                      <w:szCs w:val="24"/>
                    </w:rPr>
                    <w:t>Conducting forecasting and risk analysis assessments.</w:t>
                  </w:r>
                </w:p>
                <w:p w:rsidR="00085801" w:rsidRPr="001C77D4" w:rsidRDefault="00085801" w:rsidP="00C7275F">
                  <w:pPr>
                    <w:pStyle w:val="ListParagraph"/>
                    <w:spacing w:after="0"/>
                    <w:rPr>
                      <w:rFonts w:cstheme="minorHAnsi"/>
                    </w:rPr>
                  </w:pPr>
                </w:p>
                <w:p w:rsidR="001C77D4" w:rsidRPr="00EB0397" w:rsidRDefault="001C77D4" w:rsidP="001C77D4">
                  <w:pPr>
                    <w:spacing w:after="0"/>
                    <w:rPr>
                      <w:rFonts w:cstheme="minorHAnsi"/>
                      <w:bCs/>
                      <w:sz w:val="8"/>
                      <w:szCs w:val="8"/>
                    </w:rPr>
                  </w:pPr>
                </w:p>
                <w:p w:rsidR="001C77D4" w:rsidRDefault="001C77D4" w:rsidP="001C77D4">
                  <w:pPr>
                    <w:spacing w:after="0"/>
                    <w:rPr>
                      <w:rFonts w:cstheme="minorHAnsi"/>
                      <w:b/>
                      <w:bCs/>
                      <w:sz w:val="24"/>
                      <w:szCs w:val="24"/>
                    </w:rPr>
                  </w:pPr>
                </w:p>
                <w:p w:rsidR="001C77D4" w:rsidRPr="001C77D4" w:rsidRDefault="001C77D4" w:rsidP="001C77D4">
                  <w:pPr>
                    <w:spacing w:after="0"/>
                    <w:rPr>
                      <w:rFonts w:cstheme="minorHAnsi"/>
                      <w:b/>
                      <w:bCs/>
                      <w:sz w:val="24"/>
                      <w:szCs w:val="24"/>
                    </w:rPr>
                  </w:pPr>
                </w:p>
                <w:p w:rsidR="00036990" w:rsidRPr="00036990" w:rsidRDefault="00036990" w:rsidP="00036990">
                  <w:pPr>
                    <w:spacing w:after="0"/>
                    <w:rPr>
                      <w:rFonts w:cstheme="minorHAnsi"/>
                      <w:b/>
                      <w:bCs/>
                      <w:u w:val="single"/>
                    </w:rPr>
                  </w:pPr>
                </w:p>
                <w:p w:rsidR="0046354C" w:rsidRPr="00C7381F" w:rsidRDefault="0046354C" w:rsidP="009E7B0D">
                  <w:pPr>
                    <w:spacing w:after="0"/>
                    <w:rPr>
                      <w:rFonts w:cstheme="minorHAnsi"/>
                      <w:bCs/>
                      <w:sz w:val="24"/>
                      <w:szCs w:val="24"/>
                    </w:rPr>
                  </w:pPr>
                </w:p>
              </w:txbxContent>
            </v:textbox>
          </v:shape>
        </w:pict>
      </w:r>
      <w:r>
        <w:rPr>
          <w:noProof/>
        </w:rPr>
        <w:pict>
          <v:line id="Straight Connector 83" o:spid="_x0000_s1130" style="position:absolute;flip:x;z-index:251893760;visibility:visible;mso-width-relative:margin;mso-height-relative:margin" from="67.15pt,22.2pt" to="173.4pt,13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" strokecolor="#525868" strokeweight="4pt">
            <v:stroke opacity="9766f" linestyle="thickThin" joinstyle="miter"/>
          </v:line>
        </w:pict>
      </w:r>
      <w:r>
        <w:rPr>
          <w:noProof/>
        </w:rPr>
        <w:pict>
          <v:line id="Straight Connector 85" o:spid="_x0000_s1129" style="position:absolute;flip:x;z-index:251897856;visibility:visible;mso-width-relative:margin;mso-height-relative:margin" from="124.65pt,217.8pt" to="173.4pt,27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" strokecolor="#525868" strokeweight="4pt">
            <v:stroke opacity="9766f" linestyle="thickThin" joinstyle="miter"/>
          </v:line>
        </w:pict>
      </w:r>
      <w:r>
        <w:rPr>
          <w:noProof/>
        </w:rPr>
        <w:pict>
          <v:line id="Straight Connector 84" o:spid="_x0000_s1128" style="position:absolute;flip:x;z-index:251895808;visibility:visible;mso-width-relative:margin;mso-height-relative:margin" from="91.9pt,115.05pt" to="173.1pt,20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" strokecolor="#525868" strokeweight="4pt">
            <v:stroke opacity="9766f" linestyle="thickThin" joinstyle="miter"/>
          </v:line>
        </w:pict>
      </w:r>
    </w:p>
    <w:p w:rsidR="003304E4" w:rsidRPr="003304E4" w:rsidRDefault="00FC0791" w:rsidP="003304E4">
      <w:r>
        <w:rPr>
          <w:noProof/>
        </w:rPr>
        <w:pict>
          <v:shape id="Text Box 8" o:spid="_x0000_s1056" type="#_x0000_t202" style="position:absolute;margin-left:8.1pt;margin-top:16.95pt;width:125.55pt;height:21.75pt;z-index:251713536;visibility:visible;mso-position-horizont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" filled="f" stroked="f" strokeweight=".5pt">
            <v:textbox>
              <w:txbxContent>
                <w:p w:rsidR="009C78F3" w:rsidRPr="00694F55" w:rsidRDefault="009C78F3" w:rsidP="00694F55">
                  <w:pPr>
                    <w:spacing w:after="0" w:line="240" w:lineRule="auto"/>
                    <w:rPr>
                      <w:rFonts w:ascii="Arial Black" w:hAnsi="Arial Black" w:cs="Arial"/>
                      <w:color w:val="C5CE64"/>
                      <w:spacing w:val="40"/>
                    </w:rPr>
                  </w:pPr>
                  <w:r w:rsidRPr="00694F55">
                    <w:rPr>
                      <w:rFonts w:ascii="Arial Black" w:hAnsi="Arial Black" w:cs="Arial"/>
                      <w:color w:val="C5CE64"/>
                      <w:spacing w:val="40"/>
                    </w:rPr>
                    <w:t xml:space="preserve">CONTACT </w:t>
                  </w:r>
                </w:p>
              </w:txbxContent>
            </v:textbox>
            <w10:wrap anchorx="page"/>
          </v:shape>
        </w:pict>
      </w:r>
    </w:p>
    <w:p w:rsidR="003304E4" w:rsidRPr="003304E4" w:rsidRDefault="00FC0791" w:rsidP="003304E4">
      <w:r>
        <w:rPr>
          <w:noProof/>
        </w:rPr>
        <w:pict>
          <v:shape id="Flowchart: Connector 60" o:spid="_x0000_s1127" type="#_x0000_t120" style="position:absolute;margin-left:207.15pt;margin-top:10.9pt;width:6.5pt;height:6.5pt;z-index:252270592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" fillcolor="white [3212]" strokecolor="#1f4d78 [1604]" strokeweight="1pt">
            <v:stroke joinstyle="miter"/>
          </v:shape>
        </w:pict>
      </w:r>
      <w:r w:rsidR="00B27686">
        <w:rPr>
          <w:noProof/>
        </w:rPr>
        <w:drawing>
          <wp:anchor distT="0" distB="0" distL="114300" distR="114300" simplePos="0" relativeHeight="252107776" behindDoc="0" locked="0" layoutInCell="1" allowOverlap="1">
            <wp:simplePos x="0" y="0"/>
            <wp:positionH relativeFrom="column">
              <wp:posOffset>-683260</wp:posOffset>
            </wp:positionH>
            <wp:positionV relativeFrom="paragraph">
              <wp:posOffset>202582</wp:posOffset>
            </wp:positionV>
            <wp:extent cx="197485" cy="197485"/>
            <wp:effectExtent l="0" t="0" r="0" b="0"/>
            <wp:wrapNone/>
            <wp:docPr id="10" name="Graphic 10" descr="Receiv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receiver.sv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  <a:ext uri="{96DAC541-7B7A-43D3-8B79-37D633B846F1}">
                          <asvg:svgBlip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7485" cy="1974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pict>
          <v:shape id="Text Box 25" o:spid="_x0000_s1057" type="#_x0000_t202" style="position:absolute;margin-left:-38.7pt;margin-top:11.9pt;width:194.4pt;height:83.5pt;z-index:251913216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" filled="f" stroked="f" strokeweight=".5pt">
            <v:textbox>
              <w:txbxContent>
                <w:p w:rsidR="006B6C77" w:rsidRPr="006472F1" w:rsidRDefault="006B6C77" w:rsidP="006B6C77">
                  <w:pPr>
                    <w:spacing w:after="0"/>
                    <w:jc w:val="both"/>
                    <w:rPr>
                      <w:rFonts w:cstheme="minorHAnsi"/>
                      <w:color w:val="FFFFFF" w:themeColor="background1"/>
                      <w:sz w:val="24"/>
                      <w:szCs w:val="24"/>
                    </w:rPr>
                  </w:pPr>
                  <w:r w:rsidRPr="006472F1">
                    <w:rPr>
                      <w:rFonts w:cstheme="minorHAnsi"/>
                      <w:color w:val="FFFFFF" w:themeColor="background1"/>
                      <w:sz w:val="24"/>
                      <w:szCs w:val="24"/>
                    </w:rPr>
                    <w:t xml:space="preserve">+91 </w:t>
                  </w:r>
                  <w:r w:rsidR="003D35A1">
                    <w:rPr>
                      <w:rFonts w:cstheme="minorHAnsi"/>
                      <w:color w:val="FFFFFF" w:themeColor="background1"/>
                      <w:sz w:val="24"/>
                      <w:szCs w:val="24"/>
                    </w:rPr>
                    <w:t>9645133595</w:t>
                  </w:r>
                </w:p>
                <w:p w:rsidR="00B27686" w:rsidRPr="006472F1" w:rsidRDefault="00B27686" w:rsidP="006B6C77">
                  <w:pPr>
                    <w:spacing w:after="0"/>
                    <w:jc w:val="both"/>
                    <w:rPr>
                      <w:rFonts w:cstheme="minorHAnsi"/>
                      <w:color w:val="FFFFFF" w:themeColor="background1"/>
                      <w:sz w:val="8"/>
                      <w:szCs w:val="8"/>
                    </w:rPr>
                  </w:pPr>
                </w:p>
                <w:p w:rsidR="002010B9" w:rsidRPr="006472F1" w:rsidRDefault="003D35A1" w:rsidP="00202999">
                  <w:pPr>
                    <w:spacing w:after="0"/>
                    <w:jc w:val="both"/>
                    <w:rPr>
                      <w:rFonts w:cstheme="minorHAnsi"/>
                      <w:color w:val="FFFFFF" w:themeColor="background1"/>
                      <w:sz w:val="24"/>
                      <w:szCs w:val="24"/>
                    </w:rPr>
                  </w:pPr>
                  <w:r>
                    <w:rPr>
                      <w:rFonts w:cstheme="minorHAnsi"/>
                      <w:color w:val="FFFFFF" w:themeColor="background1"/>
                      <w:sz w:val="24"/>
                      <w:szCs w:val="24"/>
                    </w:rPr>
                    <w:t>Neethum27@gmail.com</w:t>
                  </w:r>
                </w:p>
                <w:p w:rsidR="006B6533" w:rsidRPr="006472F1" w:rsidRDefault="006B6533" w:rsidP="00202999">
                  <w:pPr>
                    <w:spacing w:after="0"/>
                    <w:jc w:val="both"/>
                    <w:rPr>
                      <w:rFonts w:cstheme="minorHAnsi"/>
                      <w:color w:val="FFFFFF" w:themeColor="background1"/>
                      <w:sz w:val="8"/>
                      <w:szCs w:val="8"/>
                    </w:rPr>
                  </w:pPr>
                </w:p>
                <w:p w:rsidR="006B6533" w:rsidRPr="006472F1" w:rsidRDefault="00B27686" w:rsidP="00202999">
                  <w:pPr>
                    <w:spacing w:after="0"/>
                    <w:jc w:val="both"/>
                    <w:rPr>
                      <w:rFonts w:cstheme="minorHAnsi"/>
                      <w:color w:val="FFFFFF" w:themeColor="background1"/>
                      <w:sz w:val="24"/>
                      <w:szCs w:val="24"/>
                    </w:rPr>
                  </w:pPr>
                  <w:r w:rsidRPr="006472F1">
                    <w:rPr>
                      <w:rFonts w:cstheme="minorHAnsi"/>
                      <w:color w:val="FFFFFF" w:themeColor="background1"/>
                      <w:sz w:val="24"/>
                      <w:szCs w:val="24"/>
                    </w:rPr>
                    <w:t>Kerala, India</w:t>
                  </w:r>
                </w:p>
                <w:p w:rsidR="00D17A30" w:rsidRPr="006472F1" w:rsidRDefault="00D17A30" w:rsidP="00202999">
                  <w:pPr>
                    <w:spacing w:after="0"/>
                    <w:jc w:val="both"/>
                    <w:rPr>
                      <w:rFonts w:cstheme="minorHAnsi"/>
                      <w:b/>
                      <w:bCs/>
                      <w:color w:val="FFFFFF" w:themeColor="background1"/>
                      <w:sz w:val="24"/>
                      <w:szCs w:val="24"/>
                    </w:rPr>
                  </w:pPr>
                </w:p>
                <w:p w:rsidR="00D925B9" w:rsidRPr="006472F1" w:rsidRDefault="00D925B9" w:rsidP="00202999">
                  <w:pPr>
                    <w:spacing w:after="0"/>
                    <w:jc w:val="both"/>
                    <w:rPr>
                      <w:rFonts w:cstheme="minorHAnsi"/>
                      <w:bCs/>
                      <w:color w:val="FFFFFF" w:themeColor="background1"/>
                      <w:sz w:val="24"/>
                      <w:szCs w:val="24"/>
                    </w:rPr>
                  </w:pPr>
                </w:p>
              </w:txbxContent>
            </v:textbox>
          </v:shape>
        </w:pict>
      </w:r>
    </w:p>
    <w:p w:rsidR="003304E4" w:rsidRPr="003304E4" w:rsidRDefault="00FC0791" w:rsidP="003304E4">
      <w:r>
        <w:rPr>
          <w:noProof/>
        </w:rPr>
        <w:pict>
          <v:shape id="Flowchart: Connector 61" o:spid="_x0000_s1126" type="#_x0000_t120" style="position:absolute;margin-left:206.8pt;margin-top:24.6pt;width:6.5pt;height:6.5pt;z-index:252272640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" fillcolor="white [3212]" strokecolor="#1f4d78 [1604]" strokeweight="1pt">
            <v:stroke joinstyle="miter"/>
          </v:shape>
        </w:pict>
      </w:r>
      <w:r w:rsidR="00B27686">
        <w:rPr>
          <w:noProof/>
        </w:rPr>
        <w:drawing>
          <wp:anchor distT="0" distB="0" distL="114300" distR="114300" simplePos="0" relativeHeight="252108800" behindDoc="0" locked="0" layoutInCell="1" allowOverlap="1">
            <wp:simplePos x="0" y="0"/>
            <wp:positionH relativeFrom="margin">
              <wp:posOffset>-665480</wp:posOffset>
            </wp:positionH>
            <wp:positionV relativeFrom="page">
              <wp:posOffset>4128152</wp:posOffset>
            </wp:positionV>
            <wp:extent cx="197485" cy="197485"/>
            <wp:effectExtent l="0" t="0" r="0" b="0"/>
            <wp:wrapNone/>
            <wp:docPr id="12" name="Graphic 12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envelope.sv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  <a:ext uri="{96DAC541-7B7A-43D3-8B79-37D633B846F1}">
                          <asvg:svgBlip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7485" cy="1974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3304E4" w:rsidRPr="003304E4" w:rsidRDefault="007F5F00" w:rsidP="003304E4">
      <w:r>
        <w:rPr>
          <w:noProof/>
        </w:rPr>
        <w:drawing>
          <wp:anchor distT="0" distB="0" distL="114300" distR="114300" simplePos="0" relativeHeight="252220416" behindDoc="0" locked="0" layoutInCell="1" allowOverlap="1">
            <wp:simplePos x="0" y="0"/>
            <wp:positionH relativeFrom="margin">
              <wp:posOffset>-671195</wp:posOffset>
            </wp:positionH>
            <wp:positionV relativeFrom="paragraph">
              <wp:posOffset>140352</wp:posOffset>
            </wp:positionV>
            <wp:extent cx="197485" cy="197485"/>
            <wp:effectExtent l="0" t="0" r="0" b="0"/>
            <wp:wrapNone/>
            <wp:docPr id="179" name="Graphic 179" descr="Mark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" name="marker.sv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  <a:ext uri="{96DAC541-7B7A-43D3-8B79-37D633B846F1}">
                          <asvg:svgBlip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7485" cy="1974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3304E4" w:rsidRPr="003304E4" w:rsidRDefault="00FC0791" w:rsidP="003304E4">
      <w:r>
        <w:rPr>
          <w:noProof/>
        </w:rPr>
        <w:pict>
          <v:shape id="Flowchart: Connector 72" o:spid="_x0000_s1125" type="#_x0000_t120" style="position:absolute;margin-left:206.7pt;margin-top:12.95pt;width:6.5pt;height:6.5pt;z-index:252276736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" fillcolor="white [3212]" strokecolor="#1f4d78 [1604]" strokeweight="1pt">
            <v:stroke joinstyle="miter"/>
          </v:shape>
        </w:pict>
      </w:r>
      <w:r>
        <w:rPr>
          <w:noProof/>
        </w:rPr>
        <w:pict>
          <v:shape id="Text Box 32" o:spid="_x0000_s1058" type="#_x0000_t202" style="position:absolute;margin-left:8.35pt;margin-top:22.65pt;width:230.2pt;height:21.75pt;z-index:252111872;visibility:visible;mso-position-horizontal-relative:page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" filled="f" stroked="f" strokeweight=".5pt">
            <v:textbox>
              <w:txbxContent>
                <w:p w:rsidR="00CE4CDA" w:rsidRPr="00694F55" w:rsidRDefault="00CE4CDA" w:rsidP="00694F55">
                  <w:pPr>
                    <w:spacing w:after="0" w:line="240" w:lineRule="auto"/>
                    <w:rPr>
                      <w:rFonts w:ascii="Arial Black" w:hAnsi="Arial Black" w:cs="Arial"/>
                      <w:color w:val="C5CE64"/>
                      <w:spacing w:val="40"/>
                    </w:rPr>
                  </w:pPr>
                  <w:r w:rsidRPr="00694F55">
                    <w:rPr>
                      <w:rFonts w:ascii="Arial Black" w:hAnsi="Arial Black" w:cs="Arial"/>
                      <w:color w:val="C5CE64"/>
                      <w:spacing w:val="40"/>
                    </w:rPr>
                    <w:t>ACADEMIC CREDENTIALS</w:t>
                  </w:r>
                </w:p>
              </w:txbxContent>
            </v:textbox>
            <w10:wrap anchorx="page"/>
          </v:shape>
        </w:pict>
      </w:r>
    </w:p>
    <w:p w:rsidR="003304E4" w:rsidRPr="003304E4" w:rsidRDefault="00FC0791" w:rsidP="003304E4">
      <w:r>
        <w:rPr>
          <w:noProof/>
        </w:rPr>
        <w:pict>
          <v:shape id="Text Box 39" o:spid="_x0000_s1059" type="#_x0000_t202" style="position:absolute;margin-left:-64.2pt;margin-top:17.2pt;width:244.8pt;height:155.05pt;z-index:25211392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" filled="f" stroked="f" strokeweight=".5pt">
            <v:textbox>
              <w:txbxContent>
                <w:p w:rsidR="008713B5" w:rsidRPr="006472F1" w:rsidRDefault="00B27686" w:rsidP="00B27686">
                  <w:pPr>
                    <w:spacing w:after="0"/>
                    <w:rPr>
                      <w:rFonts w:cstheme="minorHAnsi"/>
                      <w:b/>
                      <w:color w:val="FFFFFF" w:themeColor="background1"/>
                      <w:sz w:val="24"/>
                      <w:szCs w:val="24"/>
                      <w:lang w:val="en-IN"/>
                    </w:rPr>
                  </w:pPr>
                  <w:r w:rsidRPr="006472F1">
                    <w:rPr>
                      <w:rFonts w:cstheme="minorHAnsi"/>
                      <w:b/>
                      <w:color w:val="FFFFFF" w:themeColor="background1"/>
                      <w:sz w:val="24"/>
                      <w:szCs w:val="24"/>
                      <w:lang w:val="en-IN"/>
                    </w:rPr>
                    <w:t xml:space="preserve">B COM </w:t>
                  </w:r>
                  <w:r w:rsidRPr="006472F1">
                    <w:rPr>
                      <w:rFonts w:cstheme="minorHAnsi"/>
                      <w:color w:val="FFFFFF" w:themeColor="background1"/>
                      <w:sz w:val="24"/>
                      <w:szCs w:val="24"/>
                      <w:lang w:val="en-IN"/>
                    </w:rPr>
                    <w:t>|</w:t>
                  </w:r>
                  <w:r w:rsidR="008713B5" w:rsidRPr="006472F1">
                    <w:rPr>
                      <w:rFonts w:cstheme="minorHAnsi"/>
                      <w:color w:val="FFFFFF" w:themeColor="background1"/>
                      <w:sz w:val="24"/>
                      <w:szCs w:val="24"/>
                      <w:lang w:val="en-IN"/>
                    </w:rPr>
                    <w:t>20</w:t>
                  </w:r>
                  <w:r w:rsidR="007F5F00">
                    <w:rPr>
                      <w:rFonts w:cstheme="minorHAnsi"/>
                      <w:color w:val="FFFFFF" w:themeColor="background1"/>
                      <w:sz w:val="24"/>
                      <w:szCs w:val="24"/>
                      <w:lang w:val="en-IN"/>
                    </w:rPr>
                    <w:t>0</w:t>
                  </w:r>
                  <w:r w:rsidR="003D35A1">
                    <w:rPr>
                      <w:rFonts w:cstheme="minorHAnsi"/>
                      <w:color w:val="FFFFFF" w:themeColor="background1"/>
                      <w:sz w:val="24"/>
                      <w:szCs w:val="24"/>
                      <w:lang w:val="en-IN"/>
                    </w:rPr>
                    <w:t>9</w:t>
                  </w:r>
                  <w:r w:rsidR="008713B5" w:rsidRPr="006472F1">
                    <w:rPr>
                      <w:rFonts w:cstheme="minorHAnsi"/>
                      <w:color w:val="FFFFFF" w:themeColor="background1"/>
                      <w:sz w:val="24"/>
                      <w:szCs w:val="24"/>
                      <w:lang w:val="en-IN"/>
                    </w:rPr>
                    <w:tab/>
                  </w:r>
                </w:p>
                <w:p w:rsidR="008713B5" w:rsidRPr="006472F1" w:rsidRDefault="007F5F00" w:rsidP="00B27686">
                  <w:pPr>
                    <w:pStyle w:val="ListParagraph"/>
                    <w:numPr>
                      <w:ilvl w:val="0"/>
                      <w:numId w:val="14"/>
                    </w:numPr>
                    <w:spacing w:after="0"/>
                    <w:rPr>
                      <w:rFonts w:cstheme="minorHAnsi"/>
                      <w:color w:val="FFFFFF" w:themeColor="background1"/>
                      <w:sz w:val="24"/>
                      <w:szCs w:val="24"/>
                      <w:lang w:val="en-IN"/>
                    </w:rPr>
                  </w:pPr>
                  <w:r>
                    <w:rPr>
                      <w:rFonts w:cstheme="minorHAnsi"/>
                      <w:color w:val="FFFFFF" w:themeColor="background1"/>
                      <w:sz w:val="24"/>
                      <w:szCs w:val="24"/>
                      <w:lang w:val="en-IN"/>
                    </w:rPr>
                    <w:t>M G University</w:t>
                  </w:r>
                </w:p>
                <w:p w:rsidR="008713B5" w:rsidRPr="006472F1" w:rsidRDefault="00B27686" w:rsidP="008713B5">
                  <w:pPr>
                    <w:spacing w:after="0"/>
                    <w:rPr>
                      <w:rFonts w:cstheme="minorHAnsi"/>
                      <w:color w:val="FFFFFF" w:themeColor="background1"/>
                      <w:sz w:val="24"/>
                      <w:szCs w:val="24"/>
                    </w:rPr>
                  </w:pPr>
                  <w:r w:rsidRPr="006472F1">
                    <w:rPr>
                      <w:rFonts w:cstheme="minorHAnsi"/>
                      <w:b/>
                      <w:color w:val="FFFFFF" w:themeColor="background1"/>
                      <w:sz w:val="24"/>
                      <w:szCs w:val="24"/>
                    </w:rPr>
                    <w:t>HIGHER SECONDARY</w:t>
                  </w:r>
                  <w:r w:rsidR="008713B5" w:rsidRPr="006472F1">
                    <w:rPr>
                      <w:rFonts w:cstheme="minorHAnsi"/>
                      <w:color w:val="FFFFFF" w:themeColor="background1"/>
                      <w:sz w:val="24"/>
                      <w:szCs w:val="24"/>
                    </w:rPr>
                    <w:t xml:space="preserve"> |20</w:t>
                  </w:r>
                  <w:r w:rsidR="00350952">
                    <w:rPr>
                      <w:rFonts w:cstheme="minorHAnsi"/>
                      <w:color w:val="FFFFFF" w:themeColor="background1"/>
                      <w:sz w:val="24"/>
                      <w:szCs w:val="24"/>
                    </w:rPr>
                    <w:t>0</w:t>
                  </w:r>
                  <w:r w:rsidR="003D35A1">
                    <w:rPr>
                      <w:rFonts w:cstheme="minorHAnsi"/>
                      <w:color w:val="FFFFFF" w:themeColor="background1"/>
                      <w:sz w:val="24"/>
                      <w:szCs w:val="24"/>
                    </w:rPr>
                    <w:t>6</w:t>
                  </w:r>
                </w:p>
                <w:p w:rsidR="008713B5" w:rsidRPr="006472F1" w:rsidRDefault="00B27686" w:rsidP="00B27686">
                  <w:pPr>
                    <w:pStyle w:val="ListParagraph"/>
                    <w:numPr>
                      <w:ilvl w:val="0"/>
                      <w:numId w:val="10"/>
                    </w:numPr>
                    <w:spacing w:after="0"/>
                    <w:rPr>
                      <w:rFonts w:cstheme="minorHAnsi"/>
                      <w:color w:val="FFFFFF" w:themeColor="background1"/>
                      <w:sz w:val="24"/>
                      <w:szCs w:val="24"/>
                    </w:rPr>
                  </w:pPr>
                  <w:r w:rsidRPr="006472F1">
                    <w:rPr>
                      <w:rFonts w:cstheme="minorHAnsi"/>
                      <w:color w:val="FFFFFF" w:themeColor="background1"/>
                      <w:sz w:val="24"/>
                      <w:szCs w:val="24"/>
                    </w:rPr>
                    <w:t>Board of Higher Secondary Examination, Kerala, India</w:t>
                  </w:r>
                </w:p>
                <w:p w:rsidR="00B27686" w:rsidRPr="006472F1" w:rsidRDefault="00B27686" w:rsidP="00B27686">
                  <w:pPr>
                    <w:spacing w:after="0"/>
                    <w:rPr>
                      <w:rFonts w:cstheme="minorHAnsi"/>
                      <w:color w:val="FFFFFF" w:themeColor="background1"/>
                      <w:sz w:val="8"/>
                      <w:szCs w:val="8"/>
                    </w:rPr>
                  </w:pPr>
                </w:p>
                <w:p w:rsidR="00B27686" w:rsidRPr="006472F1" w:rsidRDefault="00B27686" w:rsidP="00B27686">
                  <w:pPr>
                    <w:spacing w:after="0"/>
                    <w:rPr>
                      <w:rFonts w:cstheme="minorHAnsi"/>
                      <w:color w:val="FFFFFF" w:themeColor="background1"/>
                      <w:sz w:val="24"/>
                      <w:szCs w:val="24"/>
                    </w:rPr>
                  </w:pPr>
                  <w:r w:rsidRPr="006472F1">
                    <w:rPr>
                      <w:rFonts w:cstheme="minorHAnsi"/>
                      <w:b/>
                      <w:bCs/>
                      <w:color w:val="FFFFFF" w:themeColor="background1"/>
                      <w:sz w:val="24"/>
                      <w:szCs w:val="24"/>
                    </w:rPr>
                    <w:t xml:space="preserve">SSLC </w:t>
                  </w:r>
                  <w:r w:rsidRPr="006472F1">
                    <w:rPr>
                      <w:rFonts w:cstheme="minorHAnsi"/>
                      <w:color w:val="FFFFFF" w:themeColor="background1"/>
                      <w:sz w:val="24"/>
                      <w:szCs w:val="24"/>
                    </w:rPr>
                    <w:t>| 2</w:t>
                  </w:r>
                  <w:r w:rsidR="00350952">
                    <w:rPr>
                      <w:rFonts w:cstheme="minorHAnsi"/>
                      <w:color w:val="FFFFFF" w:themeColor="background1"/>
                      <w:sz w:val="24"/>
                      <w:szCs w:val="24"/>
                    </w:rPr>
                    <w:t>00</w:t>
                  </w:r>
                  <w:r w:rsidR="003D35A1">
                    <w:rPr>
                      <w:rFonts w:cstheme="minorHAnsi"/>
                      <w:color w:val="FFFFFF" w:themeColor="background1"/>
                      <w:sz w:val="24"/>
                      <w:szCs w:val="24"/>
                    </w:rPr>
                    <w:t>4</w:t>
                  </w:r>
                </w:p>
                <w:p w:rsidR="00B27686" w:rsidRPr="006472F1" w:rsidRDefault="00B27686" w:rsidP="00B27686">
                  <w:pPr>
                    <w:pStyle w:val="ListParagraph"/>
                    <w:numPr>
                      <w:ilvl w:val="0"/>
                      <w:numId w:val="15"/>
                    </w:numPr>
                    <w:spacing w:after="0"/>
                    <w:rPr>
                      <w:rFonts w:cstheme="minorHAnsi"/>
                      <w:color w:val="FFFFFF" w:themeColor="background1"/>
                      <w:sz w:val="24"/>
                      <w:szCs w:val="24"/>
                    </w:rPr>
                  </w:pPr>
                  <w:r w:rsidRPr="006472F1">
                    <w:rPr>
                      <w:rFonts w:cstheme="minorHAnsi"/>
                      <w:color w:val="FFFFFF" w:themeColor="background1"/>
                      <w:sz w:val="24"/>
                      <w:szCs w:val="24"/>
                    </w:rPr>
                    <w:t xml:space="preserve">Board of Public Examination, </w:t>
                  </w:r>
                </w:p>
                <w:p w:rsidR="00B27686" w:rsidRPr="006472F1" w:rsidRDefault="00B27686" w:rsidP="00B27686">
                  <w:pPr>
                    <w:pStyle w:val="ListParagraph"/>
                    <w:spacing w:after="0"/>
                    <w:rPr>
                      <w:rFonts w:cstheme="minorHAnsi"/>
                      <w:color w:val="FFFFFF" w:themeColor="background1"/>
                      <w:sz w:val="24"/>
                      <w:szCs w:val="24"/>
                    </w:rPr>
                  </w:pPr>
                  <w:r w:rsidRPr="006472F1">
                    <w:rPr>
                      <w:rFonts w:cstheme="minorHAnsi"/>
                      <w:color w:val="FFFFFF" w:themeColor="background1"/>
                      <w:sz w:val="24"/>
                      <w:szCs w:val="24"/>
                    </w:rPr>
                    <w:t>Kerala, India</w:t>
                  </w:r>
                </w:p>
                <w:p w:rsidR="00B27686" w:rsidRPr="006472F1" w:rsidRDefault="00B27686" w:rsidP="00B27686">
                  <w:pPr>
                    <w:spacing w:after="0"/>
                    <w:rPr>
                      <w:rFonts w:cstheme="minorHAnsi"/>
                      <w:color w:val="FFFFFF" w:themeColor="background1"/>
                      <w:sz w:val="24"/>
                      <w:szCs w:val="24"/>
                    </w:rPr>
                  </w:pPr>
                </w:p>
              </w:txbxContent>
            </v:textbox>
          </v:shape>
        </w:pict>
      </w:r>
    </w:p>
    <w:p w:rsidR="003304E4" w:rsidRPr="003304E4" w:rsidRDefault="00FC0791" w:rsidP="003304E4">
      <w:r>
        <w:rPr>
          <w:noProof/>
        </w:rPr>
        <w:pict>
          <v:shape id="Flowchart: Connector 76" o:spid="_x0000_s1124" type="#_x0000_t120" style="position:absolute;margin-left:207.05pt;margin-top:1.2pt;width:6.5pt;height:6.5pt;z-index:252278784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" fillcolor="white [3212]" strokecolor="#1f4d78 [1604]" strokeweight="1pt">
            <v:stroke joinstyle="miter"/>
          </v:shape>
        </w:pict>
      </w:r>
    </w:p>
    <w:p w:rsidR="003304E4" w:rsidRPr="003304E4" w:rsidRDefault="003304E4" w:rsidP="003304E4"/>
    <w:p w:rsidR="003304E4" w:rsidRPr="003304E4" w:rsidRDefault="003304E4" w:rsidP="003304E4"/>
    <w:p w:rsidR="003304E4" w:rsidRPr="003304E4" w:rsidRDefault="003304E4" w:rsidP="003304E4"/>
    <w:p w:rsidR="003304E4" w:rsidRPr="003304E4" w:rsidRDefault="003304E4" w:rsidP="003304E4"/>
    <w:p w:rsidR="003304E4" w:rsidRPr="003304E4" w:rsidRDefault="00FC0791" w:rsidP="003304E4">
      <w:r>
        <w:rPr>
          <w:noProof/>
        </w:rPr>
        <w:pict>
          <v:shape id="Text Box 62" o:spid="_x0000_s1060" type="#_x0000_t202" style="position:absolute;margin-left:8.1pt;margin-top:31.6pt;width:249.3pt;height:27.6pt;z-index:252133376;visibility:visible;mso-position-horizontal-relative:pag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" filled="f" stroked="f" strokeweight=".5pt">
            <v:textbox>
              <w:txbxContent>
                <w:p w:rsidR="00FA2A5C" w:rsidRPr="00694F55" w:rsidRDefault="00FA2A5C" w:rsidP="00694F55">
                  <w:pPr>
                    <w:spacing w:after="0" w:line="240" w:lineRule="auto"/>
                    <w:rPr>
                      <w:rFonts w:ascii="Arial Black" w:hAnsi="Arial Black" w:cs="Arial"/>
                      <w:color w:val="C5CE64"/>
                      <w:spacing w:val="40"/>
                    </w:rPr>
                  </w:pPr>
                </w:p>
              </w:txbxContent>
            </v:textbox>
            <w10:wrap anchorx="page"/>
          </v:shape>
        </w:pict>
      </w:r>
    </w:p>
    <w:p w:rsidR="003304E4" w:rsidRPr="003304E4" w:rsidRDefault="00FC0791" w:rsidP="003304E4">
      <w:r>
        <w:rPr>
          <w:noProof/>
        </w:rPr>
        <w:pict>
          <v:shape id="Text Box 63" o:spid="_x0000_s1061" type="#_x0000_t202" style="position:absolute;margin-left:-62.25pt;margin-top:26.6pt;width:227.7pt;height:99.25pt;z-index:25213440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" filled="f" stroked="f" strokeweight=".5pt">
            <v:textbox>
              <w:txbxContent>
                <w:p w:rsidR="00760526" w:rsidRPr="006472F1" w:rsidRDefault="00760526" w:rsidP="00F73F77">
                  <w:pPr>
                    <w:spacing w:after="0"/>
                    <w:rPr>
                      <w:rFonts w:cstheme="minorHAnsi"/>
                      <w:color w:val="FFFFFF" w:themeColor="background1"/>
                      <w:sz w:val="24"/>
                      <w:szCs w:val="24"/>
                    </w:rPr>
                  </w:pPr>
                </w:p>
              </w:txbxContent>
            </v:textbox>
          </v:shape>
        </w:pict>
      </w:r>
    </w:p>
    <w:p w:rsidR="003304E4" w:rsidRPr="003304E4" w:rsidRDefault="003304E4" w:rsidP="003304E4"/>
    <w:p w:rsidR="003304E4" w:rsidRPr="003304E4" w:rsidRDefault="003304E4" w:rsidP="003304E4"/>
    <w:p w:rsidR="003304E4" w:rsidRPr="003304E4" w:rsidRDefault="003304E4" w:rsidP="003304E4"/>
    <w:p w:rsidR="003304E4" w:rsidRPr="003304E4" w:rsidRDefault="003304E4" w:rsidP="003304E4"/>
    <w:p w:rsidR="003304E4" w:rsidRDefault="003304E4" w:rsidP="003304E4"/>
    <w:p w:rsidR="003304E4" w:rsidRDefault="00375489" w:rsidP="00375489">
      <w:pPr>
        <w:tabs>
          <w:tab w:val="left" w:pos="3578"/>
        </w:tabs>
        <w:ind w:firstLine="720"/>
      </w:pPr>
      <w:r>
        <w:tab/>
      </w:r>
    </w:p>
    <w:p w:rsidR="00375489" w:rsidRDefault="00375489" w:rsidP="00375489">
      <w:pPr>
        <w:tabs>
          <w:tab w:val="left" w:pos="3578"/>
        </w:tabs>
        <w:ind w:firstLine="720"/>
      </w:pPr>
    </w:p>
    <w:p w:rsidR="00375489" w:rsidRDefault="00FC0791" w:rsidP="00375489">
      <w:r>
        <w:rPr>
          <w:noProof/>
        </w:rPr>
        <w:lastRenderedPageBreak/>
        <w:pict>
          <v:shape id="Text Box 175" o:spid="_x0000_s1062" type="#_x0000_t202" style="position:absolute;margin-left:-60.95pt;margin-top:-27.9pt;width:110.7pt;height:116.1pt;z-index:25223680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" filled="f" stroked="f" strokeweight=".5pt">
            <v:textbox>
              <w:txbxContent>
                <w:p w:rsidR="003A014D" w:rsidRDefault="003A014D" w:rsidP="00694F55">
                  <w:pPr>
                    <w:spacing w:after="0" w:line="360" w:lineRule="auto"/>
                    <w:rPr>
                      <w:rFonts w:cstheme="minorHAnsi"/>
                      <w:b/>
                      <w:bCs/>
                      <w:color w:val="FFFFFF" w:themeColor="background1"/>
                      <w:lang w:val="en-IN"/>
                    </w:rPr>
                  </w:pPr>
                  <w:r w:rsidRPr="006472F1">
                    <w:rPr>
                      <w:rFonts w:cstheme="minorHAnsi"/>
                      <w:b/>
                      <w:bCs/>
                      <w:color w:val="FFFFFF" w:themeColor="background1"/>
                      <w:lang w:val="en-IN"/>
                    </w:rPr>
                    <w:t>MS Office</w:t>
                  </w:r>
                </w:p>
                <w:p w:rsidR="00F73F77" w:rsidRDefault="00F73F77" w:rsidP="00694F55">
                  <w:pPr>
                    <w:spacing w:after="0" w:line="360" w:lineRule="auto"/>
                    <w:rPr>
                      <w:rFonts w:cstheme="minorHAnsi"/>
                      <w:b/>
                      <w:bCs/>
                      <w:color w:val="FFFFFF" w:themeColor="background1"/>
                      <w:lang w:val="en-IN"/>
                    </w:rPr>
                  </w:pPr>
                  <w:r>
                    <w:rPr>
                      <w:rFonts w:cstheme="minorHAnsi"/>
                      <w:b/>
                      <w:bCs/>
                      <w:color w:val="FFFFFF" w:themeColor="background1"/>
                      <w:lang w:val="en-IN"/>
                    </w:rPr>
                    <w:t>Sap</w:t>
                  </w:r>
                </w:p>
                <w:p w:rsidR="00F73F77" w:rsidRPr="006472F1" w:rsidRDefault="00F73F77" w:rsidP="00694F55">
                  <w:pPr>
                    <w:spacing w:after="0" w:line="360" w:lineRule="auto"/>
                    <w:rPr>
                      <w:rFonts w:cstheme="minorHAnsi"/>
                      <w:b/>
                      <w:bCs/>
                      <w:color w:val="FFFFFF" w:themeColor="background1"/>
                    </w:rPr>
                  </w:pPr>
                  <w:r>
                    <w:rPr>
                      <w:rFonts w:cstheme="minorHAnsi"/>
                      <w:b/>
                      <w:bCs/>
                      <w:color w:val="FFFFFF" w:themeColor="background1"/>
                      <w:lang w:val="en-IN"/>
                    </w:rPr>
                    <w:t xml:space="preserve">Tally </w:t>
                  </w:r>
                  <w:r w:rsidR="007D34D6">
                    <w:rPr>
                      <w:rFonts w:cstheme="minorHAnsi"/>
                      <w:b/>
                      <w:bCs/>
                      <w:color w:val="FFFFFF" w:themeColor="background1"/>
                      <w:lang w:val="en-IN"/>
                    </w:rPr>
                    <w:t>PRIME</w:t>
                  </w:r>
                </w:p>
                <w:p w:rsidR="003A014D" w:rsidRPr="006472F1" w:rsidRDefault="003A014D" w:rsidP="00694F55">
                  <w:pPr>
                    <w:spacing w:after="0" w:line="360" w:lineRule="auto"/>
                    <w:rPr>
                      <w:rFonts w:cstheme="minorHAnsi"/>
                      <w:b/>
                      <w:bCs/>
                      <w:color w:val="FFFFFF" w:themeColor="background1"/>
                    </w:rPr>
                  </w:pPr>
                  <w:r w:rsidRPr="006472F1">
                    <w:rPr>
                      <w:rFonts w:cstheme="minorHAnsi"/>
                      <w:b/>
                      <w:bCs/>
                      <w:color w:val="FFFFFF" w:themeColor="background1"/>
                    </w:rPr>
                    <w:t xml:space="preserve">Basic Operations </w:t>
                  </w:r>
                </w:p>
                <w:p w:rsidR="003A014D" w:rsidRPr="006472F1" w:rsidRDefault="003A014D" w:rsidP="00694F55">
                  <w:pPr>
                    <w:spacing w:after="0" w:line="360" w:lineRule="auto"/>
                    <w:rPr>
                      <w:rFonts w:cstheme="minorHAnsi"/>
                      <w:b/>
                      <w:bCs/>
                      <w:color w:val="FFFFFF" w:themeColor="background1"/>
                    </w:rPr>
                  </w:pPr>
                  <w:r w:rsidRPr="006472F1">
                    <w:rPr>
                      <w:rFonts w:cstheme="minorHAnsi"/>
                      <w:b/>
                      <w:bCs/>
                      <w:color w:val="FFFFFF" w:themeColor="background1"/>
                    </w:rPr>
                    <w:t>Internet &amp; Email</w:t>
                  </w:r>
                </w:p>
              </w:txbxContent>
            </v:textbox>
          </v:shape>
        </w:pict>
      </w:r>
      <w:r>
        <w:rPr>
          <w:noProof/>
        </w:rPr>
        <w:pict>
          <v:group id="Group 47" o:spid="_x0000_s1118" style="position:absolute;margin-left:60.45pt;margin-top:35.2pt;width:72.6pt;height:9.15pt;z-index:252262400" coordsize="9223,11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">
            <v:shape id="Star: 5 Points 48" o:spid="_x0000_s1123" style="position:absolute;width:1164;height:1164;visibility:visible;mso-wrap-style:square;v-text-anchor:middle" coordsize="116493,1164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" path="m,44496r44497,1l58247,,71996,44497r44497,-1l80494,71996r13751,44497l58247,88992,22248,116493,35999,71996,,44496xe" fillcolor="white [3212]" stroked="f" strokeweight="1pt">
              <v:stroke joinstyle="miter"/>
              <v:path arrowok="t" o:connecttype="custom" o:connectlocs="0,44496;44497,44497;58247,0;71996,44497;116493,44496;80494,71996;94245,116493;58247,88992;22248,116493;35999,71996;0,44496" o:connectangles="0,0,0,0,0,0,0,0,0,0,0"/>
            </v:shape>
            <v:shape id="Star: 5 Points 54" o:spid="_x0000_s1122" style="position:absolute;left:2006;width:1165;height:1164;visibility:visible;mso-wrap-style:square;v-text-anchor:middle" coordsize="116493,1164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" path="m,44496r44497,1l58247,,71996,44497r44497,-1l80494,71996r13751,44497l58247,88992,22248,116493,35999,71996,,44496xe" fillcolor="white [3212]" stroked="f" strokeweight="1pt">
              <v:stroke joinstyle="miter"/>
              <v:path arrowok="t" o:connecttype="custom" o:connectlocs="0,44496;44497,44497;58247,0;71996,44497;116493,44496;80494,71996;94245,116493;58247,88992;22248,116493;35999,71996;0,44496" o:connectangles="0,0,0,0,0,0,0,0,0,0,0"/>
            </v:shape>
            <v:shape id="Star: 5 Points 59" o:spid="_x0000_s1121" style="position:absolute;left:4045;width:1165;height:1164;visibility:visible;mso-wrap-style:square;v-text-anchor:middle" coordsize="116493,1164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" path="m,44496r44497,1l58247,,71996,44497r44497,-1l80494,71996r13751,44497l58247,88992,22248,116493,35999,71996,,44496xe" fillcolor="white [3212]" stroked="f" strokeweight="1pt">
              <v:stroke joinstyle="miter"/>
              <v:path arrowok="t" o:connecttype="custom" o:connectlocs="0,44496;44497,44497;58247,0;71996,44497;116493,44496;80494,71996;94245,116493;58247,88992;22248,116493;35999,71996;0,44496" o:connectangles="0,0,0,0,0,0,0,0,0,0,0"/>
            </v:shape>
            <v:shape id="Star: 5 Points 64" o:spid="_x0000_s1120" style="position:absolute;left:6052;width:1162;height:1162;visibility:visible;mso-wrap-style:square;v-text-anchor:middle" coordsize="116205,1162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" path="m,44386r44387,1l58103,,71818,44387r44387,-1l80295,71818r13717,44387l58103,88772,22193,116205,35910,71818,,44386xe" fillcolor="white [3212]" stroked="f" strokeweight="1pt">
              <v:stroke joinstyle="miter"/>
              <v:path arrowok="t" o:connecttype="custom" o:connectlocs="0,44386;44387,44387;58103,0;71818,44387;116205,44386;80295,71818;94012,116205;58103,88772;22193,116205;35910,71818;0,44386" o:connectangles="0,0,0,0,0,0,0,0,0,0,0"/>
            </v:shape>
            <v:shape id="Star: 5 Points 65" o:spid="_x0000_s1119" style="position:absolute;left:8058;width:1165;height:1164;visibility:visible;mso-wrap-style:square;v-text-anchor:middle" coordsize="116493,1164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" path="m,44496r44497,1l58247,,71996,44497r44497,-1l80494,71996r13751,44497l58247,88992,22248,116493,35999,71996,,44496xe" fillcolor="white [3212]" stroked="f" strokeweight="1pt">
              <v:stroke joinstyle="miter"/>
              <v:path arrowok="t" o:connecttype="custom" o:connectlocs="0,44496;44497,44497;58247,0;71996,44497;116493,44496;80494,71996;94245,116493;58247,88992;22248,116493;35999,71996;0,44496" o:connectangles="0,0,0,0,0,0,0,0,0,0,0"/>
            </v:shape>
          </v:group>
        </w:pict>
      </w:r>
      <w:r>
        <w:rPr>
          <w:noProof/>
        </w:rPr>
        <w:pict>
          <v:shape id="Text Box 14" o:spid="_x0000_s1063" type="#_x0000_t202" style="position:absolute;margin-left:256.2pt;margin-top:-31.15pt;width:326.9pt;height:185.5pt;z-index:252260352;visibility:visible;mso-position-horizontal-relative:pag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" filled="f" stroked="f" strokeweight=".5pt">
            <v:textbox>
              <w:txbxContent>
                <w:p w:rsidR="00A84CF6" w:rsidRPr="00A84CF6" w:rsidRDefault="00A84CF6" w:rsidP="00A84CF6">
                  <w:pPr>
                    <w:spacing w:after="0"/>
                    <w:rPr>
                      <w:rFonts w:cstheme="minorHAnsi"/>
                      <w:sz w:val="24"/>
                      <w:szCs w:val="24"/>
                    </w:rPr>
                  </w:pPr>
                  <w:r w:rsidRPr="00A84CF6">
                    <w:rPr>
                      <w:rFonts w:cstheme="minorHAnsi"/>
                      <w:sz w:val="24"/>
                      <w:szCs w:val="24"/>
                    </w:rPr>
                    <w:t>COMMUNICATION - Interpersonal skills – verbal, problem solving and listening skills in any administrative role.</w:t>
                  </w:r>
                </w:p>
                <w:p w:rsidR="00A84CF6" w:rsidRPr="00A33409" w:rsidRDefault="00A84CF6" w:rsidP="00A84CF6">
                  <w:pPr>
                    <w:spacing w:after="0"/>
                    <w:ind w:left="5040" w:hanging="2160"/>
                    <w:rPr>
                      <w:rFonts w:cstheme="minorHAnsi"/>
                      <w:sz w:val="8"/>
                      <w:szCs w:val="8"/>
                    </w:rPr>
                  </w:pPr>
                </w:p>
                <w:p w:rsidR="00A84CF6" w:rsidRPr="00A84CF6" w:rsidRDefault="00A84CF6" w:rsidP="00A33409">
                  <w:pPr>
                    <w:spacing w:after="0"/>
                    <w:rPr>
                      <w:rFonts w:cstheme="minorHAnsi"/>
                      <w:sz w:val="24"/>
                      <w:szCs w:val="24"/>
                    </w:rPr>
                  </w:pPr>
                  <w:r w:rsidRPr="00A84CF6">
                    <w:rPr>
                      <w:rFonts w:cstheme="minorHAnsi"/>
                      <w:sz w:val="24"/>
                      <w:szCs w:val="24"/>
                    </w:rPr>
                    <w:t>SERVICE - Having a client focused approach Skills include Patience, Attentiveness and a positive language.</w:t>
                  </w:r>
                </w:p>
                <w:p w:rsidR="00A84CF6" w:rsidRPr="00A33409" w:rsidRDefault="00A84CF6" w:rsidP="00A84CF6">
                  <w:pPr>
                    <w:spacing w:after="0"/>
                    <w:ind w:left="5040" w:hanging="2160"/>
                    <w:rPr>
                      <w:rFonts w:cstheme="minorHAnsi"/>
                      <w:sz w:val="8"/>
                      <w:szCs w:val="8"/>
                    </w:rPr>
                  </w:pPr>
                </w:p>
                <w:p w:rsidR="00A84CF6" w:rsidRDefault="00A84CF6" w:rsidP="00A33409">
                  <w:pPr>
                    <w:spacing w:after="0"/>
                    <w:rPr>
                      <w:rFonts w:cstheme="minorHAnsi"/>
                      <w:sz w:val="24"/>
                      <w:szCs w:val="24"/>
                    </w:rPr>
                  </w:pPr>
                  <w:r w:rsidRPr="00A84CF6">
                    <w:rPr>
                      <w:rFonts w:cstheme="minorHAnsi"/>
                      <w:sz w:val="24"/>
                      <w:szCs w:val="24"/>
                    </w:rPr>
                    <w:t>ORGANIZATION - Helping others, organizing a to‐do list. Prioritizing tasks by the deadline for improving time -management.</w:t>
                  </w:r>
                </w:p>
                <w:p w:rsidR="00A33409" w:rsidRPr="00A33409" w:rsidRDefault="00A33409" w:rsidP="00A33409">
                  <w:pPr>
                    <w:spacing w:after="0"/>
                    <w:rPr>
                      <w:rFonts w:cstheme="minorHAnsi"/>
                      <w:sz w:val="8"/>
                      <w:szCs w:val="8"/>
                    </w:rPr>
                  </w:pPr>
                </w:p>
                <w:p w:rsidR="00A84CF6" w:rsidRPr="006472F1" w:rsidRDefault="00A84CF6" w:rsidP="00A33409">
                  <w:pPr>
                    <w:spacing w:after="0"/>
                    <w:rPr>
                      <w:rFonts w:cstheme="minorHAnsi"/>
                      <w:sz w:val="24"/>
                      <w:szCs w:val="24"/>
                    </w:rPr>
                  </w:pPr>
                  <w:r w:rsidRPr="00A84CF6">
                    <w:rPr>
                      <w:rFonts w:cstheme="minorHAnsi"/>
                      <w:sz w:val="24"/>
                      <w:szCs w:val="24"/>
                    </w:rPr>
                    <w:t>MANAGEMENT- Management skills to direct others and review others performance.</w:t>
                  </w:r>
                </w:p>
              </w:txbxContent>
            </v:textbox>
            <w10:wrap anchorx="page"/>
          </v:shape>
        </w:pict>
      </w:r>
      <w:r>
        <w:rPr>
          <w:noProof/>
        </w:rPr>
        <w:pict>
          <v:shape id="Text Box 1" o:spid="_x0000_s1064" type="#_x0000_t202" style="position:absolute;margin-left:184.5pt;margin-top:-49.2pt;width:256.2pt;height:22.35pt;z-index:25225830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" filled="f" stroked="f" strokeweight=".5pt">
            <v:textbox>
              <w:txbxContent>
                <w:p w:rsidR="00A84CF6" w:rsidRDefault="00A84CF6" w:rsidP="003304E4">
                  <w:pPr>
                    <w:rPr>
                      <w:rFonts w:ascii="Arial Rounded MT Bold" w:hAnsi="Arial Rounded MT Bold" w:cs="Arial"/>
                      <w:b/>
                      <w:color w:val="C5CE64"/>
                      <w:spacing w:val="40"/>
                      <w:sz w:val="20"/>
                      <w:szCs w:val="20"/>
                    </w:rPr>
                  </w:pPr>
                  <w:r w:rsidRPr="00A84CF6">
                    <w:rPr>
                      <w:rFonts w:ascii="Arial Rounded MT Bold" w:hAnsi="Arial Rounded MT Bold" w:cs="Arial"/>
                      <w:b/>
                      <w:color w:val="323E4F" w:themeColor="text2" w:themeShade="BF"/>
                      <w:spacing w:val="40"/>
                    </w:rPr>
                    <w:t>PERSONAL STRENGTHS</w:t>
                  </w:r>
                </w:p>
                <w:p w:rsidR="00A84CF6" w:rsidRDefault="00A84CF6" w:rsidP="003304E4">
                  <w:pPr>
                    <w:rPr>
                      <w:rFonts w:ascii="Arial Rounded MT Bold" w:hAnsi="Arial Rounded MT Bold" w:cs="Arial"/>
                      <w:b/>
                      <w:color w:val="C5CE64"/>
                      <w:spacing w:val="40"/>
                      <w:sz w:val="20"/>
                      <w:szCs w:val="20"/>
                    </w:rPr>
                  </w:pPr>
                </w:p>
                <w:p w:rsidR="00A84CF6" w:rsidRDefault="00A84CF6" w:rsidP="003304E4">
                  <w:pPr>
                    <w:rPr>
                      <w:rFonts w:ascii="Arial Rounded MT Bold" w:hAnsi="Arial Rounded MT Bold" w:cs="Arial"/>
                      <w:b/>
                      <w:color w:val="C5CE64"/>
                      <w:spacing w:val="40"/>
                      <w:sz w:val="20"/>
                      <w:szCs w:val="20"/>
                    </w:rPr>
                  </w:pPr>
                </w:p>
                <w:p w:rsidR="00A84CF6" w:rsidRDefault="00A84CF6" w:rsidP="003304E4">
                  <w:pPr>
                    <w:rPr>
                      <w:rFonts w:ascii="Arial Rounded MT Bold" w:hAnsi="Arial Rounded MT Bold" w:cs="Arial"/>
                      <w:b/>
                      <w:color w:val="C5CE64"/>
                      <w:spacing w:val="40"/>
                      <w:sz w:val="20"/>
                      <w:szCs w:val="20"/>
                    </w:rPr>
                  </w:pPr>
                </w:p>
                <w:p w:rsidR="00A84CF6" w:rsidRDefault="00A84CF6" w:rsidP="003304E4">
                  <w:pPr>
                    <w:rPr>
                      <w:rFonts w:ascii="Arial Rounded MT Bold" w:hAnsi="Arial Rounded MT Bold" w:cs="Arial"/>
                      <w:b/>
                      <w:color w:val="C5CE64"/>
                      <w:spacing w:val="40"/>
                      <w:sz w:val="20"/>
                      <w:szCs w:val="20"/>
                    </w:rPr>
                  </w:pPr>
                </w:p>
                <w:p w:rsidR="00A84CF6" w:rsidRDefault="00A84CF6" w:rsidP="003304E4">
                  <w:pPr>
                    <w:rPr>
                      <w:rFonts w:ascii="Arial Rounded MT Bold" w:hAnsi="Arial Rounded MT Bold" w:cs="Arial"/>
                      <w:b/>
                      <w:color w:val="C5CE64"/>
                      <w:spacing w:val="40"/>
                      <w:sz w:val="20"/>
                      <w:szCs w:val="20"/>
                    </w:rPr>
                  </w:pPr>
                </w:p>
                <w:p w:rsidR="00A84CF6" w:rsidRPr="00F43E72" w:rsidRDefault="00A84CF6" w:rsidP="003304E4">
                  <w:pPr>
                    <w:rPr>
                      <w:rFonts w:ascii="Arial Rounded MT Bold" w:hAnsi="Arial Rounded MT Bold" w:cs="Arial"/>
                      <w:b/>
                      <w:color w:val="C5CE64"/>
                      <w:spacing w:val="40"/>
                      <w:sz w:val="20"/>
                      <w:szCs w:val="20"/>
                    </w:rPr>
                  </w:pPr>
                </w:p>
              </w:txbxContent>
            </v:textbox>
          </v:shape>
        </w:pict>
      </w:r>
      <w:r>
        <w:rPr>
          <w:noProof/>
        </w:rPr>
        <w:pict>
          <v:shape id="Text Box 30" o:spid="_x0000_s1065" type="#_x0000_t202" style="position:absolute;margin-left:0;margin-top:-86.25pt;width:245.4pt;height:874.85pt;z-index:252048384;visibility:visible;mso-position-horizontal:left;mso-position-horizontal-relative:pag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" fillcolor="#2e3444" stroked="f" strokeweight=".5pt">
            <v:textbox>
              <w:txbxContent>
                <w:p w:rsidR="00375489" w:rsidRDefault="00375489" w:rsidP="00375489"/>
              </w:txbxContent>
            </v:textbox>
            <w10:wrap anchorx="page"/>
          </v:shape>
        </w:pict>
      </w:r>
      <w:r>
        <w:rPr>
          <w:noProof/>
        </w:rPr>
        <w:pict>
          <v:group id="Group 125" o:spid="_x0000_s1112" style="position:absolute;margin-left:60.45pt;margin-top:-22.05pt;width:72.6pt;height:9.15pt;z-index:252249088" coordsize="9223,11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">
            <v:shape id="Star: 5 Points 126" o:spid="_x0000_s1117" style="position:absolute;width:1164;height:1164;visibility:visible;mso-wrap-style:square;v-text-anchor:middle" coordsize="116493,1164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" path="m,44496r44497,1l58247,,71996,44497r44497,-1l80494,71996r13751,44497l58247,88992,22248,116493,35999,71996,,44496xe" fillcolor="white [3212]" stroked="f" strokeweight="1pt">
              <v:stroke joinstyle="miter"/>
              <v:path arrowok="t" o:connecttype="custom" o:connectlocs="0,44496;44497,44497;58247,0;71996,44497;116493,44496;80494,71996;94245,116493;58247,88992;22248,116493;35999,71996;0,44496" o:connectangles="0,0,0,0,0,0,0,0,0,0,0"/>
            </v:shape>
            <v:shape id="Star: 5 Points 127" o:spid="_x0000_s1116" style="position:absolute;left:2006;width:1165;height:1164;visibility:visible;mso-wrap-style:square;v-text-anchor:middle" coordsize="116493,1164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" path="m,44496r44497,1l58247,,71996,44497r44497,-1l80494,71996r13751,44497l58247,88992,22248,116493,35999,71996,,44496xe" fillcolor="white [3212]" stroked="f" strokeweight="1pt">
              <v:stroke joinstyle="miter"/>
              <v:path arrowok="t" o:connecttype="custom" o:connectlocs="0,44496;44497,44497;58247,0;71996,44497;116493,44496;80494,71996;94245,116493;58247,88992;22248,116493;35999,71996;0,44496" o:connectangles="0,0,0,0,0,0,0,0,0,0,0"/>
            </v:shape>
            <v:shape id="Star: 5 Points 128" o:spid="_x0000_s1115" style="position:absolute;left:4045;width:1165;height:1164;visibility:visible;mso-wrap-style:square;v-text-anchor:middle" coordsize="116493,1164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" path="m,44496r44497,1l58247,,71996,44497r44497,-1l80494,71996r13751,44497l58247,88992,22248,116493,35999,71996,,44496xe" fillcolor="white [3212]" stroked="f" strokeweight="1pt">
              <v:stroke joinstyle="miter"/>
              <v:path arrowok="t" o:connecttype="custom" o:connectlocs="0,44496;44497,44497;58247,0;71996,44497;116493,44496;80494,71996;94245,116493;58247,88992;22248,116493;35999,71996;0,44496" o:connectangles="0,0,0,0,0,0,0,0,0,0,0"/>
            </v:shape>
            <v:shape id="Star: 5 Points 129" o:spid="_x0000_s1114" style="position:absolute;left:6052;width:1162;height:1162;visibility:visible;mso-wrap-style:square;v-text-anchor:middle" coordsize="116205,1162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" path="m,44386r44387,1l58103,,71818,44387r44387,-1l80295,71818r13717,44387l58103,88772,22193,116205,35910,71818,,44386xe" fillcolor="white [3212]" stroked="f" strokeweight="1pt">
              <v:stroke joinstyle="miter"/>
              <v:path arrowok="t" o:connecttype="custom" o:connectlocs="0,44386;44387,44387;58103,0;71818,44387;116205,44386;80295,71818;94012,116205;58103,88772;22193,116205;35910,71818;0,44386" o:connectangles="0,0,0,0,0,0,0,0,0,0,0"/>
            </v:shape>
            <v:shape id="Star: 5 Points 130" o:spid="_x0000_s1113" style="position:absolute;left:8058;width:1165;height:1164;visibility:visible;mso-wrap-style:square;v-text-anchor:middle" coordsize="116493,1164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" path="m,44496r44497,1l58247,,71996,44497r44497,-1l80494,71996r13751,44497l58247,88992,22248,116493,35999,71996,,44496xe" fillcolor="white [3212]" stroked="f" strokeweight="1pt">
              <v:stroke joinstyle="miter"/>
              <v:path arrowok="t" o:connecttype="custom" o:connectlocs="0,44496;44497,44497;58247,0;71996,44497;116493,44496;80494,71996;94245,116493;58247,88992;22248,116493;35999,71996;0,44496" o:connectangles="0,0,0,0,0,0,0,0,0,0,0"/>
            </v:shape>
          </v:group>
        </w:pict>
      </w:r>
      <w:r>
        <w:rPr>
          <w:noProof/>
        </w:rPr>
        <w:pict>
          <v:group id="Group 31" o:spid="_x0000_s1106" style="position:absolute;margin-left:60.45pt;margin-top:-1.35pt;width:72.6pt;height:9.15pt;z-index:252237824" coordsize="9223,11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">
            <v:shape id="Star: 5 Points 9" o:spid="_x0000_s1111" style="position:absolute;width:1164;height:1164;visibility:visible;mso-wrap-style:square;v-text-anchor:middle" coordsize="116493,1164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" path="m,44496r44497,1l58247,,71996,44497r44497,-1l80494,71996r13751,44497l58247,88992,22248,116493,35999,71996,,44496xe" fillcolor="white [3212]" stroked="f" strokeweight="1pt">
              <v:stroke joinstyle="miter"/>
              <v:path arrowok="t" o:connecttype="custom" o:connectlocs="0,44496;44497,44497;58247,0;71996,44497;116493,44496;80494,71996;94245,116493;58247,88992;22248,116493;35999,71996;0,44496" o:connectangles="0,0,0,0,0,0,0,0,0,0,0"/>
            </v:shape>
            <v:shape id="Star: 5 Points 15" o:spid="_x0000_s1110" style="position:absolute;left:2006;width:1165;height:1164;visibility:visible;mso-wrap-style:square;v-text-anchor:middle" coordsize="116493,1164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" path="m,44496r44497,1l58247,,71996,44497r44497,-1l80494,71996r13751,44497l58247,88992,22248,116493,35999,71996,,44496xe" fillcolor="white [3212]" stroked="f" strokeweight="1pt">
              <v:stroke joinstyle="miter"/>
              <v:path arrowok="t" o:connecttype="custom" o:connectlocs="0,44496;44497,44497;58247,0;71996,44497;116493,44496;80494,71996;94245,116493;58247,88992;22248,116493;35999,71996;0,44496" o:connectangles="0,0,0,0,0,0,0,0,0,0,0"/>
            </v:shape>
            <v:shape id="Star: 5 Points 20" o:spid="_x0000_s1109" style="position:absolute;left:4045;width:1165;height:1164;visibility:visible;mso-wrap-style:square;v-text-anchor:middle" coordsize="116493,1164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" path="m,44496r44497,1l58247,,71996,44497r44497,-1l80494,71996r13751,44497l58247,88992,22248,116493,35999,71996,,44496xe" fillcolor="white [3212]" stroked="f" strokeweight="1pt">
              <v:stroke joinstyle="miter"/>
              <v:path arrowok="t" o:connecttype="custom" o:connectlocs="0,44496;44497,44497;58247,0;71996,44497;116493,44496;80494,71996;94245,116493;58247,88992;22248,116493;35999,71996;0,44496" o:connectangles="0,0,0,0,0,0,0,0,0,0,0"/>
            </v:shape>
            <v:shape id="Star: 5 Points 26" o:spid="_x0000_s1108" style="position:absolute;left:6052;width:1162;height:1162;visibility:visible;mso-wrap-style:square;v-text-anchor:middle" coordsize="116205,1162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" path="m,44386r44387,1l58103,,71818,44387r44387,-1l80295,71818r13717,44387l58103,88772,22193,116205,35910,71818,,44386xe" fillcolor="white [3212]" stroked="f" strokeweight="1pt">
              <v:stroke joinstyle="miter"/>
              <v:path arrowok="t" o:connecttype="custom" o:connectlocs="0,44386;44387,44387;58103,0;71818,44387;116205,44386;80295,71818;94012,116205;58103,88772;22193,116205;35910,71818;0,44386" o:connectangles="0,0,0,0,0,0,0,0,0,0,0"/>
            </v:shape>
            <v:shape id="Star: 5 Points 28" o:spid="_x0000_s1107" style="position:absolute;left:8058;width:1165;height:1164;visibility:visible;mso-wrap-style:square;v-text-anchor:middle" coordsize="116493,1164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" path="m,44496r44497,1l58247,,71996,44497r44497,-1l80494,71996r13751,44497l58247,88992,22248,116493,35999,71996,,44496xe" fillcolor="white [3212]" stroked="f" strokeweight="1pt">
              <v:stroke joinstyle="miter"/>
              <v:path arrowok="t" o:connecttype="custom" o:connectlocs="0,44496;44497,44497;58247,0;71996,44497;116493,44496;80494,71996;94245,116493;58247,88992;22248,116493;35999,71996;0,44496" o:connectangles="0,0,0,0,0,0,0,0,0,0,0"/>
            </v:shape>
          </v:group>
        </w:pict>
      </w:r>
      <w:r>
        <w:rPr>
          <w:noProof/>
        </w:rPr>
        <w:pict>
          <v:group id="Group 40" o:spid="_x0000_s1100" style="position:absolute;margin-left:60.45pt;margin-top:17.75pt;width:72.6pt;height:9.15pt;z-index:252238848" coordsize="9223,11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">
            <v:shape id="Star: 5 Points 46" o:spid="_x0000_s1105" style="position:absolute;width:1164;height:1164;visibility:visible;mso-wrap-style:square;v-text-anchor:middle" coordsize="116493,1164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" path="m,44496r44497,1l58247,,71996,44497r44497,-1l80494,71996r13751,44497l58247,88992,22248,116493,35999,71996,,44496xe" fillcolor="white [3212]" stroked="f" strokeweight="1pt">
              <v:stroke joinstyle="miter"/>
              <v:path arrowok="t" o:connecttype="custom" o:connectlocs="0,44496;44497,44497;58247,0;71996,44497;116493,44496;80494,71996;94245,116493;58247,88992;22248,116493;35999,71996;0,44496" o:connectangles="0,0,0,0,0,0,0,0,0,0,0"/>
            </v:shape>
            <v:shape id="Star: 5 Points 52" o:spid="_x0000_s1104" style="position:absolute;left:2006;width:1165;height:1164;visibility:visible;mso-wrap-style:square;v-text-anchor:middle" coordsize="116493,1164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" path="m,44496r44497,1l58247,,71996,44497r44497,-1l80494,71996r13751,44497l58247,88992,22248,116493,35999,71996,,44496xe" fillcolor="white [3212]" stroked="f" strokeweight="1pt">
              <v:stroke joinstyle="miter"/>
              <v:path arrowok="t" o:connecttype="custom" o:connectlocs="0,44496;44497,44497;58247,0;71996,44497;116493,44496;80494,71996;94245,116493;58247,88992;22248,116493;35999,71996;0,44496" o:connectangles="0,0,0,0,0,0,0,0,0,0,0"/>
            </v:shape>
            <v:shape id="Star: 5 Points 66" o:spid="_x0000_s1103" style="position:absolute;left:4045;width:1165;height:1164;visibility:visible;mso-wrap-style:square;v-text-anchor:middle" coordsize="116493,1164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" path="m,44496r44497,1l58247,,71996,44497r44497,-1l80494,71996r13751,44497l58247,88992,22248,116493,35999,71996,,44496xe" fillcolor="white [3212]" stroked="f" strokeweight="1pt">
              <v:stroke joinstyle="miter"/>
              <v:path arrowok="t" o:connecttype="custom" o:connectlocs="0,44496;44497,44497;58247,0;71996,44497;116493,44496;80494,71996;94245,116493;58247,88992;22248,116493;35999,71996;0,44496" o:connectangles="0,0,0,0,0,0,0,0,0,0,0"/>
            </v:shape>
            <v:shape id="Star: 5 Points 67" o:spid="_x0000_s1102" style="position:absolute;left:6052;width:1162;height:1162;visibility:visible;mso-wrap-style:square;v-text-anchor:middle" coordsize="116205,1162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" path="m,44386r44387,1l58103,,71818,44387r44387,-1l80295,71818r13717,44387l58103,88772,22193,116205,35910,71818,,44386xe" fillcolor="white [3212]" stroked="f" strokeweight="1pt">
              <v:stroke joinstyle="miter"/>
              <v:path arrowok="t" o:connecttype="custom" o:connectlocs="0,44386;44387,44387;58103,0;71818,44387;116205,44386;80295,71818;94012,116205;58103,88772;22193,116205;35910,71818;0,44386" o:connectangles="0,0,0,0,0,0,0,0,0,0,0"/>
            </v:shape>
            <v:shape id="Star: 5 Points 86" o:spid="_x0000_s1101" style="position:absolute;left:8058;width:1165;height:1164;visibility:visible;mso-wrap-style:square;v-text-anchor:middle" coordsize="116493,1164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" path="m,44496r44497,1l58247,,71996,44497r44497,-1l80494,71996r13751,44497l58247,88992,22248,116493,35999,71996,,44496xe" fillcolor="white [3212]" stroked="f" strokeweight="1pt">
              <v:stroke joinstyle="miter"/>
              <v:path arrowok="t" o:connecttype="custom" o:connectlocs="0,44496;44497,44497;58247,0;71996,44497;116493,44496;80494,71996;94245,116493;58247,88992;22248,116493;35999,71996;0,44496" o:connectangles="0,0,0,0,0,0,0,0,0,0,0"/>
            </v:shape>
          </v:group>
        </w:pict>
      </w:r>
      <w:r>
        <w:rPr>
          <w:noProof/>
        </w:rPr>
        <w:pict>
          <v:shape id="Text Box 174" o:spid="_x0000_s1066" type="#_x0000_t202" style="position:absolute;margin-left:-63.9pt;margin-top:-48.6pt;width:230.2pt;height:27.6pt;z-index:25223577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" filled="f" stroked="f" strokeweight=".5pt">
            <v:textbox>
              <w:txbxContent>
                <w:p w:rsidR="003A014D" w:rsidRPr="00694F55" w:rsidRDefault="003A014D" w:rsidP="00694F55">
                  <w:pPr>
                    <w:spacing w:after="0" w:line="240" w:lineRule="auto"/>
                    <w:rPr>
                      <w:rFonts w:ascii="Arial Black" w:hAnsi="Arial Black" w:cs="Arial"/>
                      <w:color w:val="C5CE64"/>
                      <w:spacing w:val="40"/>
                    </w:rPr>
                  </w:pPr>
                  <w:r w:rsidRPr="00694F55">
                    <w:rPr>
                      <w:rFonts w:ascii="Arial Black" w:hAnsi="Arial Black" w:cs="Arial"/>
                      <w:color w:val="C5CE64"/>
                      <w:spacing w:val="40"/>
                    </w:rPr>
                    <w:t>COMPUTER PROFICIENCY</w:t>
                  </w:r>
                </w:p>
              </w:txbxContent>
            </v:textbox>
          </v:shape>
        </w:pict>
      </w:r>
      <w:r>
        <w:rPr>
          <w:noProof/>
        </w:rPr>
        <w:pict>
          <v:rect id="Rectangle 33" o:spid="_x0000_s1099" style="position:absolute;margin-left:921.8pt;margin-top:-1in;width:351pt;height:840.75pt;z-index:252047360;visibility:visible;mso-position-horizontal:right;mso-position-horizontal-relative:pag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" fillcolor="#ecede8" stroked="f" strokeweight="1pt">
            <w10:wrap anchorx="page"/>
          </v:rect>
        </w:pict>
      </w:r>
      <w:r>
        <w:rPr>
          <w:noProof/>
        </w:rPr>
        <w:pict>
          <v:group id="Group 34" o:spid="_x0000_s1067" style="position:absolute;margin-left:-49.5pt;margin-top:43.5pt;width:222.75pt;height:579.25pt;z-index:252049408;mso-position-horizontal-relative:margin;mso-width-relative:margin;mso-height-relative:margin" coordorigin="45,709" coordsize="34197,824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">
            <v:shape id="Rectangle 1" o:spid="_x0000_s1068" style="position:absolute;left:45;top:709;width:34197;height:82461;visibility:visible;v-text-anchor:middle" coordsize="5643099,54446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" adj="-11796480,,5400" path="m4754985,350991c6212086,-241846,5333442,122385,5622671,8082r20427,734002l1780553,2298442,5640045,4550288r-1986,894312l,2217773,4754985,350991xe" filled="f" stroked="f" strokeweight="1pt">
              <v:stroke joinstyle="miter"/>
              <v:formulas/>
              <v:path arrowok="t" o:connecttype="custom" o:connectlocs="2881533,531591;3407353,12241;3419731,1123918;1079020,3481090;3417881,6891608;3416678,8246082;0,3358913;2881533,531591" o:connectangles="0,0,0,0,0,0,0,0" textboxrect="0,0,5643099,5444600"/>
              <v:textbox>
                <w:txbxContent>
                  <w:p w:rsidR="00375489" w:rsidRDefault="00375489" w:rsidP="00375489">
                    <w:pPr>
                      <w:jc w:val="center"/>
                    </w:pPr>
                  </w:p>
                </w:txbxContent>
              </v:textbox>
            </v:shape>
            <v:line id="Straight Connector 36" o:spid="_x0000_s1069" style="position:absolute;visibility:visible" from="2761,31419" to="34127,768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" strokecolor="#2e3444" strokeweight=".5pt">
              <v:stroke joinstyle="miter"/>
            </v:line>
            <v:line id="Straight Connector 41" o:spid="_x0000_s1070" style="position:absolute;flip:x;visibility:visible" from="4050,34247" to="12146,423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" strokecolor="#2e3444" strokeweight=".5pt">
              <v:stroke joinstyle="miter"/>
            </v:line>
            <v:line id="Straight Connector 42" o:spid="_x0000_s1071" style="position:absolute;flip:x;visibility:visible" from="11665,44970" to="17788,510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" strokecolor="#2e3444" strokeweight=".5pt">
              <v:stroke joinstyle="miter"/>
            </v:line>
            <v:line id="Straight Connector 43" o:spid="_x0000_s1072" style="position:absolute;flip:x;visibility:visible" from="18885,55506" to="25344,6196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" strokecolor="#2e3444" strokeweight=".5pt">
              <v:stroke joinstyle="miter"/>
            </v:line>
            <v:line id="Straight Connector 44" o:spid="_x0000_s1073" style="position:absolute;flip:x;visibility:visible" from="24500,63981" to="31176,706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" strokecolor="#2e3444" strokeweight=".5pt">
              <v:stroke joinstyle="miter"/>
            </v:line>
            <v:line id="Straight Connector 45" o:spid="_x0000_s1074" style="position:absolute;flip:x;visibility:visible" from="30106,73529" to="34146,775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" strokecolor="#2e3444" strokeweight=".5pt">
              <v:stroke joinstyle="miter"/>
            </v:line>
            <v:line id="Straight Connector 49" o:spid="_x0000_s1075" style="position:absolute;visibility:visible" from="5870,28286" to="11059,358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" strokecolor="#2e3444" strokeweight=".5pt">
              <v:stroke joinstyle="miter"/>
            </v:line>
            <v:line id="Straight Connector 50" o:spid="_x0000_s1076" style="position:absolute;flip:x;visibility:visible" from="5201,5896" to="34129,348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" strokecolor="#2e3444" strokeweight=".5pt">
              <v:stroke joinstyle="miter"/>
            </v:line>
            <v:line id="Straight Connector 51" o:spid="_x0000_s1077" style="position:absolute;visibility:visible" from="14002,18755" to="19932,2734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" strokecolor="#2e3444" strokeweight=".5pt">
              <v:stroke joinstyle="miter"/>
            </v:line>
            <v:line id="Straight Connector 56" o:spid="_x0000_s1078" style="position:absolute;visibility:visible" from="23524,10233" to="28988,181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" strokecolor="#2e3444" strokeweight=".5pt">
              <v:stroke joinstyle="miter"/>
            </v:line>
            <v:line id="Straight Connector 57" o:spid="_x0000_s1079" style="position:absolute;visibility:visible" from="29177,3625" to="34123,105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" strokecolor="#2e3444" strokeweight=".5pt">
              <v:stroke joinstyle="miter"/>
            </v:line>
            <w10:wrap anchorx="margin"/>
          </v:group>
        </w:pict>
      </w:r>
      <w:r w:rsidR="00375489">
        <w:rPr>
          <w:noProof/>
        </w:rPr>
        <w:drawing>
          <wp:inline distT="0" distB="0" distL="0" distR="0">
            <wp:extent cx="292608" cy="292608"/>
            <wp:effectExtent l="0" t="0" r="0" b="0"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220_F_296168732_AwpsWBqGdyDNmc1GRleNRu0vHXYpWu6W[1].jpg"/>
                    <pic:cNvPicPr/>
                  </pic:nvPicPr>
                  <pic:blipFill rotWithShape="1">
                    <a:blip r:embed="rId7" cstate="print">
                      <a:extLst>
                        <a:ext uri="{BEBA8EAE-BF5A-486C-A8C5-ECC9F3942E4B}">
                          <a14:imgProps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>
                            <a14:imgLayer r:embed="rId8">
                              <a14:imgEffect>
                                <a14:backgroundRemoval t="10000" b="90000" l="10000" r="90000">
                                  <a14:foregroundMark x1="43478" y1="42857" x2="43478" y2="42857"/>
                                  <a14:foregroundMark x1="43478" y1="53416" x2="43478" y2="53416"/>
                                  <a14:foregroundMark x1="55901" y1="53416" x2="55901" y2="53416"/>
                                  <a14:foregroundMark x1="70807" y1="53416" x2="70807" y2="53416"/>
                                  <a14:foregroundMark x1="29193" y1="53416" x2="29193" y2="53416"/>
                                  <a14:foregroundMark x1="40373" y1="69565" x2="40373" y2="69565"/>
                                  <a14:foregroundMark x1="40994" y1="76398" x2="40994" y2="76398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292608" cy="292608"/>
                    </a:xfrm>
                    <a:prstGeom prst="ellipse">
                      <a:avLst/>
                    </a:prstGeom>
                    <a:solidFill>
                      <a:srgbClr val="0DA1D3"/>
                    </a:solidFill>
                    <a:ln>
                      <a:noFill/>
                    </a:ln>
                    <a:extLst>
                      <a:ext uri="{53640926-AAD7-44D8-BBD7-CCE9431645EC}">
                        <a14:shadowObscured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75489" w:rsidRPr="005D5E70" w:rsidRDefault="00FC0791" w:rsidP="00375489">
      <w:r>
        <w:rPr>
          <w:noProof/>
        </w:rPr>
        <w:pict>
          <v:group id="Group 101" o:spid="_x0000_s1093" style="position:absolute;margin-left:60.45pt;margin-top:22.85pt;width:72.6pt;height:9.15pt;z-index:252264448;mso-height-relative:margin" coordsize="9223,11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">
            <v:shape id="Star: 5 Points 104" o:spid="_x0000_s1098" style="position:absolute;width:1164;height:1164;visibility:visible;mso-wrap-style:square;v-text-anchor:middle" coordsize="116493,1164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" path="m,44496r44497,1l58247,,71996,44497r44497,-1l80494,71996r13751,44497l58247,88992,22248,116493,35999,71996,,44496xe" fillcolor="white [3212]" stroked="f" strokeweight="1pt">
              <v:stroke joinstyle="miter"/>
              <v:path arrowok="t" o:connecttype="custom" o:connectlocs="0,44496;44497,44497;58247,0;71996,44497;116493,44496;80494,71996;94245,116493;58247,88992;22248,116493;35999,71996;0,44496" o:connectangles="0,0,0,0,0,0,0,0,0,0,0"/>
            </v:shape>
            <v:shape id="Star: 5 Points 106" o:spid="_x0000_s1097" style="position:absolute;left:2006;width:1165;height:1164;visibility:visible;mso-wrap-style:square;v-text-anchor:middle" coordsize="116493,1164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" path="m,44496r44497,1l58247,,71996,44497r44497,-1l80494,71996r13751,44497l58247,88992,22248,116493,35999,71996,,44496xe" fillcolor="white [3212]" stroked="f" strokeweight="1pt">
              <v:stroke joinstyle="miter"/>
              <v:path arrowok="t" o:connecttype="custom" o:connectlocs="0,44496;44497,44497;58247,0;71996,44497;116493,44496;80494,71996;94245,116493;58247,88992;22248,116493;35999,71996;0,44496" o:connectangles="0,0,0,0,0,0,0,0,0,0,0"/>
            </v:shape>
            <v:shape id="Star: 5 Points 112" o:spid="_x0000_s1096" style="position:absolute;left:4045;width:1165;height:1164;visibility:visible;mso-wrap-style:square;v-text-anchor:middle" coordsize="116493,1164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" path="m,44496r44497,1l58247,,71996,44497r44497,-1l80494,71996r13751,44497l58247,88992,22248,116493,35999,71996,,44496xe" fillcolor="white [3212]" stroked="f" strokeweight="1pt">
              <v:stroke joinstyle="miter"/>
              <v:path arrowok="t" o:connecttype="custom" o:connectlocs="0,44496;44497,44497;58247,0;71996,44497;116493,44496;80494,71996;94245,116493;58247,88992;22248,116493;35999,71996;0,44496" o:connectangles="0,0,0,0,0,0,0,0,0,0,0"/>
            </v:shape>
            <v:shape id="Star: 5 Points 113" o:spid="_x0000_s1095" style="position:absolute;left:6052;width:1162;height:1162;visibility:visible;mso-wrap-style:square;v-text-anchor:middle" coordsize="116205,1162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" path="m,44386r44387,1l58103,,71818,44387r44387,-1l80295,71818r13717,44387l58103,88772,22193,116205,35910,71818,,44386xe" fillcolor="white [3212]" stroked="f" strokeweight="1pt">
              <v:stroke joinstyle="miter"/>
              <v:path arrowok="t" o:connecttype="custom" o:connectlocs="0,44386;44387,44387;58103,0;71818,44387;116205,44386;80295,71818;94012,116205;58103,88772;22193,116205;35910,71818;0,44386" o:connectangles="0,0,0,0,0,0,0,0,0,0,0"/>
            </v:shape>
            <v:shape id="Star: 5 Points 114" o:spid="_x0000_s1094" style="position:absolute;left:8058;width:1165;height:1164;visibility:visible;mso-wrap-style:square;v-text-anchor:middle" coordsize="116493,1164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" path="m,44496r44497,1l58247,,71996,44497r44497,-1l80494,71996r13751,44497l58247,88992,22248,116493,35999,71996,,44496xe" fillcolor="white [3212]" stroked="f" strokeweight="1pt">
              <v:stroke joinstyle="miter"/>
              <v:path arrowok="t" o:connecttype="custom" o:connectlocs="0,44496;44497,44497;58247,0;71996,44497;116493,44496;80494,71996;94245,116493;58247,88992;22248,116493;35999,71996;0,44496" o:connectangles="0,0,0,0,0,0,0,0,0,0,0"/>
            </v:shape>
          </v:group>
        </w:pict>
      </w:r>
    </w:p>
    <w:p w:rsidR="00375489" w:rsidRPr="005D5E70" w:rsidRDefault="00FC0791" w:rsidP="00375489">
      <w:r>
        <w:rPr>
          <w:noProof/>
        </w:rPr>
        <w:pict>
          <v:shape id="Text Box 102" o:spid="_x0000_s1080" type="#_x0000_t202" style="position:absolute;margin-left:8.35pt;margin-top:28.25pt;width:230.2pt;height:21.75pt;z-index:252213248;visibility:visible;mso-position-horizontal-relative:page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" filled="f" stroked="f" strokeweight=".5pt">
            <v:textbox>
              <w:txbxContent>
                <w:p w:rsidR="004C55DF" w:rsidRPr="00694F55" w:rsidRDefault="003E7A03" w:rsidP="00694F55">
                  <w:pPr>
                    <w:spacing w:after="0" w:line="240" w:lineRule="auto"/>
                    <w:rPr>
                      <w:rFonts w:ascii="Arial Black" w:hAnsi="Arial Black" w:cs="Arial"/>
                      <w:color w:val="C5CE64"/>
                      <w:spacing w:val="40"/>
                    </w:rPr>
                  </w:pPr>
                  <w:r w:rsidRPr="00694F55">
                    <w:rPr>
                      <w:rFonts w:ascii="Arial Black" w:hAnsi="Arial Black" w:cs="Arial"/>
                      <w:color w:val="C5CE64"/>
                      <w:spacing w:val="40"/>
                    </w:rPr>
                    <w:t>LANGUAGES KNOWN</w:t>
                  </w:r>
                </w:p>
              </w:txbxContent>
            </v:textbox>
            <w10:wrap anchorx="page"/>
          </v:shape>
        </w:pict>
      </w:r>
    </w:p>
    <w:p w:rsidR="00375489" w:rsidRPr="005D5E70" w:rsidRDefault="00FC0791" w:rsidP="00375489">
      <w:r>
        <w:rPr>
          <w:noProof/>
        </w:rPr>
        <w:pict>
          <v:shape id="Text Box 103" o:spid="_x0000_s1081" type="#_x0000_t202" style="position:absolute;margin-left:-81.1pt;margin-top:23.7pt;width:240pt;height:51.25pt;z-index:25221427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" filled="f" stroked="f" strokeweight=".5pt">
            <v:textbox>
              <w:txbxContent>
                <w:p w:rsidR="004C55DF" w:rsidRPr="006472F1" w:rsidRDefault="003E7A03" w:rsidP="00641226">
                  <w:pPr>
                    <w:pStyle w:val="ListParagraph"/>
                    <w:numPr>
                      <w:ilvl w:val="0"/>
                      <w:numId w:val="2"/>
                    </w:numPr>
                    <w:spacing w:after="0" w:line="360" w:lineRule="auto"/>
                    <w:jc w:val="both"/>
                    <w:rPr>
                      <w:rFonts w:cstheme="minorHAnsi"/>
                      <w:color w:val="FFFFFF" w:themeColor="background1"/>
                      <w:sz w:val="24"/>
                      <w:szCs w:val="24"/>
                    </w:rPr>
                  </w:pPr>
                  <w:r w:rsidRPr="006472F1">
                    <w:rPr>
                      <w:rFonts w:cstheme="minorHAnsi"/>
                      <w:color w:val="FFFFFF" w:themeColor="background1"/>
                      <w:sz w:val="24"/>
                      <w:szCs w:val="24"/>
                    </w:rPr>
                    <w:t>English</w:t>
                  </w:r>
                </w:p>
                <w:p w:rsidR="003E7A03" w:rsidRPr="006472F1" w:rsidRDefault="003E7A03" w:rsidP="00641226">
                  <w:pPr>
                    <w:pStyle w:val="ListParagraph"/>
                    <w:numPr>
                      <w:ilvl w:val="0"/>
                      <w:numId w:val="2"/>
                    </w:numPr>
                    <w:spacing w:after="0" w:line="360" w:lineRule="auto"/>
                    <w:jc w:val="both"/>
                    <w:rPr>
                      <w:rFonts w:cstheme="minorHAnsi"/>
                      <w:color w:val="FFFFFF" w:themeColor="background1"/>
                      <w:sz w:val="24"/>
                      <w:szCs w:val="24"/>
                    </w:rPr>
                  </w:pPr>
                  <w:r w:rsidRPr="006472F1">
                    <w:rPr>
                      <w:rFonts w:cstheme="minorHAnsi"/>
                      <w:color w:val="FFFFFF" w:themeColor="background1"/>
                      <w:sz w:val="24"/>
                      <w:szCs w:val="24"/>
                    </w:rPr>
                    <w:t>Malayalam (Mother Tongue)</w:t>
                  </w:r>
                </w:p>
              </w:txbxContent>
            </v:textbox>
          </v:shape>
        </w:pict>
      </w:r>
    </w:p>
    <w:p w:rsidR="00375489" w:rsidRPr="005D5E70" w:rsidRDefault="00375489" w:rsidP="00375489"/>
    <w:p w:rsidR="00375489" w:rsidRDefault="00FC0791" w:rsidP="00375489">
      <w:r>
        <w:rPr>
          <w:noProof/>
        </w:rPr>
        <w:pict>
          <v:shape id="Text Box 3" o:spid="_x0000_s1082" type="#_x0000_t202" style="position:absolute;margin-left:8.35pt;margin-top:25.6pt;width:230.2pt;height:21.75pt;z-index:252215296;visibility:visible;mso-position-horizontal-relative:page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" filled="f" stroked="f" strokeweight=".5pt">
            <v:textbox>
              <w:txbxContent>
                <w:p w:rsidR="003E7A03" w:rsidRPr="00694F55" w:rsidRDefault="003E7A03" w:rsidP="00694F55">
                  <w:pPr>
                    <w:spacing w:after="0" w:line="240" w:lineRule="auto"/>
                    <w:rPr>
                      <w:rFonts w:ascii="Arial Black" w:hAnsi="Arial Black" w:cs="Arial"/>
                      <w:color w:val="C5CE64"/>
                      <w:spacing w:val="40"/>
                    </w:rPr>
                  </w:pPr>
                  <w:r w:rsidRPr="00694F55">
                    <w:rPr>
                      <w:rFonts w:ascii="Arial Black" w:hAnsi="Arial Black" w:cs="Arial"/>
                      <w:color w:val="C5CE64"/>
                      <w:spacing w:val="40"/>
                    </w:rPr>
                    <w:t>PERSONAL INTEREST</w:t>
                  </w:r>
                </w:p>
              </w:txbxContent>
            </v:textbox>
            <w10:wrap anchorx="page"/>
          </v:shape>
        </w:pict>
      </w:r>
      <w:r>
        <w:rPr>
          <w:noProof/>
        </w:rPr>
        <w:pict>
          <v:shape id="Text Box 131" o:spid="_x0000_s1083" type="#_x0000_t202" style="position:absolute;margin-left:184.5pt;margin-top:15.45pt;width:256.2pt;height:22.35pt;z-index:25225113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" filled="f" stroked="f" strokeweight=".5pt">
            <v:textbox>
              <w:txbxContent>
                <w:p w:rsidR="0046354C" w:rsidRDefault="0046354C" w:rsidP="003304E4">
                  <w:pPr>
                    <w:rPr>
                      <w:rFonts w:ascii="Arial Rounded MT Bold" w:hAnsi="Arial Rounded MT Bold" w:cs="Arial"/>
                      <w:b/>
                      <w:color w:val="C5CE64"/>
                      <w:spacing w:val="40"/>
                      <w:sz w:val="20"/>
                      <w:szCs w:val="20"/>
                    </w:rPr>
                  </w:pPr>
                  <w:r w:rsidRPr="0046354C">
                    <w:rPr>
                      <w:rFonts w:ascii="Arial Rounded MT Bold" w:hAnsi="Arial Rounded MT Bold" w:cs="Arial"/>
                      <w:b/>
                      <w:color w:val="323E4F" w:themeColor="text2" w:themeShade="BF"/>
                      <w:spacing w:val="40"/>
                    </w:rPr>
                    <w:t>PERSONAL DOSSIER</w:t>
                  </w:r>
                </w:p>
                <w:p w:rsidR="0046354C" w:rsidRDefault="0046354C" w:rsidP="003304E4">
                  <w:pPr>
                    <w:rPr>
                      <w:rFonts w:ascii="Arial Rounded MT Bold" w:hAnsi="Arial Rounded MT Bold" w:cs="Arial"/>
                      <w:b/>
                      <w:color w:val="C5CE64"/>
                      <w:spacing w:val="40"/>
                      <w:sz w:val="20"/>
                      <w:szCs w:val="20"/>
                    </w:rPr>
                  </w:pPr>
                </w:p>
                <w:p w:rsidR="0046354C" w:rsidRDefault="0046354C" w:rsidP="003304E4">
                  <w:pPr>
                    <w:rPr>
                      <w:rFonts w:ascii="Arial Rounded MT Bold" w:hAnsi="Arial Rounded MT Bold" w:cs="Arial"/>
                      <w:b/>
                      <w:color w:val="C5CE64"/>
                      <w:spacing w:val="40"/>
                      <w:sz w:val="20"/>
                      <w:szCs w:val="20"/>
                    </w:rPr>
                  </w:pPr>
                </w:p>
                <w:p w:rsidR="0046354C" w:rsidRDefault="0046354C" w:rsidP="003304E4">
                  <w:pPr>
                    <w:rPr>
                      <w:rFonts w:ascii="Arial Rounded MT Bold" w:hAnsi="Arial Rounded MT Bold" w:cs="Arial"/>
                      <w:b/>
                      <w:color w:val="C5CE64"/>
                      <w:spacing w:val="40"/>
                      <w:sz w:val="20"/>
                      <w:szCs w:val="20"/>
                    </w:rPr>
                  </w:pPr>
                </w:p>
                <w:p w:rsidR="0046354C" w:rsidRDefault="0046354C" w:rsidP="003304E4">
                  <w:pPr>
                    <w:rPr>
                      <w:rFonts w:ascii="Arial Rounded MT Bold" w:hAnsi="Arial Rounded MT Bold" w:cs="Arial"/>
                      <w:b/>
                      <w:color w:val="C5CE64"/>
                      <w:spacing w:val="40"/>
                      <w:sz w:val="20"/>
                      <w:szCs w:val="20"/>
                    </w:rPr>
                  </w:pPr>
                </w:p>
                <w:p w:rsidR="0046354C" w:rsidRDefault="0046354C" w:rsidP="003304E4">
                  <w:pPr>
                    <w:rPr>
                      <w:rFonts w:ascii="Arial Rounded MT Bold" w:hAnsi="Arial Rounded MT Bold" w:cs="Arial"/>
                      <w:b/>
                      <w:color w:val="C5CE64"/>
                      <w:spacing w:val="40"/>
                      <w:sz w:val="20"/>
                      <w:szCs w:val="20"/>
                    </w:rPr>
                  </w:pPr>
                </w:p>
                <w:p w:rsidR="0046354C" w:rsidRDefault="0046354C" w:rsidP="003304E4">
                  <w:pPr>
                    <w:rPr>
                      <w:rFonts w:ascii="Arial Rounded MT Bold" w:hAnsi="Arial Rounded MT Bold" w:cs="Arial"/>
                      <w:b/>
                      <w:color w:val="C5CE64"/>
                      <w:spacing w:val="40"/>
                      <w:sz w:val="20"/>
                      <w:szCs w:val="20"/>
                    </w:rPr>
                  </w:pPr>
                </w:p>
                <w:p w:rsidR="0046354C" w:rsidRPr="00F43E72" w:rsidRDefault="0046354C" w:rsidP="003304E4">
                  <w:pPr>
                    <w:rPr>
                      <w:rFonts w:ascii="Arial Rounded MT Bold" w:hAnsi="Arial Rounded MT Bold" w:cs="Arial"/>
                      <w:b/>
                      <w:color w:val="C5CE64"/>
                      <w:spacing w:val="40"/>
                      <w:sz w:val="20"/>
                      <w:szCs w:val="20"/>
                    </w:rPr>
                  </w:pPr>
                </w:p>
              </w:txbxContent>
            </v:textbox>
          </v:shape>
        </w:pict>
      </w:r>
    </w:p>
    <w:p w:rsidR="00375489" w:rsidRDefault="00FC0791" w:rsidP="00375489">
      <w:pPr>
        <w:tabs>
          <w:tab w:val="left" w:pos="2499"/>
        </w:tabs>
      </w:pPr>
      <w:r>
        <w:rPr>
          <w:noProof/>
        </w:rPr>
        <w:pict>
          <v:shape id="Text Box 107" o:spid="_x0000_s1084" type="#_x0000_t202" style="position:absolute;margin-left:256.2pt;margin-top:11pt;width:321.7pt;height:116.8pt;z-index:252198912;visibility:visible;mso-position-horizontal-relative:pag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" filled="f" stroked="f" strokeweight=".5pt">
            <v:textbox>
              <w:txbxContent>
                <w:p w:rsidR="00B235A2" w:rsidRPr="006472F1" w:rsidRDefault="007768E0" w:rsidP="00363101">
                  <w:pPr>
                    <w:spacing w:after="0"/>
                    <w:rPr>
                      <w:rFonts w:cstheme="minorHAnsi"/>
                      <w:sz w:val="24"/>
                      <w:szCs w:val="24"/>
                    </w:rPr>
                  </w:pPr>
                  <w:r w:rsidRPr="006472F1">
                    <w:rPr>
                      <w:rFonts w:cstheme="minorHAnsi"/>
                      <w:sz w:val="24"/>
                      <w:szCs w:val="24"/>
                    </w:rPr>
                    <w:t>Gender</w:t>
                  </w:r>
                  <w:r w:rsidRPr="006472F1">
                    <w:rPr>
                      <w:rFonts w:cstheme="minorHAnsi"/>
                      <w:sz w:val="24"/>
                      <w:szCs w:val="24"/>
                    </w:rPr>
                    <w:tab/>
                  </w:r>
                  <w:r w:rsidRPr="006472F1">
                    <w:rPr>
                      <w:rFonts w:cstheme="minorHAnsi"/>
                      <w:sz w:val="24"/>
                      <w:szCs w:val="24"/>
                    </w:rPr>
                    <w:tab/>
                  </w:r>
                  <w:r w:rsidRPr="006472F1">
                    <w:rPr>
                      <w:rFonts w:cstheme="minorHAnsi"/>
                      <w:sz w:val="24"/>
                      <w:szCs w:val="24"/>
                    </w:rPr>
                    <w:tab/>
                    <w:t xml:space="preserve">: </w:t>
                  </w:r>
                  <w:r w:rsidR="009A0991">
                    <w:rPr>
                      <w:rFonts w:cstheme="minorHAnsi"/>
                      <w:sz w:val="24"/>
                      <w:szCs w:val="24"/>
                    </w:rPr>
                    <w:t>Female</w:t>
                  </w:r>
                </w:p>
                <w:p w:rsidR="007768E0" w:rsidRPr="006472F1" w:rsidRDefault="007768E0" w:rsidP="00363101">
                  <w:pPr>
                    <w:spacing w:after="0"/>
                    <w:rPr>
                      <w:rFonts w:cstheme="minorHAnsi"/>
                      <w:sz w:val="24"/>
                      <w:szCs w:val="24"/>
                    </w:rPr>
                  </w:pPr>
                  <w:r w:rsidRPr="006472F1">
                    <w:rPr>
                      <w:rFonts w:cstheme="minorHAnsi"/>
                      <w:sz w:val="24"/>
                      <w:szCs w:val="24"/>
                    </w:rPr>
                    <w:t>Date of Birth</w:t>
                  </w:r>
                  <w:r w:rsidRPr="006472F1">
                    <w:rPr>
                      <w:rFonts w:cstheme="minorHAnsi"/>
                      <w:sz w:val="24"/>
                      <w:szCs w:val="24"/>
                    </w:rPr>
                    <w:tab/>
                  </w:r>
                  <w:r w:rsidRPr="006472F1">
                    <w:rPr>
                      <w:rFonts w:cstheme="minorHAnsi"/>
                      <w:sz w:val="24"/>
                      <w:szCs w:val="24"/>
                    </w:rPr>
                    <w:tab/>
                  </w:r>
                  <w:r w:rsidRPr="006472F1">
                    <w:rPr>
                      <w:rFonts w:cstheme="minorHAnsi"/>
                      <w:sz w:val="24"/>
                      <w:szCs w:val="24"/>
                    </w:rPr>
                    <w:tab/>
                    <w:t>:</w:t>
                  </w:r>
                  <w:r w:rsidR="00723417">
                    <w:rPr>
                      <w:rFonts w:cstheme="minorHAnsi"/>
                      <w:sz w:val="24"/>
                      <w:szCs w:val="24"/>
                    </w:rPr>
                    <w:t>10.05.1988</w:t>
                  </w:r>
                </w:p>
                <w:p w:rsidR="007768E0" w:rsidRPr="006472F1" w:rsidRDefault="007768E0" w:rsidP="00363101">
                  <w:pPr>
                    <w:spacing w:after="0"/>
                    <w:rPr>
                      <w:rFonts w:cstheme="minorHAnsi"/>
                      <w:sz w:val="24"/>
                      <w:szCs w:val="24"/>
                    </w:rPr>
                  </w:pPr>
                  <w:r w:rsidRPr="006472F1">
                    <w:rPr>
                      <w:rFonts w:cstheme="minorHAnsi"/>
                      <w:sz w:val="24"/>
                      <w:szCs w:val="24"/>
                    </w:rPr>
                    <w:t>Nationality</w:t>
                  </w:r>
                  <w:r w:rsidRPr="006472F1">
                    <w:rPr>
                      <w:rFonts w:cstheme="minorHAnsi"/>
                      <w:sz w:val="24"/>
                      <w:szCs w:val="24"/>
                    </w:rPr>
                    <w:tab/>
                  </w:r>
                  <w:r w:rsidRPr="006472F1">
                    <w:rPr>
                      <w:rFonts w:cstheme="minorHAnsi"/>
                      <w:sz w:val="24"/>
                      <w:szCs w:val="24"/>
                    </w:rPr>
                    <w:tab/>
                  </w:r>
                  <w:r w:rsidRPr="006472F1">
                    <w:rPr>
                      <w:rFonts w:cstheme="minorHAnsi"/>
                      <w:sz w:val="24"/>
                      <w:szCs w:val="24"/>
                    </w:rPr>
                    <w:tab/>
                    <w:t>: Indian</w:t>
                  </w:r>
                </w:p>
                <w:p w:rsidR="007768E0" w:rsidRPr="006472F1" w:rsidRDefault="007768E0" w:rsidP="00363101">
                  <w:pPr>
                    <w:spacing w:after="0"/>
                    <w:rPr>
                      <w:rFonts w:cstheme="minorHAnsi"/>
                      <w:sz w:val="24"/>
                      <w:szCs w:val="24"/>
                    </w:rPr>
                  </w:pPr>
                  <w:r w:rsidRPr="006472F1">
                    <w:rPr>
                      <w:rFonts w:cstheme="minorHAnsi"/>
                      <w:sz w:val="24"/>
                      <w:szCs w:val="24"/>
                    </w:rPr>
                    <w:t>Marital Status</w:t>
                  </w:r>
                  <w:r w:rsidRPr="006472F1">
                    <w:rPr>
                      <w:rFonts w:cstheme="minorHAnsi"/>
                      <w:sz w:val="24"/>
                      <w:szCs w:val="24"/>
                    </w:rPr>
                    <w:tab/>
                  </w:r>
                  <w:r w:rsidRPr="006472F1">
                    <w:rPr>
                      <w:rFonts w:cstheme="minorHAnsi"/>
                      <w:sz w:val="24"/>
                      <w:szCs w:val="24"/>
                    </w:rPr>
                    <w:tab/>
                  </w:r>
                  <w:r w:rsidRPr="006472F1">
                    <w:rPr>
                      <w:rFonts w:cstheme="minorHAnsi"/>
                      <w:sz w:val="24"/>
                      <w:szCs w:val="24"/>
                    </w:rPr>
                    <w:tab/>
                    <w:t xml:space="preserve">: </w:t>
                  </w:r>
                  <w:r w:rsidR="009A0991">
                    <w:rPr>
                      <w:rFonts w:cstheme="minorHAnsi"/>
                      <w:sz w:val="24"/>
                      <w:szCs w:val="24"/>
                    </w:rPr>
                    <w:t>married</w:t>
                  </w:r>
                </w:p>
                <w:p w:rsidR="00F81A37" w:rsidRPr="006472F1" w:rsidRDefault="00F81A37" w:rsidP="007D34D6">
                  <w:pPr>
                    <w:spacing w:after="0"/>
                    <w:ind w:left="2160" w:hanging="2160"/>
                    <w:rPr>
                      <w:rFonts w:cstheme="minorHAnsi"/>
                      <w:sz w:val="24"/>
                      <w:szCs w:val="24"/>
                    </w:rPr>
                  </w:pPr>
                  <w:r w:rsidRPr="006472F1">
                    <w:rPr>
                      <w:rFonts w:cstheme="minorHAnsi"/>
                      <w:sz w:val="24"/>
                      <w:szCs w:val="24"/>
                    </w:rPr>
                    <w:t>Permanent Address</w:t>
                  </w:r>
                  <w:r w:rsidRPr="006472F1">
                    <w:rPr>
                      <w:rFonts w:cstheme="minorHAnsi"/>
                      <w:sz w:val="24"/>
                      <w:szCs w:val="24"/>
                    </w:rPr>
                    <w:tab/>
                  </w:r>
                  <w:r w:rsidRPr="006472F1">
                    <w:rPr>
                      <w:rFonts w:cstheme="minorHAnsi"/>
                      <w:sz w:val="24"/>
                      <w:szCs w:val="24"/>
                    </w:rPr>
                    <w:tab/>
                    <w:t xml:space="preserve">: </w:t>
                  </w:r>
                  <w:r w:rsidR="00723417">
                    <w:rPr>
                      <w:rFonts w:cstheme="minorHAnsi"/>
                      <w:sz w:val="24"/>
                      <w:szCs w:val="24"/>
                    </w:rPr>
                    <w:t>KUTTIKKATTU HOUSE</w:t>
                  </w:r>
                  <w:r w:rsidR="007D34D6">
                    <w:rPr>
                      <w:rFonts w:cstheme="minorHAnsi"/>
                      <w:sz w:val="24"/>
                      <w:szCs w:val="24"/>
                    </w:rPr>
                    <w:t xml:space="preserve">, </w:t>
                  </w:r>
                  <w:r w:rsidR="009C28B4">
                    <w:rPr>
                      <w:rFonts w:cstheme="minorHAnsi"/>
                      <w:sz w:val="24"/>
                      <w:szCs w:val="24"/>
                    </w:rPr>
                    <w:t xml:space="preserve">                PULLAMKULAM, N.PARAVUR</w:t>
                  </w:r>
                </w:p>
              </w:txbxContent>
            </v:textbox>
            <w10:wrap anchorx="page"/>
          </v:shape>
        </w:pict>
      </w:r>
      <w:r w:rsidR="00830454">
        <w:rPr>
          <w:noProof/>
        </w:rPr>
        <w:drawing>
          <wp:anchor distT="0" distB="0" distL="114300" distR="114300" simplePos="0" relativeHeight="252240896" behindDoc="0" locked="0" layoutInCell="1" allowOverlap="1">
            <wp:simplePos x="0" y="0"/>
            <wp:positionH relativeFrom="column">
              <wp:posOffset>-756920</wp:posOffset>
            </wp:positionH>
            <wp:positionV relativeFrom="page">
              <wp:posOffset>3283344</wp:posOffset>
            </wp:positionV>
            <wp:extent cx="237490" cy="237490"/>
            <wp:effectExtent l="0" t="0" r="0" b="0"/>
            <wp:wrapNone/>
            <wp:docPr id="118" name="Graphic 118" descr="Headphon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headphones.sv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  <a:ext uri="{96DAC541-7B7A-43D3-8B79-37D633B846F1}">
                          <asvg:svgBlip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490" cy="2374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pict>
          <v:shape id="Text Box 4" o:spid="_x0000_s1085" type="#_x0000_t202" style="position:absolute;margin-left:-43.45pt;margin-top:23.75pt;width:184.5pt;height:71.35pt;z-index:252216320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" filled="f" stroked="f" strokeweight=".5pt">
            <v:textbox>
              <w:txbxContent>
                <w:p w:rsidR="003E7A03" w:rsidRPr="006472F1" w:rsidRDefault="003E7A03" w:rsidP="00694F55">
                  <w:pPr>
                    <w:spacing w:after="0" w:line="360" w:lineRule="auto"/>
                    <w:jc w:val="both"/>
                    <w:rPr>
                      <w:rFonts w:cstheme="minorHAnsi"/>
                      <w:b/>
                      <w:bCs/>
                      <w:color w:val="FFFFFF" w:themeColor="background1"/>
                      <w:sz w:val="24"/>
                      <w:szCs w:val="24"/>
                    </w:rPr>
                  </w:pPr>
                  <w:r w:rsidRPr="006472F1">
                    <w:rPr>
                      <w:rFonts w:cstheme="minorHAnsi"/>
                      <w:b/>
                      <w:bCs/>
                      <w:color w:val="FFFFFF" w:themeColor="background1"/>
                      <w:sz w:val="24"/>
                      <w:szCs w:val="24"/>
                    </w:rPr>
                    <w:t>Listening Music</w:t>
                  </w:r>
                </w:p>
                <w:p w:rsidR="003E7A03" w:rsidRDefault="00E4750A" w:rsidP="00694F55">
                  <w:pPr>
                    <w:spacing w:after="0" w:line="360" w:lineRule="auto"/>
                    <w:jc w:val="both"/>
                    <w:rPr>
                      <w:rFonts w:cstheme="minorHAnsi"/>
                      <w:b/>
                      <w:bCs/>
                      <w:color w:val="FFFFFF" w:themeColor="background1"/>
                      <w:sz w:val="24"/>
                      <w:szCs w:val="24"/>
                    </w:rPr>
                  </w:pPr>
                  <w:r w:rsidRPr="006472F1">
                    <w:rPr>
                      <w:rFonts w:cstheme="minorHAnsi"/>
                      <w:b/>
                      <w:bCs/>
                      <w:color w:val="FFFFFF" w:themeColor="background1"/>
                      <w:sz w:val="24"/>
                      <w:szCs w:val="24"/>
                    </w:rPr>
                    <w:t>Travelling</w:t>
                  </w:r>
                </w:p>
                <w:p w:rsidR="009A0991" w:rsidRPr="006472F1" w:rsidRDefault="009A0991" w:rsidP="00694F55">
                  <w:pPr>
                    <w:spacing w:after="0" w:line="360" w:lineRule="auto"/>
                    <w:jc w:val="both"/>
                    <w:rPr>
                      <w:rFonts w:cstheme="minorHAnsi"/>
                      <w:b/>
                      <w:bCs/>
                      <w:color w:val="FFFFFF" w:themeColor="background1"/>
                      <w:sz w:val="24"/>
                      <w:szCs w:val="24"/>
                    </w:rPr>
                  </w:pPr>
                  <w:r>
                    <w:rPr>
                      <w:rFonts w:cstheme="minorHAnsi"/>
                      <w:b/>
                      <w:bCs/>
                      <w:color w:val="FFFFFF" w:themeColor="background1"/>
                      <w:sz w:val="24"/>
                      <w:szCs w:val="24"/>
                    </w:rPr>
                    <w:t>Reading</w:t>
                  </w:r>
                </w:p>
              </w:txbxContent>
            </v:textbox>
          </v:shape>
        </w:pict>
      </w:r>
      <w:r>
        <w:rPr>
          <w:noProof/>
        </w:rPr>
        <w:pict>
          <v:line id="Straight Connector 89" o:spid="_x0000_s1092" style="position:absolute;flip:x;z-index:252054528;visibility:visible;mso-position-horizontal-relative:text;mso-position-vertical-relative:text;mso-width-relative:margin;mso-height-relative:margin" from="67.15pt,22.2pt" to="173.4pt,13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" strokecolor="#525868" strokeweight="4pt">
            <v:stroke opacity="9766f" linestyle="thickThin" joinstyle="miter"/>
          </v:line>
        </w:pict>
      </w:r>
      <w:r>
        <w:rPr>
          <w:noProof/>
        </w:rPr>
        <w:pict>
          <v:line id="Straight Connector 90" o:spid="_x0000_s1091" style="position:absolute;flip:x;z-index:252056576;visibility:visible;mso-position-horizontal-relative:text;mso-position-vertical-relative:text;mso-width-relative:margin;mso-height-relative:margin" from="124.65pt,217.8pt" to="173.4pt,27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" strokecolor="#525868" strokeweight="4pt">
            <v:stroke opacity="9766f" linestyle="thickThin" joinstyle="miter"/>
          </v:line>
        </w:pict>
      </w:r>
      <w:r>
        <w:rPr>
          <w:noProof/>
        </w:rPr>
        <w:pict>
          <v:line id="Straight Connector 91" o:spid="_x0000_s1090" style="position:absolute;flip:x;z-index:252055552;visibility:visible;mso-position-horizontal-relative:text;mso-position-vertical-relative:text;mso-width-relative:margin;mso-height-relative:margin" from="91.9pt,115.05pt" to="173.1pt,20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" strokecolor="#525868" strokeweight="4pt">
            <v:stroke opacity="9766f" linestyle="thickThin" joinstyle="miter"/>
          </v:line>
        </w:pict>
      </w:r>
    </w:p>
    <w:p w:rsidR="00375489" w:rsidRPr="003304E4" w:rsidRDefault="00830454" w:rsidP="00375489">
      <w:r>
        <w:rPr>
          <w:noProof/>
        </w:rPr>
        <w:drawing>
          <wp:anchor distT="0" distB="0" distL="114300" distR="114300" simplePos="0" relativeHeight="252255232" behindDoc="0" locked="0" layoutInCell="1" allowOverlap="1">
            <wp:simplePos x="0" y="0"/>
            <wp:positionH relativeFrom="column">
              <wp:posOffset>-742950</wp:posOffset>
            </wp:positionH>
            <wp:positionV relativeFrom="paragraph">
              <wp:posOffset>306087</wp:posOffset>
            </wp:positionV>
            <wp:extent cx="237490" cy="237490"/>
            <wp:effectExtent l="0" t="0" r="0" b="0"/>
            <wp:wrapNone/>
            <wp:docPr id="136" name="Graphic 136" descr="Airpla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" name="Graphic 136" descr="Airplane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  <a:ext uri="{96DAC541-7B7A-43D3-8B79-37D633B846F1}">
                          <asvg:svgBlip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490" cy="2374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375489" w:rsidRPr="003304E4" w:rsidRDefault="009A0991" w:rsidP="00375489">
      <w:r>
        <w:rPr>
          <w:noProof/>
        </w:rPr>
        <w:drawing>
          <wp:anchor distT="0" distB="0" distL="114300" distR="114300" simplePos="0" relativeHeight="252265472" behindDoc="0" locked="0" layoutInCell="1" allowOverlap="1">
            <wp:simplePos x="0" y="0"/>
            <wp:positionH relativeFrom="column">
              <wp:posOffset>-708025</wp:posOffset>
            </wp:positionH>
            <wp:positionV relativeFrom="paragraph">
              <wp:posOffset>269223</wp:posOffset>
            </wp:positionV>
            <wp:extent cx="178435" cy="178435"/>
            <wp:effectExtent l="0" t="0" r="0" b="0"/>
            <wp:wrapNone/>
            <wp:docPr id="116" name="Graphic 116" descr="Closed boo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Graphic 116" descr="Closed book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  <a:ext uri="{96DAC541-7B7A-43D3-8B79-37D633B846F1}">
                          <asvg:svgBlip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435" cy="1784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375489" w:rsidRPr="003304E4" w:rsidRDefault="00FC0791" w:rsidP="00375489">
      <w:r>
        <w:rPr>
          <w:noProof/>
        </w:rPr>
        <w:pict>
          <v:shape id="Text Box 176" o:spid="_x0000_s1086" type="#_x0000_t202" style="position:absolute;margin-left:8.35pt;margin-top:17.1pt;width:230.2pt;height:21.75pt;z-index:252218368;visibility:visible;mso-position-horizontal-relative:page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" filled="f" stroked="f" strokeweight=".5pt">
            <v:textbox>
              <w:txbxContent>
                <w:p w:rsidR="003A014D" w:rsidRPr="00694F55" w:rsidRDefault="003A014D" w:rsidP="00694F55">
                  <w:pPr>
                    <w:spacing w:after="0" w:line="240" w:lineRule="auto"/>
                    <w:rPr>
                      <w:rFonts w:ascii="Arial Black" w:hAnsi="Arial Black" w:cs="Arial"/>
                      <w:color w:val="C5CE64"/>
                      <w:spacing w:val="40"/>
                    </w:rPr>
                  </w:pPr>
                  <w:r w:rsidRPr="00694F55">
                    <w:rPr>
                      <w:rFonts w:ascii="Arial Black" w:hAnsi="Arial Black" w:cs="Arial"/>
                      <w:color w:val="C5CE64"/>
                      <w:spacing w:val="40"/>
                    </w:rPr>
                    <w:t>REFERENCE</w:t>
                  </w:r>
                </w:p>
              </w:txbxContent>
            </v:textbox>
            <w10:wrap anchorx="page"/>
          </v:shape>
        </w:pict>
      </w:r>
    </w:p>
    <w:p w:rsidR="00375489" w:rsidRPr="003304E4" w:rsidRDefault="00FC0791" w:rsidP="00375489">
      <w:r>
        <w:rPr>
          <w:noProof/>
        </w:rPr>
        <w:pict>
          <v:shape id="Text Box 177" o:spid="_x0000_s1087" type="#_x0000_t202" style="position:absolute;margin-left:-82.85pt;margin-top:11.35pt;width:240pt;height:39.1pt;z-index:25221939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" filled="f" stroked="f" strokeweight=".5pt">
            <v:textbox>
              <w:txbxContent>
                <w:p w:rsidR="003A014D" w:rsidRPr="006472F1" w:rsidRDefault="003A014D" w:rsidP="008D1F9B">
                  <w:pPr>
                    <w:numPr>
                      <w:ilvl w:val="0"/>
                      <w:numId w:val="1"/>
                    </w:numPr>
                    <w:spacing w:after="0"/>
                    <w:jc w:val="both"/>
                    <w:rPr>
                      <w:rFonts w:cstheme="minorHAnsi"/>
                      <w:color w:val="FFFFFF" w:themeColor="background1"/>
                      <w:sz w:val="24"/>
                      <w:szCs w:val="24"/>
                    </w:rPr>
                  </w:pPr>
                  <w:r w:rsidRPr="006472F1">
                    <w:rPr>
                      <w:rFonts w:cstheme="minorHAnsi"/>
                      <w:color w:val="FFFFFF" w:themeColor="background1"/>
                      <w:sz w:val="24"/>
                      <w:szCs w:val="24"/>
                      <w:lang w:val="en-IN"/>
                    </w:rPr>
                    <w:t>Available upon request</w:t>
                  </w:r>
                </w:p>
              </w:txbxContent>
            </v:textbox>
          </v:shape>
        </w:pict>
      </w:r>
    </w:p>
    <w:p w:rsidR="00375489" w:rsidRPr="003304E4" w:rsidRDefault="00FC0791" w:rsidP="00375489">
      <w:r>
        <w:rPr>
          <w:noProof/>
        </w:rPr>
        <w:pict>
          <v:shape id="Text Box 108" o:spid="_x0000_s1088" type="#_x0000_t202" style="position:absolute;margin-left:186.3pt;margin-top:2.2pt;width:256.2pt;height:22.35pt;z-index:25219993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" filled="f" stroked="f" strokeweight=".5pt">
            <v:textbox>
              <w:txbxContent>
                <w:p w:rsidR="00B235A2" w:rsidRPr="00694F55" w:rsidRDefault="00B235A2" w:rsidP="003304E4">
                  <w:pPr>
                    <w:rPr>
                      <w:rFonts w:ascii="Arial Rounded MT Bold" w:hAnsi="Arial Rounded MT Bold" w:cs="Arial"/>
                      <w:b/>
                      <w:color w:val="323E4F" w:themeColor="text2" w:themeShade="BF"/>
                      <w:spacing w:val="40"/>
                    </w:rPr>
                  </w:pPr>
                  <w:r w:rsidRPr="00694F55">
                    <w:rPr>
                      <w:rFonts w:ascii="Arial Rounded MT Bold" w:hAnsi="Arial Rounded MT Bold" w:cs="Arial"/>
                      <w:b/>
                      <w:color w:val="323E4F" w:themeColor="text2" w:themeShade="BF"/>
                      <w:spacing w:val="40"/>
                    </w:rPr>
                    <w:t>DECLARATION</w:t>
                  </w:r>
                </w:p>
                <w:p w:rsidR="00CA0F80" w:rsidRDefault="00CA0F80" w:rsidP="003304E4">
                  <w:pPr>
                    <w:rPr>
                      <w:rFonts w:ascii="Arial Rounded MT Bold" w:hAnsi="Arial Rounded MT Bold" w:cs="Arial"/>
                      <w:b/>
                      <w:color w:val="C5CE64"/>
                      <w:spacing w:val="40"/>
                      <w:sz w:val="20"/>
                      <w:szCs w:val="20"/>
                    </w:rPr>
                  </w:pPr>
                </w:p>
                <w:p w:rsidR="00CA0F80" w:rsidRDefault="00CA0F80" w:rsidP="003304E4">
                  <w:pPr>
                    <w:rPr>
                      <w:rFonts w:ascii="Arial Rounded MT Bold" w:hAnsi="Arial Rounded MT Bold" w:cs="Arial"/>
                      <w:b/>
                      <w:color w:val="C5CE64"/>
                      <w:spacing w:val="40"/>
                      <w:sz w:val="20"/>
                      <w:szCs w:val="20"/>
                    </w:rPr>
                  </w:pPr>
                </w:p>
                <w:p w:rsidR="00CA0F80" w:rsidRDefault="00CA0F80" w:rsidP="003304E4">
                  <w:pPr>
                    <w:rPr>
                      <w:rFonts w:ascii="Arial Rounded MT Bold" w:hAnsi="Arial Rounded MT Bold" w:cs="Arial"/>
                      <w:b/>
                      <w:color w:val="C5CE64"/>
                      <w:spacing w:val="40"/>
                      <w:sz w:val="20"/>
                      <w:szCs w:val="20"/>
                    </w:rPr>
                  </w:pPr>
                </w:p>
                <w:p w:rsidR="00CA0F80" w:rsidRDefault="00CA0F80" w:rsidP="003304E4">
                  <w:pPr>
                    <w:rPr>
                      <w:rFonts w:ascii="Arial Rounded MT Bold" w:hAnsi="Arial Rounded MT Bold" w:cs="Arial"/>
                      <w:b/>
                      <w:color w:val="C5CE64"/>
                      <w:spacing w:val="40"/>
                      <w:sz w:val="20"/>
                      <w:szCs w:val="20"/>
                    </w:rPr>
                  </w:pPr>
                </w:p>
                <w:p w:rsidR="00CA0F80" w:rsidRDefault="00CA0F80" w:rsidP="003304E4">
                  <w:pPr>
                    <w:rPr>
                      <w:rFonts w:ascii="Arial Rounded MT Bold" w:hAnsi="Arial Rounded MT Bold" w:cs="Arial"/>
                      <w:b/>
                      <w:color w:val="C5CE64"/>
                      <w:spacing w:val="40"/>
                      <w:sz w:val="20"/>
                      <w:szCs w:val="20"/>
                    </w:rPr>
                  </w:pPr>
                </w:p>
                <w:p w:rsidR="00CA0F80" w:rsidRDefault="00CA0F80" w:rsidP="003304E4">
                  <w:pPr>
                    <w:rPr>
                      <w:rFonts w:ascii="Arial Rounded MT Bold" w:hAnsi="Arial Rounded MT Bold" w:cs="Arial"/>
                      <w:b/>
                      <w:color w:val="C5CE64"/>
                      <w:spacing w:val="40"/>
                      <w:sz w:val="20"/>
                      <w:szCs w:val="20"/>
                    </w:rPr>
                  </w:pPr>
                </w:p>
                <w:p w:rsidR="00CA0F80" w:rsidRDefault="00CA0F80" w:rsidP="003304E4">
                  <w:pPr>
                    <w:rPr>
                      <w:rFonts w:ascii="Arial Rounded MT Bold" w:hAnsi="Arial Rounded MT Bold" w:cs="Arial"/>
                      <w:b/>
                      <w:color w:val="C5CE64"/>
                      <w:spacing w:val="40"/>
                      <w:sz w:val="20"/>
                      <w:szCs w:val="20"/>
                    </w:rPr>
                  </w:pPr>
                </w:p>
                <w:p w:rsidR="00CA0F80" w:rsidRPr="00F43E72" w:rsidRDefault="00CA0F80" w:rsidP="003304E4">
                  <w:pPr>
                    <w:rPr>
                      <w:rFonts w:ascii="Arial Rounded MT Bold" w:hAnsi="Arial Rounded MT Bold" w:cs="Arial"/>
                      <w:b/>
                      <w:color w:val="C5CE64"/>
                      <w:spacing w:val="40"/>
                      <w:sz w:val="20"/>
                      <w:szCs w:val="20"/>
                    </w:rPr>
                  </w:pPr>
                </w:p>
              </w:txbxContent>
            </v:textbox>
          </v:shape>
        </w:pict>
      </w:r>
      <w:r>
        <w:rPr>
          <w:noProof/>
        </w:rPr>
        <w:pict>
          <v:shape id="Text Box 109" o:spid="_x0000_s1089" type="#_x0000_t202" style="position:absolute;margin-left:258.3pt;margin-top:20.5pt;width:327.6pt;height:97.2pt;z-index:252200960;visibility:visible;mso-position-horizontal-relative:pag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" filled="f" stroked="f" strokeweight=".5pt">
            <v:textbox>
              <w:txbxContent>
                <w:p w:rsidR="00B235A2" w:rsidRPr="006472F1" w:rsidRDefault="00B235A2" w:rsidP="00B235A2">
                  <w:pPr>
                    <w:spacing w:after="0"/>
                    <w:jc w:val="both"/>
                    <w:rPr>
                      <w:rFonts w:cstheme="minorHAnsi"/>
                      <w:sz w:val="24"/>
                      <w:szCs w:val="24"/>
                    </w:rPr>
                  </w:pPr>
                  <w:r w:rsidRPr="006472F1">
                    <w:rPr>
                      <w:rFonts w:cstheme="minorHAnsi"/>
                      <w:sz w:val="24"/>
                      <w:szCs w:val="24"/>
                    </w:rPr>
                    <w:t xml:space="preserve">I hereby declare that the above-mentioned information is true and I bear the responsibility for </w:t>
                  </w:r>
                  <w:r w:rsidR="00F478AD" w:rsidRPr="006472F1">
                    <w:rPr>
                      <w:rFonts w:cstheme="minorHAnsi"/>
                      <w:sz w:val="24"/>
                      <w:szCs w:val="24"/>
                    </w:rPr>
                    <w:t>the</w:t>
                  </w:r>
                  <w:r w:rsidRPr="006472F1">
                    <w:rPr>
                      <w:rFonts w:cstheme="minorHAnsi"/>
                      <w:sz w:val="24"/>
                      <w:szCs w:val="24"/>
                    </w:rPr>
                    <w:t xml:space="preserve"> correctness of the above-mentioned particulars</w:t>
                  </w:r>
                </w:p>
                <w:p w:rsidR="00E0313B" w:rsidRPr="006472F1" w:rsidRDefault="00E0313B" w:rsidP="00B235A2">
                  <w:pPr>
                    <w:spacing w:after="0"/>
                    <w:jc w:val="both"/>
                    <w:rPr>
                      <w:rFonts w:cstheme="minorHAnsi"/>
                      <w:sz w:val="24"/>
                      <w:szCs w:val="24"/>
                    </w:rPr>
                  </w:pPr>
                  <w:r w:rsidRPr="006472F1">
                    <w:rPr>
                      <w:rFonts w:cstheme="minorHAnsi"/>
                      <w:sz w:val="24"/>
                      <w:szCs w:val="24"/>
                    </w:rPr>
                    <w:tab/>
                  </w:r>
                  <w:r w:rsidRPr="006472F1">
                    <w:rPr>
                      <w:rFonts w:cstheme="minorHAnsi"/>
                      <w:sz w:val="24"/>
                      <w:szCs w:val="24"/>
                    </w:rPr>
                    <w:tab/>
                  </w:r>
                  <w:r w:rsidRPr="006472F1">
                    <w:rPr>
                      <w:rFonts w:cstheme="minorHAnsi"/>
                      <w:sz w:val="24"/>
                      <w:szCs w:val="24"/>
                    </w:rPr>
                    <w:tab/>
                  </w:r>
                  <w:r w:rsidRPr="006472F1">
                    <w:rPr>
                      <w:rFonts w:cstheme="minorHAnsi"/>
                      <w:sz w:val="24"/>
                      <w:szCs w:val="24"/>
                    </w:rPr>
                    <w:tab/>
                  </w:r>
                  <w:r w:rsidRPr="006472F1">
                    <w:rPr>
                      <w:rFonts w:cstheme="minorHAnsi"/>
                      <w:sz w:val="24"/>
                      <w:szCs w:val="24"/>
                    </w:rPr>
                    <w:tab/>
                  </w:r>
                  <w:r w:rsidRPr="006472F1">
                    <w:rPr>
                      <w:rFonts w:cstheme="minorHAnsi"/>
                      <w:sz w:val="24"/>
                      <w:szCs w:val="24"/>
                    </w:rPr>
                    <w:tab/>
                  </w:r>
                </w:p>
                <w:p w:rsidR="00B235A2" w:rsidRPr="006472F1" w:rsidRDefault="007D34D6" w:rsidP="007D34D6">
                  <w:pPr>
                    <w:spacing w:after="0"/>
                    <w:ind w:left="3240" w:firstLine="360"/>
                    <w:jc w:val="right"/>
                    <w:rPr>
                      <w:rFonts w:cstheme="minorHAnsi"/>
                      <w:sz w:val="14"/>
                      <w:szCs w:val="14"/>
                    </w:rPr>
                  </w:pPr>
                  <w:r>
                    <w:rPr>
                      <w:rFonts w:cstheme="minorHAnsi"/>
                      <w:b/>
                      <w:sz w:val="24"/>
                      <w:szCs w:val="24"/>
                    </w:rPr>
                    <w:t>NEETHU MOHAN</w:t>
                  </w:r>
                </w:p>
                <w:p w:rsidR="00CA0F80" w:rsidRPr="006472F1" w:rsidRDefault="00B235A2" w:rsidP="00E64925">
                  <w:pPr>
                    <w:spacing w:after="0"/>
                    <w:rPr>
                      <w:rFonts w:cstheme="minorHAnsi"/>
                      <w:sz w:val="24"/>
                      <w:szCs w:val="24"/>
                    </w:rPr>
                  </w:pPr>
                  <w:r w:rsidRPr="006472F1">
                    <w:rPr>
                      <w:rFonts w:cstheme="minorHAnsi"/>
                      <w:sz w:val="24"/>
                      <w:szCs w:val="24"/>
                    </w:rPr>
                    <w:tab/>
                  </w:r>
                </w:p>
                <w:p w:rsidR="00CA0F80" w:rsidRPr="006472F1" w:rsidRDefault="00CA0F80" w:rsidP="00E64925">
                  <w:pPr>
                    <w:spacing w:after="0"/>
                    <w:rPr>
                      <w:rFonts w:cstheme="minorHAnsi"/>
                      <w:sz w:val="24"/>
                      <w:szCs w:val="24"/>
                    </w:rPr>
                  </w:pPr>
                </w:p>
                <w:p w:rsidR="00CA0F80" w:rsidRPr="006472F1" w:rsidRDefault="00CA0F80" w:rsidP="00E64925">
                  <w:pPr>
                    <w:spacing w:after="0"/>
                    <w:rPr>
                      <w:rFonts w:cstheme="minorHAnsi"/>
                      <w:sz w:val="24"/>
                      <w:szCs w:val="24"/>
                    </w:rPr>
                  </w:pPr>
                </w:p>
                <w:p w:rsidR="00CA0F80" w:rsidRPr="006472F1" w:rsidRDefault="00CA0F80" w:rsidP="00E64925">
                  <w:pPr>
                    <w:spacing w:after="0"/>
                    <w:rPr>
                      <w:rFonts w:cstheme="minorHAnsi"/>
                      <w:sz w:val="24"/>
                      <w:szCs w:val="24"/>
                    </w:rPr>
                  </w:pPr>
                </w:p>
                <w:p w:rsidR="00CA0F80" w:rsidRPr="006472F1" w:rsidRDefault="00CA0F80" w:rsidP="00E64925">
                  <w:pPr>
                    <w:spacing w:after="0"/>
                    <w:rPr>
                      <w:rFonts w:cstheme="minorHAnsi"/>
                      <w:sz w:val="24"/>
                      <w:szCs w:val="24"/>
                    </w:rPr>
                  </w:pPr>
                </w:p>
                <w:p w:rsidR="00B235A2" w:rsidRPr="006472F1" w:rsidRDefault="00B235A2" w:rsidP="00E64925">
                  <w:pPr>
                    <w:spacing w:after="0"/>
                    <w:rPr>
                      <w:rFonts w:cstheme="minorHAnsi"/>
                      <w:b/>
                      <w:sz w:val="24"/>
                      <w:szCs w:val="24"/>
                    </w:rPr>
                  </w:pPr>
                  <w:r w:rsidRPr="006472F1">
                    <w:rPr>
                      <w:rFonts w:cstheme="minorHAnsi"/>
                      <w:sz w:val="24"/>
                      <w:szCs w:val="24"/>
                    </w:rPr>
                    <w:tab/>
                  </w:r>
                  <w:r w:rsidR="00E64925" w:rsidRPr="006472F1">
                    <w:rPr>
                      <w:rFonts w:cstheme="minorHAnsi"/>
                      <w:sz w:val="24"/>
                      <w:szCs w:val="24"/>
                    </w:rPr>
                    <w:tab/>
                  </w:r>
                  <w:r w:rsidR="00E64925" w:rsidRPr="006472F1">
                    <w:rPr>
                      <w:rFonts w:cstheme="minorHAnsi"/>
                      <w:sz w:val="24"/>
                      <w:szCs w:val="24"/>
                    </w:rPr>
                    <w:tab/>
                  </w:r>
                  <w:r w:rsidR="00E64925" w:rsidRPr="006472F1">
                    <w:rPr>
                      <w:rFonts w:cstheme="minorHAnsi"/>
                      <w:sz w:val="24"/>
                      <w:szCs w:val="24"/>
                    </w:rPr>
                    <w:tab/>
                  </w:r>
                  <w:r w:rsidR="00E64925" w:rsidRPr="006472F1">
                    <w:rPr>
                      <w:rFonts w:cstheme="minorHAnsi"/>
                      <w:sz w:val="24"/>
                      <w:szCs w:val="24"/>
                    </w:rPr>
                    <w:tab/>
                  </w:r>
                  <w:r w:rsidR="004973A8" w:rsidRPr="006472F1">
                    <w:rPr>
                      <w:rFonts w:cstheme="minorHAnsi"/>
                      <w:b/>
                      <w:sz w:val="24"/>
                      <w:szCs w:val="24"/>
                    </w:rPr>
                    <w:t>SUSANTH.K.S</w:t>
                  </w:r>
                </w:p>
                <w:p w:rsidR="00B235A2" w:rsidRPr="006472F1" w:rsidRDefault="00B235A2" w:rsidP="00B235A2">
                  <w:pPr>
                    <w:spacing w:after="0"/>
                    <w:ind w:left="360"/>
                    <w:jc w:val="both"/>
                    <w:rPr>
                      <w:rFonts w:cstheme="minorHAnsi"/>
                      <w:sz w:val="24"/>
                      <w:szCs w:val="24"/>
                    </w:rPr>
                  </w:pPr>
                </w:p>
                <w:p w:rsidR="00B235A2" w:rsidRPr="006472F1" w:rsidRDefault="00B235A2" w:rsidP="00363101">
                  <w:pPr>
                    <w:spacing w:after="0"/>
                    <w:rPr>
                      <w:rFonts w:cstheme="minorHAnsi"/>
                      <w:sz w:val="24"/>
                      <w:szCs w:val="24"/>
                    </w:rPr>
                  </w:pPr>
                </w:p>
              </w:txbxContent>
            </v:textbox>
            <w10:wrap anchorx="page"/>
          </v:shape>
        </w:pict>
      </w:r>
    </w:p>
    <w:p w:rsidR="00375489" w:rsidRPr="003304E4" w:rsidRDefault="00375489" w:rsidP="00375489"/>
    <w:p w:rsidR="00375489" w:rsidRPr="003304E4" w:rsidRDefault="00375489" w:rsidP="00375489"/>
    <w:p w:rsidR="00375489" w:rsidRPr="003304E4" w:rsidRDefault="00375489" w:rsidP="00375489"/>
    <w:p w:rsidR="00375489" w:rsidRPr="003304E4" w:rsidRDefault="00375489" w:rsidP="00375489"/>
    <w:p w:rsidR="00375489" w:rsidRPr="003304E4" w:rsidRDefault="00375489" w:rsidP="00375489"/>
    <w:p w:rsidR="00375489" w:rsidRPr="003304E4" w:rsidRDefault="00375489" w:rsidP="00375489"/>
    <w:p w:rsidR="00375489" w:rsidRPr="003304E4" w:rsidRDefault="00375489" w:rsidP="00375489"/>
    <w:p w:rsidR="00375489" w:rsidRPr="003304E4" w:rsidRDefault="00375489" w:rsidP="00375489"/>
    <w:p w:rsidR="00375489" w:rsidRPr="003304E4" w:rsidRDefault="00375489" w:rsidP="00375489"/>
    <w:p w:rsidR="00375489" w:rsidRPr="003304E4" w:rsidRDefault="00375489" w:rsidP="00375489"/>
    <w:p w:rsidR="00375489" w:rsidRPr="003304E4" w:rsidRDefault="00375489" w:rsidP="00375489"/>
    <w:p w:rsidR="00375489" w:rsidRPr="003304E4" w:rsidRDefault="00375489" w:rsidP="00375489"/>
    <w:p w:rsidR="00375489" w:rsidRDefault="00375489" w:rsidP="00375489"/>
    <w:p w:rsidR="00375489" w:rsidRDefault="00375489" w:rsidP="00375489">
      <w:pPr>
        <w:ind w:firstLine="720"/>
      </w:pPr>
    </w:p>
    <w:p w:rsidR="00CA0F80" w:rsidRDefault="00CA0F80" w:rsidP="00CA0F80"/>
    <w:sectPr w:rsidR="00CA0F80" w:rsidSect="002D1207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3672A9"/>
    <w:multiLevelType w:val="hybridMultilevel"/>
    <w:tmpl w:val="3656FA60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BC16850"/>
    <w:multiLevelType w:val="hybridMultilevel"/>
    <w:tmpl w:val="16C85836"/>
    <w:lvl w:ilvl="0" w:tplc="3146C1CA">
      <w:start w:val="7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148730D"/>
    <w:multiLevelType w:val="hybridMultilevel"/>
    <w:tmpl w:val="0A8CE640"/>
    <w:lvl w:ilvl="0" w:tplc="3146C1CA">
      <w:start w:val="7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1A57A56"/>
    <w:multiLevelType w:val="hybridMultilevel"/>
    <w:tmpl w:val="F5F2F1B2"/>
    <w:lvl w:ilvl="0" w:tplc="534CF78A">
      <w:numFmt w:val="bullet"/>
      <w:lvlText w:val="-"/>
      <w:lvlJc w:val="left"/>
      <w:pPr>
        <w:ind w:left="765" w:hanging="360"/>
      </w:pPr>
      <w:rPr>
        <w:rFonts w:ascii="Calibri Light" w:eastAsiaTheme="minorHAnsi" w:hAnsi="Calibri Light" w:cs="Calibri Light" w:hint="default"/>
      </w:rPr>
    </w:lvl>
    <w:lvl w:ilvl="1" w:tplc="40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>
    <w:nsid w:val="23B33F1F"/>
    <w:multiLevelType w:val="hybridMultilevel"/>
    <w:tmpl w:val="B720E986"/>
    <w:lvl w:ilvl="0" w:tplc="534CF78A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A860DDC"/>
    <w:multiLevelType w:val="hybridMultilevel"/>
    <w:tmpl w:val="BFE09980"/>
    <w:lvl w:ilvl="0" w:tplc="3146C1CA">
      <w:start w:val="7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C782494"/>
    <w:multiLevelType w:val="hybridMultilevel"/>
    <w:tmpl w:val="03C01E70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EC91630"/>
    <w:multiLevelType w:val="hybridMultilevel"/>
    <w:tmpl w:val="C50881C0"/>
    <w:lvl w:ilvl="0" w:tplc="534CF78A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6481B27"/>
    <w:multiLevelType w:val="hybridMultilevel"/>
    <w:tmpl w:val="A8D211EA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A92320C"/>
    <w:multiLevelType w:val="hybridMultilevel"/>
    <w:tmpl w:val="8AE4BB4C"/>
    <w:lvl w:ilvl="0" w:tplc="3146C1CA">
      <w:start w:val="7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B601DDA"/>
    <w:multiLevelType w:val="hybridMultilevel"/>
    <w:tmpl w:val="361E6ABA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DE827F5"/>
    <w:multiLevelType w:val="hybridMultilevel"/>
    <w:tmpl w:val="63EA9B50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52B4080"/>
    <w:multiLevelType w:val="hybridMultilevel"/>
    <w:tmpl w:val="A41C5FEE"/>
    <w:lvl w:ilvl="0" w:tplc="534CF78A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9DC3601"/>
    <w:multiLevelType w:val="hybridMultilevel"/>
    <w:tmpl w:val="04662A74"/>
    <w:lvl w:ilvl="0" w:tplc="3146C1CA">
      <w:start w:val="7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ED7568D"/>
    <w:multiLevelType w:val="hybridMultilevel"/>
    <w:tmpl w:val="7292B99E"/>
    <w:lvl w:ilvl="0" w:tplc="534CF78A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EE57E85"/>
    <w:multiLevelType w:val="hybridMultilevel"/>
    <w:tmpl w:val="1632D612"/>
    <w:lvl w:ilvl="0" w:tplc="3146C1CA">
      <w:start w:val="7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33D0B25"/>
    <w:multiLevelType w:val="hybridMultilevel"/>
    <w:tmpl w:val="95348460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41F6D72"/>
    <w:multiLevelType w:val="hybridMultilevel"/>
    <w:tmpl w:val="DC2C358E"/>
    <w:lvl w:ilvl="0" w:tplc="3146C1CA">
      <w:start w:val="7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49C2EF1"/>
    <w:multiLevelType w:val="hybridMultilevel"/>
    <w:tmpl w:val="95E647C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D6D5D61"/>
    <w:multiLevelType w:val="hybridMultilevel"/>
    <w:tmpl w:val="228249E4"/>
    <w:lvl w:ilvl="0" w:tplc="3146C1CA">
      <w:start w:val="7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4BD62CC"/>
    <w:multiLevelType w:val="hybridMultilevel"/>
    <w:tmpl w:val="FF54E3DC"/>
    <w:lvl w:ilvl="0" w:tplc="534CF78A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2323D52"/>
    <w:multiLevelType w:val="hybridMultilevel"/>
    <w:tmpl w:val="7EDA0380"/>
    <w:lvl w:ilvl="0" w:tplc="534CF78A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7E146ED"/>
    <w:multiLevelType w:val="hybridMultilevel"/>
    <w:tmpl w:val="587CEFB0"/>
    <w:lvl w:ilvl="0" w:tplc="3146C1CA">
      <w:start w:val="7"/>
      <w:numFmt w:val="bullet"/>
      <w:lvlText w:val="-"/>
      <w:lvlJc w:val="left"/>
      <w:pPr>
        <w:ind w:left="1440" w:hanging="360"/>
      </w:pPr>
      <w:rPr>
        <w:rFonts w:ascii="Calibri Light" w:eastAsiaTheme="minorHAnsi" w:hAnsi="Calibri Light" w:cs="Calibri Light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7B4D17A6"/>
    <w:multiLevelType w:val="hybridMultilevel"/>
    <w:tmpl w:val="051C51BE"/>
    <w:lvl w:ilvl="0" w:tplc="3146C1CA">
      <w:start w:val="7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0"/>
  </w:num>
  <w:num w:numId="3">
    <w:abstractNumId w:val="11"/>
  </w:num>
  <w:num w:numId="4">
    <w:abstractNumId w:val="3"/>
  </w:num>
  <w:num w:numId="5">
    <w:abstractNumId w:val="12"/>
  </w:num>
  <w:num w:numId="6">
    <w:abstractNumId w:val="21"/>
  </w:num>
  <w:num w:numId="7">
    <w:abstractNumId w:val="14"/>
  </w:num>
  <w:num w:numId="8">
    <w:abstractNumId w:val="20"/>
  </w:num>
  <w:num w:numId="9">
    <w:abstractNumId w:val="7"/>
  </w:num>
  <w:num w:numId="10">
    <w:abstractNumId w:val="4"/>
  </w:num>
  <w:num w:numId="11">
    <w:abstractNumId w:val="8"/>
  </w:num>
  <w:num w:numId="12">
    <w:abstractNumId w:val="16"/>
  </w:num>
  <w:num w:numId="13">
    <w:abstractNumId w:val="10"/>
  </w:num>
  <w:num w:numId="14">
    <w:abstractNumId w:val="2"/>
  </w:num>
  <w:num w:numId="15">
    <w:abstractNumId w:val="23"/>
  </w:num>
  <w:num w:numId="16">
    <w:abstractNumId w:val="22"/>
  </w:num>
  <w:num w:numId="17">
    <w:abstractNumId w:val="13"/>
  </w:num>
  <w:num w:numId="18">
    <w:abstractNumId w:val="6"/>
  </w:num>
  <w:num w:numId="19">
    <w:abstractNumId w:val="19"/>
  </w:num>
  <w:num w:numId="20">
    <w:abstractNumId w:val="9"/>
  </w:num>
  <w:num w:numId="21">
    <w:abstractNumId w:val="17"/>
  </w:num>
  <w:num w:numId="22">
    <w:abstractNumId w:val="1"/>
  </w:num>
  <w:num w:numId="23">
    <w:abstractNumId w:val="15"/>
  </w:num>
  <w:num w:numId="24">
    <w:abstractNumId w:val="5"/>
  </w:num>
  <w:numIdMacAtCleanup w:val="13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czMjAzsDAzMTE3sDRQ0lEKTi0uzszPAykwrgUAMRALrywAAAA="/>
  </w:docVars>
  <w:rsids>
    <w:rsidRoot w:val="00934C79"/>
    <w:rsid w:val="00000E27"/>
    <w:rsid w:val="00003FB1"/>
    <w:rsid w:val="00004B76"/>
    <w:rsid w:val="0001107B"/>
    <w:rsid w:val="000131F2"/>
    <w:rsid w:val="00013550"/>
    <w:rsid w:val="000363D9"/>
    <w:rsid w:val="00036990"/>
    <w:rsid w:val="00037BCF"/>
    <w:rsid w:val="00042A42"/>
    <w:rsid w:val="00046E0A"/>
    <w:rsid w:val="000578ED"/>
    <w:rsid w:val="0008109A"/>
    <w:rsid w:val="00085785"/>
    <w:rsid w:val="00085801"/>
    <w:rsid w:val="00096AC6"/>
    <w:rsid w:val="000A0048"/>
    <w:rsid w:val="000A23CF"/>
    <w:rsid w:val="000A6CA3"/>
    <w:rsid w:val="000B1B1F"/>
    <w:rsid w:val="000B484F"/>
    <w:rsid w:val="000C0599"/>
    <w:rsid w:val="000C347D"/>
    <w:rsid w:val="000C5949"/>
    <w:rsid w:val="000D14BF"/>
    <w:rsid w:val="000D1B5D"/>
    <w:rsid w:val="000F3145"/>
    <w:rsid w:val="000F3CF2"/>
    <w:rsid w:val="00101191"/>
    <w:rsid w:val="00102488"/>
    <w:rsid w:val="00106E67"/>
    <w:rsid w:val="00107803"/>
    <w:rsid w:val="00110ADD"/>
    <w:rsid w:val="001114ED"/>
    <w:rsid w:val="00111A91"/>
    <w:rsid w:val="00117120"/>
    <w:rsid w:val="00131FF1"/>
    <w:rsid w:val="00134A68"/>
    <w:rsid w:val="00134E74"/>
    <w:rsid w:val="00137BAE"/>
    <w:rsid w:val="00141ED6"/>
    <w:rsid w:val="001436D0"/>
    <w:rsid w:val="00154918"/>
    <w:rsid w:val="001575D8"/>
    <w:rsid w:val="0016173C"/>
    <w:rsid w:val="00162CFD"/>
    <w:rsid w:val="001637AE"/>
    <w:rsid w:val="00165D34"/>
    <w:rsid w:val="00171AEE"/>
    <w:rsid w:val="001742B0"/>
    <w:rsid w:val="001754F6"/>
    <w:rsid w:val="00183BA5"/>
    <w:rsid w:val="00185DE7"/>
    <w:rsid w:val="00192A27"/>
    <w:rsid w:val="00196042"/>
    <w:rsid w:val="0019744E"/>
    <w:rsid w:val="001A4FA9"/>
    <w:rsid w:val="001A532F"/>
    <w:rsid w:val="001B0371"/>
    <w:rsid w:val="001B087C"/>
    <w:rsid w:val="001B6936"/>
    <w:rsid w:val="001B772D"/>
    <w:rsid w:val="001C0B44"/>
    <w:rsid w:val="001C1252"/>
    <w:rsid w:val="001C77D4"/>
    <w:rsid w:val="001D16EA"/>
    <w:rsid w:val="001D59D5"/>
    <w:rsid w:val="001E76E9"/>
    <w:rsid w:val="001E78F9"/>
    <w:rsid w:val="001F2DED"/>
    <w:rsid w:val="001F35B7"/>
    <w:rsid w:val="001F3CD9"/>
    <w:rsid w:val="001F5513"/>
    <w:rsid w:val="002010B9"/>
    <w:rsid w:val="00202999"/>
    <w:rsid w:val="002066F3"/>
    <w:rsid w:val="00206AB5"/>
    <w:rsid w:val="002140DD"/>
    <w:rsid w:val="002209CB"/>
    <w:rsid w:val="0022179F"/>
    <w:rsid w:val="00222E49"/>
    <w:rsid w:val="002234B1"/>
    <w:rsid w:val="00227D1B"/>
    <w:rsid w:val="0023095B"/>
    <w:rsid w:val="002324DE"/>
    <w:rsid w:val="00242126"/>
    <w:rsid w:val="002460EC"/>
    <w:rsid w:val="00257BC5"/>
    <w:rsid w:val="00264580"/>
    <w:rsid w:val="00270D1F"/>
    <w:rsid w:val="00273C4D"/>
    <w:rsid w:val="00274159"/>
    <w:rsid w:val="002836A6"/>
    <w:rsid w:val="00284246"/>
    <w:rsid w:val="0028514C"/>
    <w:rsid w:val="00290901"/>
    <w:rsid w:val="00295AD4"/>
    <w:rsid w:val="002A5D5E"/>
    <w:rsid w:val="002C10BD"/>
    <w:rsid w:val="002D1207"/>
    <w:rsid w:val="002D538A"/>
    <w:rsid w:val="002E011A"/>
    <w:rsid w:val="002E0F9C"/>
    <w:rsid w:val="002E163A"/>
    <w:rsid w:val="002E3626"/>
    <w:rsid w:val="002E54D0"/>
    <w:rsid w:val="002E5585"/>
    <w:rsid w:val="002E5D3C"/>
    <w:rsid w:val="002F5A3D"/>
    <w:rsid w:val="003055A2"/>
    <w:rsid w:val="00314877"/>
    <w:rsid w:val="0033013A"/>
    <w:rsid w:val="003304E4"/>
    <w:rsid w:val="0033276E"/>
    <w:rsid w:val="0033648D"/>
    <w:rsid w:val="00341F10"/>
    <w:rsid w:val="00344B4F"/>
    <w:rsid w:val="00346966"/>
    <w:rsid w:val="00350149"/>
    <w:rsid w:val="00350952"/>
    <w:rsid w:val="00353550"/>
    <w:rsid w:val="00363101"/>
    <w:rsid w:val="003701F1"/>
    <w:rsid w:val="00375489"/>
    <w:rsid w:val="00383DF6"/>
    <w:rsid w:val="0039016F"/>
    <w:rsid w:val="00395562"/>
    <w:rsid w:val="00397E70"/>
    <w:rsid w:val="003A014D"/>
    <w:rsid w:val="003A3593"/>
    <w:rsid w:val="003B0945"/>
    <w:rsid w:val="003C2C93"/>
    <w:rsid w:val="003C61A2"/>
    <w:rsid w:val="003D2E4A"/>
    <w:rsid w:val="003D35A1"/>
    <w:rsid w:val="003D5B2E"/>
    <w:rsid w:val="003E494D"/>
    <w:rsid w:val="003E7A03"/>
    <w:rsid w:val="003F4FF7"/>
    <w:rsid w:val="00415433"/>
    <w:rsid w:val="00422D82"/>
    <w:rsid w:val="00424341"/>
    <w:rsid w:val="00426365"/>
    <w:rsid w:val="0043306E"/>
    <w:rsid w:val="00436A67"/>
    <w:rsid w:val="00436D5C"/>
    <w:rsid w:val="004407EF"/>
    <w:rsid w:val="00451CE9"/>
    <w:rsid w:val="0045439B"/>
    <w:rsid w:val="0046354C"/>
    <w:rsid w:val="004730AF"/>
    <w:rsid w:val="004973A8"/>
    <w:rsid w:val="004A2235"/>
    <w:rsid w:val="004A4087"/>
    <w:rsid w:val="004B49A9"/>
    <w:rsid w:val="004C1305"/>
    <w:rsid w:val="004C157A"/>
    <w:rsid w:val="004C338A"/>
    <w:rsid w:val="004C481B"/>
    <w:rsid w:val="004C55DF"/>
    <w:rsid w:val="004D1076"/>
    <w:rsid w:val="004D5F2D"/>
    <w:rsid w:val="004E4EC4"/>
    <w:rsid w:val="004F3ADE"/>
    <w:rsid w:val="004F71B9"/>
    <w:rsid w:val="005036E1"/>
    <w:rsid w:val="00506F31"/>
    <w:rsid w:val="00511052"/>
    <w:rsid w:val="00525C32"/>
    <w:rsid w:val="005266F4"/>
    <w:rsid w:val="00527377"/>
    <w:rsid w:val="005302BC"/>
    <w:rsid w:val="00541F45"/>
    <w:rsid w:val="00542946"/>
    <w:rsid w:val="00545432"/>
    <w:rsid w:val="00551CBF"/>
    <w:rsid w:val="005520CD"/>
    <w:rsid w:val="0055339C"/>
    <w:rsid w:val="00553A93"/>
    <w:rsid w:val="005573A4"/>
    <w:rsid w:val="0056493A"/>
    <w:rsid w:val="00565D2D"/>
    <w:rsid w:val="00571DB9"/>
    <w:rsid w:val="00573252"/>
    <w:rsid w:val="005741EF"/>
    <w:rsid w:val="005773B7"/>
    <w:rsid w:val="00587FA8"/>
    <w:rsid w:val="005A19FE"/>
    <w:rsid w:val="005B179B"/>
    <w:rsid w:val="005B1E02"/>
    <w:rsid w:val="005C17CE"/>
    <w:rsid w:val="005C2A36"/>
    <w:rsid w:val="005D4D70"/>
    <w:rsid w:val="005D5E70"/>
    <w:rsid w:val="005E1214"/>
    <w:rsid w:val="005E1AFB"/>
    <w:rsid w:val="005F0619"/>
    <w:rsid w:val="005F34E1"/>
    <w:rsid w:val="005F6053"/>
    <w:rsid w:val="00616D8D"/>
    <w:rsid w:val="00617A5C"/>
    <w:rsid w:val="00631082"/>
    <w:rsid w:val="00633BDB"/>
    <w:rsid w:val="00641226"/>
    <w:rsid w:val="006472F1"/>
    <w:rsid w:val="00653784"/>
    <w:rsid w:val="00661F5C"/>
    <w:rsid w:val="006725B3"/>
    <w:rsid w:val="00690A12"/>
    <w:rsid w:val="00694F55"/>
    <w:rsid w:val="00696AA8"/>
    <w:rsid w:val="006B6533"/>
    <w:rsid w:val="006B6C77"/>
    <w:rsid w:val="006C2FBD"/>
    <w:rsid w:val="006E46E7"/>
    <w:rsid w:val="006E5B57"/>
    <w:rsid w:val="006E625F"/>
    <w:rsid w:val="006F42B9"/>
    <w:rsid w:val="006F6300"/>
    <w:rsid w:val="0070036E"/>
    <w:rsid w:val="00700937"/>
    <w:rsid w:val="00701C13"/>
    <w:rsid w:val="00703045"/>
    <w:rsid w:val="007054ED"/>
    <w:rsid w:val="00706A35"/>
    <w:rsid w:val="007127E9"/>
    <w:rsid w:val="00723417"/>
    <w:rsid w:val="00730052"/>
    <w:rsid w:val="00733884"/>
    <w:rsid w:val="00736E36"/>
    <w:rsid w:val="00742832"/>
    <w:rsid w:val="007548AA"/>
    <w:rsid w:val="00760526"/>
    <w:rsid w:val="00771F1B"/>
    <w:rsid w:val="00772AF8"/>
    <w:rsid w:val="007737A6"/>
    <w:rsid w:val="00775618"/>
    <w:rsid w:val="00775F9A"/>
    <w:rsid w:val="007768E0"/>
    <w:rsid w:val="0078368C"/>
    <w:rsid w:val="00790ABC"/>
    <w:rsid w:val="007A64C7"/>
    <w:rsid w:val="007C1443"/>
    <w:rsid w:val="007D34D6"/>
    <w:rsid w:val="007D74E7"/>
    <w:rsid w:val="007E1C5C"/>
    <w:rsid w:val="007E37A1"/>
    <w:rsid w:val="007F388E"/>
    <w:rsid w:val="007F5F00"/>
    <w:rsid w:val="007F7563"/>
    <w:rsid w:val="008009F1"/>
    <w:rsid w:val="00805931"/>
    <w:rsid w:val="008061F9"/>
    <w:rsid w:val="00813C98"/>
    <w:rsid w:val="00822993"/>
    <w:rsid w:val="00822D1F"/>
    <w:rsid w:val="008277F9"/>
    <w:rsid w:val="00830044"/>
    <w:rsid w:val="00830300"/>
    <w:rsid w:val="00830454"/>
    <w:rsid w:val="00831AEF"/>
    <w:rsid w:val="008336BC"/>
    <w:rsid w:val="00834B88"/>
    <w:rsid w:val="00834D37"/>
    <w:rsid w:val="00840230"/>
    <w:rsid w:val="0084730D"/>
    <w:rsid w:val="008637F3"/>
    <w:rsid w:val="0087133C"/>
    <w:rsid w:val="008713B5"/>
    <w:rsid w:val="00880F51"/>
    <w:rsid w:val="00882B38"/>
    <w:rsid w:val="00884678"/>
    <w:rsid w:val="008950B8"/>
    <w:rsid w:val="008A02E6"/>
    <w:rsid w:val="008A0ED9"/>
    <w:rsid w:val="008A70A1"/>
    <w:rsid w:val="008B00E8"/>
    <w:rsid w:val="008B02E9"/>
    <w:rsid w:val="008B092B"/>
    <w:rsid w:val="008B3287"/>
    <w:rsid w:val="008B4ED7"/>
    <w:rsid w:val="008B6A92"/>
    <w:rsid w:val="008C3600"/>
    <w:rsid w:val="008C492F"/>
    <w:rsid w:val="008C6153"/>
    <w:rsid w:val="008D47B3"/>
    <w:rsid w:val="008E3CB4"/>
    <w:rsid w:val="008E69F6"/>
    <w:rsid w:val="008E6B13"/>
    <w:rsid w:val="009148E4"/>
    <w:rsid w:val="00914A1E"/>
    <w:rsid w:val="00917905"/>
    <w:rsid w:val="00922AD6"/>
    <w:rsid w:val="009314FC"/>
    <w:rsid w:val="00934C79"/>
    <w:rsid w:val="009359BF"/>
    <w:rsid w:val="009426B0"/>
    <w:rsid w:val="00951E58"/>
    <w:rsid w:val="00966B8A"/>
    <w:rsid w:val="0096755B"/>
    <w:rsid w:val="00977436"/>
    <w:rsid w:val="00980A86"/>
    <w:rsid w:val="00982ADF"/>
    <w:rsid w:val="00984776"/>
    <w:rsid w:val="009905DC"/>
    <w:rsid w:val="009A0991"/>
    <w:rsid w:val="009C28B4"/>
    <w:rsid w:val="009C3D3D"/>
    <w:rsid w:val="009C78F3"/>
    <w:rsid w:val="009D16AF"/>
    <w:rsid w:val="009D392F"/>
    <w:rsid w:val="009E24D2"/>
    <w:rsid w:val="009E7B0D"/>
    <w:rsid w:val="009F0955"/>
    <w:rsid w:val="00A058A3"/>
    <w:rsid w:val="00A07FD8"/>
    <w:rsid w:val="00A10B1A"/>
    <w:rsid w:val="00A10E11"/>
    <w:rsid w:val="00A12B20"/>
    <w:rsid w:val="00A15579"/>
    <w:rsid w:val="00A157B1"/>
    <w:rsid w:val="00A2647E"/>
    <w:rsid w:val="00A27597"/>
    <w:rsid w:val="00A33409"/>
    <w:rsid w:val="00A432CC"/>
    <w:rsid w:val="00A445B1"/>
    <w:rsid w:val="00A44724"/>
    <w:rsid w:val="00A45091"/>
    <w:rsid w:val="00A56EC4"/>
    <w:rsid w:val="00A6593A"/>
    <w:rsid w:val="00A66AD2"/>
    <w:rsid w:val="00A70327"/>
    <w:rsid w:val="00A8150C"/>
    <w:rsid w:val="00A84CF6"/>
    <w:rsid w:val="00A85433"/>
    <w:rsid w:val="00A919D2"/>
    <w:rsid w:val="00A92678"/>
    <w:rsid w:val="00A962F3"/>
    <w:rsid w:val="00AA091C"/>
    <w:rsid w:val="00AA32A0"/>
    <w:rsid w:val="00AA4812"/>
    <w:rsid w:val="00AB1EFC"/>
    <w:rsid w:val="00AB45B1"/>
    <w:rsid w:val="00AB4AB3"/>
    <w:rsid w:val="00AB7D0A"/>
    <w:rsid w:val="00AC3A3E"/>
    <w:rsid w:val="00AC60FE"/>
    <w:rsid w:val="00AD5A7D"/>
    <w:rsid w:val="00AF39B0"/>
    <w:rsid w:val="00AF43DC"/>
    <w:rsid w:val="00B0094B"/>
    <w:rsid w:val="00B018F9"/>
    <w:rsid w:val="00B0732E"/>
    <w:rsid w:val="00B116FA"/>
    <w:rsid w:val="00B11D21"/>
    <w:rsid w:val="00B2010C"/>
    <w:rsid w:val="00B20B04"/>
    <w:rsid w:val="00B235A2"/>
    <w:rsid w:val="00B26437"/>
    <w:rsid w:val="00B27686"/>
    <w:rsid w:val="00B47360"/>
    <w:rsid w:val="00B515B0"/>
    <w:rsid w:val="00B52D86"/>
    <w:rsid w:val="00B54675"/>
    <w:rsid w:val="00B54C94"/>
    <w:rsid w:val="00B572C8"/>
    <w:rsid w:val="00B60F51"/>
    <w:rsid w:val="00B659FD"/>
    <w:rsid w:val="00B66EEE"/>
    <w:rsid w:val="00B75BFB"/>
    <w:rsid w:val="00B76F8C"/>
    <w:rsid w:val="00B80601"/>
    <w:rsid w:val="00B84297"/>
    <w:rsid w:val="00B9154C"/>
    <w:rsid w:val="00BA2D52"/>
    <w:rsid w:val="00BA4967"/>
    <w:rsid w:val="00BB0500"/>
    <w:rsid w:val="00BC5647"/>
    <w:rsid w:val="00BD2C05"/>
    <w:rsid w:val="00BD5231"/>
    <w:rsid w:val="00BE0125"/>
    <w:rsid w:val="00BE090E"/>
    <w:rsid w:val="00BE5123"/>
    <w:rsid w:val="00BF1861"/>
    <w:rsid w:val="00BF398A"/>
    <w:rsid w:val="00BF6F7B"/>
    <w:rsid w:val="00C13A89"/>
    <w:rsid w:val="00C1577E"/>
    <w:rsid w:val="00C25759"/>
    <w:rsid w:val="00C31982"/>
    <w:rsid w:val="00C42DCB"/>
    <w:rsid w:val="00C43E39"/>
    <w:rsid w:val="00C45AF7"/>
    <w:rsid w:val="00C47CD5"/>
    <w:rsid w:val="00C506A8"/>
    <w:rsid w:val="00C508E7"/>
    <w:rsid w:val="00C602C6"/>
    <w:rsid w:val="00C657D6"/>
    <w:rsid w:val="00C66904"/>
    <w:rsid w:val="00C7275F"/>
    <w:rsid w:val="00C7381F"/>
    <w:rsid w:val="00C73AB5"/>
    <w:rsid w:val="00C863A2"/>
    <w:rsid w:val="00C95CF9"/>
    <w:rsid w:val="00C95F29"/>
    <w:rsid w:val="00CA0F80"/>
    <w:rsid w:val="00CA433E"/>
    <w:rsid w:val="00CB2E8E"/>
    <w:rsid w:val="00CB63FB"/>
    <w:rsid w:val="00CD1D6B"/>
    <w:rsid w:val="00CE17D8"/>
    <w:rsid w:val="00CE4CDA"/>
    <w:rsid w:val="00CF08A1"/>
    <w:rsid w:val="00CF21CD"/>
    <w:rsid w:val="00CF6619"/>
    <w:rsid w:val="00CF79BF"/>
    <w:rsid w:val="00D0033B"/>
    <w:rsid w:val="00D010CA"/>
    <w:rsid w:val="00D024C1"/>
    <w:rsid w:val="00D0641F"/>
    <w:rsid w:val="00D1509B"/>
    <w:rsid w:val="00D17A30"/>
    <w:rsid w:val="00D229A9"/>
    <w:rsid w:val="00D259A6"/>
    <w:rsid w:val="00D264D7"/>
    <w:rsid w:val="00D32CA0"/>
    <w:rsid w:val="00D454A2"/>
    <w:rsid w:val="00D52D14"/>
    <w:rsid w:val="00D55AB9"/>
    <w:rsid w:val="00D61F27"/>
    <w:rsid w:val="00D665FF"/>
    <w:rsid w:val="00D66718"/>
    <w:rsid w:val="00D67F0B"/>
    <w:rsid w:val="00D715D8"/>
    <w:rsid w:val="00D7488B"/>
    <w:rsid w:val="00D84C26"/>
    <w:rsid w:val="00D8718C"/>
    <w:rsid w:val="00D925B9"/>
    <w:rsid w:val="00D9477C"/>
    <w:rsid w:val="00DA0ACF"/>
    <w:rsid w:val="00DA244D"/>
    <w:rsid w:val="00DA2F5B"/>
    <w:rsid w:val="00DA3769"/>
    <w:rsid w:val="00DA387D"/>
    <w:rsid w:val="00DB4DD0"/>
    <w:rsid w:val="00DB59DD"/>
    <w:rsid w:val="00DB5FC6"/>
    <w:rsid w:val="00DC06BF"/>
    <w:rsid w:val="00DC700F"/>
    <w:rsid w:val="00DE475A"/>
    <w:rsid w:val="00DE57B6"/>
    <w:rsid w:val="00DF2C47"/>
    <w:rsid w:val="00DF7AA5"/>
    <w:rsid w:val="00E0313B"/>
    <w:rsid w:val="00E0495B"/>
    <w:rsid w:val="00E05F78"/>
    <w:rsid w:val="00E131F6"/>
    <w:rsid w:val="00E1476F"/>
    <w:rsid w:val="00E1722E"/>
    <w:rsid w:val="00E17608"/>
    <w:rsid w:val="00E22358"/>
    <w:rsid w:val="00E34965"/>
    <w:rsid w:val="00E4750A"/>
    <w:rsid w:val="00E53D89"/>
    <w:rsid w:val="00E54781"/>
    <w:rsid w:val="00E54CCA"/>
    <w:rsid w:val="00E54DD7"/>
    <w:rsid w:val="00E603B1"/>
    <w:rsid w:val="00E64925"/>
    <w:rsid w:val="00E845A0"/>
    <w:rsid w:val="00E9179C"/>
    <w:rsid w:val="00EA5285"/>
    <w:rsid w:val="00EA63DC"/>
    <w:rsid w:val="00EA6509"/>
    <w:rsid w:val="00EB0397"/>
    <w:rsid w:val="00EB1BDB"/>
    <w:rsid w:val="00EB46DD"/>
    <w:rsid w:val="00EB557B"/>
    <w:rsid w:val="00EC2290"/>
    <w:rsid w:val="00ED5D6A"/>
    <w:rsid w:val="00EE275F"/>
    <w:rsid w:val="00EE27DC"/>
    <w:rsid w:val="00EE2FCC"/>
    <w:rsid w:val="00EE3DC8"/>
    <w:rsid w:val="00EE4442"/>
    <w:rsid w:val="00EE5A02"/>
    <w:rsid w:val="00EE7814"/>
    <w:rsid w:val="00EE7B42"/>
    <w:rsid w:val="00EF2CB0"/>
    <w:rsid w:val="00F02707"/>
    <w:rsid w:val="00F06286"/>
    <w:rsid w:val="00F137B4"/>
    <w:rsid w:val="00F21D03"/>
    <w:rsid w:val="00F25D3D"/>
    <w:rsid w:val="00F3158C"/>
    <w:rsid w:val="00F31EC6"/>
    <w:rsid w:val="00F33368"/>
    <w:rsid w:val="00F3381D"/>
    <w:rsid w:val="00F37F7E"/>
    <w:rsid w:val="00F43E72"/>
    <w:rsid w:val="00F478AD"/>
    <w:rsid w:val="00F508CB"/>
    <w:rsid w:val="00F50A38"/>
    <w:rsid w:val="00F56911"/>
    <w:rsid w:val="00F607CC"/>
    <w:rsid w:val="00F63D46"/>
    <w:rsid w:val="00F63E09"/>
    <w:rsid w:val="00F710A3"/>
    <w:rsid w:val="00F717BE"/>
    <w:rsid w:val="00F733AE"/>
    <w:rsid w:val="00F73F77"/>
    <w:rsid w:val="00F7478E"/>
    <w:rsid w:val="00F76B7A"/>
    <w:rsid w:val="00F81A37"/>
    <w:rsid w:val="00F8461C"/>
    <w:rsid w:val="00F93F1E"/>
    <w:rsid w:val="00F97989"/>
    <w:rsid w:val="00FA2A5C"/>
    <w:rsid w:val="00FA5ACC"/>
    <w:rsid w:val="00FA6B0C"/>
    <w:rsid w:val="00FB056B"/>
    <w:rsid w:val="00FB0C8B"/>
    <w:rsid w:val="00FB33B5"/>
    <w:rsid w:val="00FC0791"/>
    <w:rsid w:val="00FC195A"/>
    <w:rsid w:val="00FC36BD"/>
    <w:rsid w:val="00FD1D62"/>
    <w:rsid w:val="00FD412A"/>
    <w:rsid w:val="00FD41E1"/>
    <w:rsid w:val="00FD7CC0"/>
    <w:rsid w:val="00FE5D85"/>
    <w:rsid w:val="00FE5FFA"/>
    <w:rsid w:val="00FF2D8B"/>
    <w:rsid w:val="00FF315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F79BF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C78F3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508CB"/>
    <w:pPr>
      <w:spacing w:after="160" w:line="259" w:lineRule="auto"/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42DCB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11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1191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7144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056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13" Type="http://schemas.openxmlformats.org/officeDocument/2006/relationships/image" Target="media/image5.png"/><Relationship Id="rId18" Type="http://schemas.openxmlformats.org/officeDocument/2006/relationships/image" Target="media/image12.sv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image" Target="media/image2.png"/><Relationship Id="rId12" Type="http://schemas.openxmlformats.org/officeDocument/2006/relationships/image" Target="media/image6.sv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10.svg"/><Relationship Id="rId20" Type="http://schemas.openxmlformats.org/officeDocument/2006/relationships/image" Target="media/image14.svg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4.svg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sv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EA3F78-E5CC-4754-8D06-01B41139DC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2</Pages>
  <Words>17</Words>
  <Characters>9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er Mustafa</dc:creator>
  <cp:keywords/>
  <dc:description/>
  <cp:lastModifiedBy>User</cp:lastModifiedBy>
  <cp:revision>16</cp:revision>
  <cp:lastPrinted>2022-05-07T06:42:00Z</cp:lastPrinted>
  <dcterms:created xsi:type="dcterms:W3CDTF">2022-05-07T11:00:00Z</dcterms:created>
  <dcterms:modified xsi:type="dcterms:W3CDTF">2022-06-10T09:09:00Z</dcterms:modified>
</cp:coreProperties>
</file>